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2F848" w14:textId="2A1A6C03" w:rsidR="0006666C" w:rsidRDefault="00CA7669" w:rsidP="009373A4">
      <w:pPr>
        <w:tabs>
          <w:tab w:val="left" w:pos="8469"/>
        </w:tabs>
        <w:spacing w:after="120" w:line="276" w:lineRule="auto"/>
        <w:jc w:val="center"/>
        <w:rPr>
          <w:rFonts w:ascii="Calibri" w:hAnsi="Calibri" w:cs="Calibri"/>
        </w:rPr>
      </w:pPr>
      <w:r w:rsidRPr="00CA7669">
        <w:rPr>
          <w:rFonts w:ascii="Calibri" w:hAnsi="Calibri" w:cs="Calibri"/>
        </w:rPr>
        <w:t xml:space="preserve">Praktikum </w:t>
      </w:r>
      <w:r w:rsidR="00A041BA">
        <w:rPr>
          <w:rFonts w:ascii="Calibri" w:hAnsi="Calibri" w:cs="Calibri"/>
        </w:rPr>
        <w:t>Neuronale Netze in der Bildverarbeitung</w:t>
      </w:r>
    </w:p>
    <w:p w14:paraId="61ABE67A" w14:textId="77777777" w:rsidR="0006666C" w:rsidRPr="007E11C0" w:rsidRDefault="0006666C" w:rsidP="0006666C">
      <w:pPr>
        <w:spacing w:line="276" w:lineRule="auto"/>
        <w:jc w:val="center"/>
        <w:rPr>
          <w:rFonts w:ascii="Calibri" w:hAnsi="Calibri" w:cs="Calibri"/>
          <w:sz w:val="36"/>
          <w:szCs w:val="36"/>
        </w:rPr>
      </w:pPr>
    </w:p>
    <w:p w14:paraId="209FEDE5" w14:textId="6B075525" w:rsidR="00A041BA" w:rsidRPr="00A041BA" w:rsidRDefault="0006666C" w:rsidP="00A041BA">
      <w:pPr>
        <w:spacing w:line="276" w:lineRule="auto"/>
        <w:jc w:val="center"/>
        <w:rPr>
          <w:rFonts w:ascii="Calibri" w:hAnsi="Calibri" w:cs="Calibri"/>
          <w:sz w:val="72"/>
          <w:szCs w:val="36"/>
        </w:rPr>
      </w:pPr>
      <w:r w:rsidRPr="00A041BA">
        <w:rPr>
          <w:rFonts w:ascii="Calibri" w:hAnsi="Calibri" w:cs="Calibri"/>
          <w:sz w:val="72"/>
          <w:szCs w:val="36"/>
        </w:rPr>
        <w:t>Protokoll</w:t>
      </w:r>
    </w:p>
    <w:p w14:paraId="1AA946A1" w14:textId="77777777" w:rsidR="00A041BA" w:rsidRPr="007E11C0" w:rsidRDefault="00A041BA" w:rsidP="0006666C">
      <w:pPr>
        <w:spacing w:line="276" w:lineRule="auto"/>
        <w:jc w:val="center"/>
        <w:rPr>
          <w:rFonts w:ascii="Calibri" w:hAnsi="Calibri" w:cs="Calibri"/>
        </w:rPr>
      </w:pPr>
    </w:p>
    <w:p w14:paraId="7B269654" w14:textId="77777777" w:rsidR="0006666C" w:rsidRPr="007E11C0" w:rsidRDefault="0006666C" w:rsidP="0006666C">
      <w:pPr>
        <w:spacing w:line="276" w:lineRule="auto"/>
        <w:jc w:val="center"/>
        <w:rPr>
          <w:rFonts w:ascii="Calibri" w:hAnsi="Calibri" w:cs="Calibri"/>
        </w:rPr>
      </w:pPr>
    </w:p>
    <w:p w14:paraId="1A38D32A" w14:textId="1F291D77" w:rsidR="00A041BA" w:rsidRDefault="00307104" w:rsidP="0006666C">
      <w:pPr>
        <w:spacing w:line="276" w:lineRule="auto"/>
        <w:jc w:val="center"/>
        <w:rPr>
          <w:rFonts w:ascii="Calibri" w:hAnsi="Calibri" w:cs="Calibri"/>
          <w:sz w:val="52"/>
          <w:szCs w:val="52"/>
        </w:rPr>
      </w:pPr>
      <w:r w:rsidRPr="00307104">
        <w:rPr>
          <w:rFonts w:ascii="Calibri" w:hAnsi="Calibri" w:cs="Calibri"/>
          <w:sz w:val="52"/>
          <w:szCs w:val="52"/>
        </w:rPr>
        <w:t>Modendekomposition bei einer</w:t>
      </w:r>
      <w:r w:rsidR="0078325E">
        <w:rPr>
          <w:rFonts w:ascii="Calibri" w:hAnsi="Calibri" w:cs="Calibri"/>
          <w:sz w:val="52"/>
          <w:szCs w:val="52"/>
        </w:rPr>
        <w:t xml:space="preserve"> </w:t>
      </w:r>
      <w:r w:rsidRPr="00307104">
        <w:rPr>
          <w:rFonts w:ascii="Calibri" w:hAnsi="Calibri" w:cs="Calibri"/>
          <w:sz w:val="52"/>
          <w:szCs w:val="52"/>
        </w:rPr>
        <w:t>Multimodefaser</w:t>
      </w:r>
    </w:p>
    <w:p w14:paraId="3429F318" w14:textId="106A9C78" w:rsidR="00307104" w:rsidRDefault="00307104" w:rsidP="00817F14">
      <w:pPr>
        <w:spacing w:line="276" w:lineRule="auto"/>
        <w:jc w:val="center"/>
        <w:rPr>
          <w:rFonts w:ascii="Calibri" w:hAnsi="Calibri" w:cs="Calibri"/>
        </w:rPr>
      </w:pPr>
      <w:r>
        <w:rPr>
          <w:noProof/>
          <w:lang w:val="en-GB" w:eastAsia="zh-CN"/>
        </w:rPr>
        <w:drawing>
          <wp:inline distT="0" distB="0" distL="0" distR="0" wp14:anchorId="3BECA84D" wp14:editId="4EE2E50B">
            <wp:extent cx="5691117" cy="2454910"/>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186"/>
                    <a:stretch/>
                  </pic:blipFill>
                  <pic:spPr bwMode="auto">
                    <a:xfrm>
                      <a:off x="0" y="0"/>
                      <a:ext cx="5691117" cy="2454910"/>
                    </a:xfrm>
                    <a:prstGeom prst="rect">
                      <a:avLst/>
                    </a:prstGeom>
                    <a:ln>
                      <a:noFill/>
                    </a:ln>
                    <a:extLst>
                      <a:ext uri="{53640926-AAD7-44D8-BBD7-CCE9431645EC}">
                        <a14:shadowObscured xmlns:a14="http://schemas.microsoft.com/office/drawing/2010/main"/>
                      </a:ext>
                    </a:extLst>
                  </pic:spPr>
                </pic:pic>
              </a:graphicData>
            </a:graphic>
          </wp:inline>
        </w:drawing>
      </w:r>
    </w:p>
    <w:p w14:paraId="4994B18A" w14:textId="0420E05A" w:rsidR="0006666C" w:rsidRPr="004D0167" w:rsidRDefault="0006666C" w:rsidP="00A041BA">
      <w:pPr>
        <w:spacing w:line="276" w:lineRule="auto"/>
        <w:jc w:val="center"/>
        <w:rPr>
          <w:rFonts w:ascii="Calibri" w:hAnsi="Calibri" w:cs="Calibri"/>
        </w:rPr>
      </w:pPr>
      <w:r w:rsidRPr="007E11C0">
        <w:rPr>
          <w:rFonts w:ascii="Calibri" w:hAnsi="Calibri" w:cs="Calibri"/>
          <w:sz w:val="52"/>
          <w:szCs w:val="52"/>
        </w:rPr>
        <w:br/>
      </w:r>
    </w:p>
    <w:p w14:paraId="0A327904" w14:textId="072D4FE4" w:rsidR="0006666C" w:rsidRDefault="0006666C" w:rsidP="0006666C">
      <w:pPr>
        <w:rPr>
          <w:rFonts w:ascii="Calibri" w:hAnsi="Calibri" w:cs="Calibri"/>
        </w:rPr>
      </w:pPr>
    </w:p>
    <w:p w14:paraId="705EA1EF" w14:textId="77777777" w:rsidR="00307104" w:rsidRDefault="00307104" w:rsidP="0006666C">
      <w:pPr>
        <w:rPr>
          <w:rFonts w:ascii="Calibri" w:hAnsi="Calibri" w:cs="Calibri"/>
        </w:rPr>
      </w:pPr>
    </w:p>
    <w:p w14:paraId="4D593557" w14:textId="12A226FE" w:rsidR="0006666C" w:rsidRDefault="0006666C" w:rsidP="0006666C">
      <w:pPr>
        <w:rPr>
          <w:rFonts w:ascii="Calibri" w:hAnsi="Calibri" w:cs="Calibri"/>
        </w:rPr>
      </w:pPr>
    </w:p>
    <w:p w14:paraId="71BE9A4A" w14:textId="3831F5AE" w:rsidR="00A041BA" w:rsidRDefault="00A041BA" w:rsidP="0006666C">
      <w:pPr>
        <w:rPr>
          <w:rFonts w:ascii="Calibri" w:hAnsi="Calibri" w:cs="Calibri"/>
        </w:rPr>
      </w:pPr>
    </w:p>
    <w:p w14:paraId="6FAAE428" w14:textId="09FFCB78" w:rsidR="00A041BA" w:rsidRDefault="00A041BA" w:rsidP="0006666C">
      <w:pPr>
        <w:rPr>
          <w:rFonts w:ascii="Calibri" w:hAnsi="Calibri" w:cs="Calibri"/>
        </w:rPr>
      </w:pPr>
    </w:p>
    <w:p w14:paraId="352D74AA" w14:textId="2BE16ED5" w:rsidR="00A041BA" w:rsidRDefault="00A041BA" w:rsidP="0006666C">
      <w:pPr>
        <w:rPr>
          <w:rFonts w:ascii="Calibri" w:hAnsi="Calibri" w:cs="Calibri"/>
        </w:rPr>
      </w:pPr>
    </w:p>
    <w:p w14:paraId="0265A964" w14:textId="77777777" w:rsidR="00A041BA" w:rsidRDefault="00A041BA" w:rsidP="0006666C">
      <w:pPr>
        <w:rPr>
          <w:rFonts w:ascii="Calibri" w:hAnsi="Calibri" w:cs="Calibri"/>
        </w:rPr>
      </w:pPr>
    </w:p>
    <w:p w14:paraId="3ADB16E8" w14:textId="77777777" w:rsidR="00A041BA" w:rsidRDefault="00A041BA" w:rsidP="0006666C">
      <w:pPr>
        <w:spacing w:after="120"/>
        <w:jc w:val="left"/>
        <w:rPr>
          <w:rFonts w:ascii="Calibri" w:hAnsi="Calibri" w:cs="Calibri"/>
          <w:b/>
          <w:sz w:val="28"/>
          <w:szCs w:val="28"/>
        </w:rPr>
      </w:pPr>
      <w:r>
        <w:rPr>
          <w:rFonts w:ascii="Calibri" w:hAnsi="Calibri" w:cs="Calibri"/>
          <w:b/>
          <w:sz w:val="28"/>
          <w:szCs w:val="28"/>
        </w:rPr>
        <w:t>Datum:</w:t>
      </w:r>
    </w:p>
    <w:p w14:paraId="1A3EB46C" w14:textId="1340DFEC" w:rsidR="0006666C" w:rsidRDefault="0006666C" w:rsidP="0006666C">
      <w:pPr>
        <w:spacing w:after="120"/>
        <w:jc w:val="left"/>
        <w:rPr>
          <w:rFonts w:ascii="Calibri" w:hAnsi="Calibri" w:cs="Calibri"/>
          <w:b/>
          <w:sz w:val="28"/>
          <w:szCs w:val="28"/>
        </w:rPr>
      </w:pPr>
      <w:r>
        <w:rPr>
          <w:rFonts w:ascii="Calibri" w:hAnsi="Calibri" w:cs="Calibri"/>
          <w:b/>
          <w:sz w:val="28"/>
          <w:szCs w:val="28"/>
        </w:rPr>
        <w:tab/>
      </w:r>
      <w:r>
        <w:rPr>
          <w:rFonts w:ascii="Calibri" w:hAnsi="Calibri" w:cs="Calibri"/>
          <w:b/>
          <w:sz w:val="28"/>
          <w:szCs w:val="28"/>
        </w:rPr>
        <w:tab/>
      </w:r>
      <w:r>
        <w:rPr>
          <w:rFonts w:ascii="Calibri" w:hAnsi="Calibri" w:cs="Calibri"/>
          <w:b/>
          <w:sz w:val="28"/>
          <w:szCs w:val="28"/>
        </w:rPr>
        <w:tab/>
      </w:r>
    </w:p>
    <w:tbl>
      <w:tblPr>
        <w:tblStyle w:val="Tabellenraster"/>
        <w:tblW w:w="0" w:type="auto"/>
        <w:tblLayout w:type="fixed"/>
        <w:tblLook w:val="04A0" w:firstRow="1" w:lastRow="0" w:firstColumn="1" w:lastColumn="0" w:noHBand="0" w:noVBand="1"/>
      </w:tblPr>
      <w:tblGrid>
        <w:gridCol w:w="3794"/>
        <w:gridCol w:w="2398"/>
        <w:gridCol w:w="2592"/>
      </w:tblGrid>
      <w:tr w:rsidR="0006666C" w14:paraId="56A85A3E" w14:textId="77777777" w:rsidTr="00A041BA">
        <w:tc>
          <w:tcPr>
            <w:tcW w:w="3794" w:type="dxa"/>
            <w:vAlign w:val="center"/>
          </w:tcPr>
          <w:p w14:paraId="729C5757" w14:textId="77777777" w:rsidR="0006666C" w:rsidRDefault="0006666C" w:rsidP="00781BF1">
            <w:pPr>
              <w:spacing w:after="120"/>
              <w:jc w:val="center"/>
              <w:rPr>
                <w:rFonts w:ascii="Calibri" w:hAnsi="Calibri" w:cs="Calibri"/>
                <w:b/>
                <w:sz w:val="28"/>
                <w:szCs w:val="28"/>
              </w:rPr>
            </w:pPr>
            <w:r>
              <w:rPr>
                <w:rFonts w:ascii="Calibri" w:hAnsi="Calibri" w:cs="Calibri"/>
                <w:b/>
                <w:sz w:val="28"/>
                <w:szCs w:val="28"/>
              </w:rPr>
              <w:t>Name</w:t>
            </w:r>
          </w:p>
        </w:tc>
        <w:tc>
          <w:tcPr>
            <w:tcW w:w="2398" w:type="dxa"/>
            <w:vAlign w:val="center"/>
          </w:tcPr>
          <w:p w14:paraId="72CFA913" w14:textId="77777777" w:rsidR="0006666C" w:rsidRDefault="0006666C" w:rsidP="00781BF1">
            <w:pPr>
              <w:spacing w:after="120"/>
              <w:jc w:val="center"/>
              <w:rPr>
                <w:rFonts w:ascii="Calibri" w:hAnsi="Calibri" w:cs="Calibri"/>
                <w:b/>
                <w:sz w:val="28"/>
                <w:szCs w:val="28"/>
              </w:rPr>
            </w:pPr>
            <w:r>
              <w:rPr>
                <w:rFonts w:ascii="Calibri" w:hAnsi="Calibri" w:cs="Calibri"/>
                <w:b/>
                <w:sz w:val="28"/>
                <w:szCs w:val="28"/>
              </w:rPr>
              <w:t>Matrikelnr.</w:t>
            </w:r>
          </w:p>
        </w:tc>
        <w:tc>
          <w:tcPr>
            <w:tcW w:w="2592" w:type="dxa"/>
            <w:vAlign w:val="center"/>
          </w:tcPr>
          <w:p w14:paraId="23964380" w14:textId="5A57DBB0" w:rsidR="0006666C" w:rsidRDefault="0006666C" w:rsidP="00781BF1">
            <w:pPr>
              <w:spacing w:after="120"/>
              <w:jc w:val="center"/>
              <w:rPr>
                <w:rFonts w:ascii="Calibri" w:hAnsi="Calibri" w:cs="Calibri"/>
                <w:b/>
                <w:sz w:val="28"/>
                <w:szCs w:val="28"/>
              </w:rPr>
            </w:pPr>
            <w:r>
              <w:rPr>
                <w:rFonts w:ascii="Calibri" w:hAnsi="Calibri" w:cs="Calibri"/>
                <w:b/>
                <w:sz w:val="28"/>
                <w:szCs w:val="28"/>
              </w:rPr>
              <w:t xml:space="preserve">Punkte </w:t>
            </w:r>
            <w:r w:rsidR="00A041BA">
              <w:rPr>
                <w:rFonts w:ascii="Calibri" w:hAnsi="Calibri" w:cs="Calibri"/>
                <w:b/>
                <w:sz w:val="28"/>
                <w:szCs w:val="28"/>
              </w:rPr>
              <w:t>Protokoll</w:t>
            </w:r>
          </w:p>
        </w:tc>
      </w:tr>
      <w:tr w:rsidR="0006666C" w14:paraId="19CCF0A3" w14:textId="77777777" w:rsidTr="00A041BA">
        <w:tc>
          <w:tcPr>
            <w:tcW w:w="3794" w:type="dxa"/>
            <w:vAlign w:val="center"/>
          </w:tcPr>
          <w:p w14:paraId="139AE713" w14:textId="1AA0B5F0" w:rsidR="0006666C" w:rsidRDefault="007D3760" w:rsidP="00781BF1">
            <w:pPr>
              <w:spacing w:after="120"/>
              <w:jc w:val="center"/>
              <w:rPr>
                <w:rFonts w:ascii="Calibri" w:hAnsi="Calibri" w:cs="Calibri"/>
                <w:b/>
                <w:sz w:val="28"/>
                <w:szCs w:val="28"/>
              </w:rPr>
            </w:pPr>
            <w:r>
              <w:rPr>
                <w:rFonts w:ascii="Calibri" w:hAnsi="Calibri" w:cs="Calibri"/>
                <w:b/>
                <w:sz w:val="28"/>
                <w:szCs w:val="28"/>
              </w:rPr>
              <w:t>Hanusch Dustin</w:t>
            </w:r>
          </w:p>
        </w:tc>
        <w:tc>
          <w:tcPr>
            <w:tcW w:w="2398" w:type="dxa"/>
            <w:vAlign w:val="center"/>
          </w:tcPr>
          <w:p w14:paraId="389F829E" w14:textId="3F0D5C59" w:rsidR="0006666C" w:rsidRDefault="007D3760" w:rsidP="00781BF1">
            <w:pPr>
              <w:spacing w:after="120"/>
              <w:jc w:val="center"/>
              <w:rPr>
                <w:rFonts w:ascii="Calibri" w:hAnsi="Calibri" w:cs="Calibri"/>
                <w:b/>
                <w:sz w:val="28"/>
                <w:szCs w:val="28"/>
              </w:rPr>
            </w:pPr>
            <w:r>
              <w:rPr>
                <w:rFonts w:ascii="Calibri" w:hAnsi="Calibri" w:cs="Calibri"/>
                <w:b/>
                <w:sz w:val="28"/>
                <w:szCs w:val="28"/>
              </w:rPr>
              <w:t>4844370</w:t>
            </w:r>
          </w:p>
        </w:tc>
        <w:tc>
          <w:tcPr>
            <w:tcW w:w="2592" w:type="dxa"/>
            <w:vAlign w:val="center"/>
          </w:tcPr>
          <w:p w14:paraId="5A62C283" w14:textId="2DD08FAD" w:rsidR="0006666C" w:rsidRDefault="002F2F94" w:rsidP="00781BF1">
            <w:pPr>
              <w:spacing w:after="120"/>
              <w:jc w:val="center"/>
              <w:rPr>
                <w:rFonts w:ascii="Calibri" w:hAnsi="Calibri" w:cs="Calibri"/>
                <w:b/>
                <w:sz w:val="28"/>
                <w:szCs w:val="28"/>
              </w:rPr>
            </w:pPr>
            <w:r>
              <w:rPr>
                <w:rFonts w:ascii="Calibri" w:hAnsi="Calibri" w:cs="Calibri"/>
                <w:b/>
                <w:sz w:val="28"/>
                <w:szCs w:val="28"/>
              </w:rPr>
              <w:t>/4</w:t>
            </w:r>
            <w:r w:rsidR="003A2D41">
              <w:rPr>
                <w:rFonts w:ascii="Calibri" w:hAnsi="Calibri" w:cs="Calibri"/>
                <w:b/>
                <w:sz w:val="28"/>
                <w:szCs w:val="28"/>
              </w:rPr>
              <w:t>4</w:t>
            </w:r>
          </w:p>
        </w:tc>
      </w:tr>
    </w:tbl>
    <w:p w14:paraId="2B78AD44" w14:textId="77777777" w:rsidR="00AC76F2" w:rsidRPr="004D0167" w:rsidRDefault="00AC76F2" w:rsidP="00387F07">
      <w:pPr>
        <w:spacing w:after="120"/>
        <w:jc w:val="center"/>
        <w:rPr>
          <w:rFonts w:ascii="Calibri" w:hAnsi="Calibri" w:cs="Calibri"/>
        </w:rPr>
      </w:pPr>
    </w:p>
    <w:p w14:paraId="4F9BE710" w14:textId="77777777" w:rsidR="00AC76F2" w:rsidRPr="004D0167" w:rsidRDefault="00AC76F2" w:rsidP="00387F07">
      <w:pPr>
        <w:spacing w:after="120"/>
        <w:jc w:val="center"/>
        <w:rPr>
          <w:rFonts w:ascii="Calibri" w:hAnsi="Calibri" w:cs="Calibri"/>
        </w:rPr>
      </w:pPr>
    </w:p>
    <w:p w14:paraId="2AFC3717" w14:textId="77777777" w:rsidR="002305AF" w:rsidRDefault="002305AF">
      <w:pPr>
        <w:jc w:val="left"/>
        <w:rPr>
          <w:rFonts w:ascii="Calibri" w:hAnsi="Calibri" w:cs="Calibri"/>
          <w:b/>
          <w:sz w:val="28"/>
          <w:szCs w:val="28"/>
        </w:rPr>
      </w:pPr>
      <w:bookmarkStart w:id="0" w:name="_Toc307901700"/>
      <w:r>
        <w:br w:type="page"/>
      </w:r>
    </w:p>
    <w:bookmarkEnd w:id="0"/>
    <w:p w14:paraId="0A9956F5" w14:textId="0F4F29C5" w:rsidR="00757F81" w:rsidRPr="00757F81" w:rsidRDefault="00757F81" w:rsidP="00757F81">
      <w:pPr>
        <w:pStyle w:val="Titel2"/>
        <w:spacing w:after="120"/>
        <w:rPr>
          <w:i/>
          <w:iCs/>
          <w:sz w:val="28"/>
          <w:szCs w:val="28"/>
        </w:rPr>
      </w:pPr>
      <w:r w:rsidRPr="00757F81">
        <w:rPr>
          <w:i/>
          <w:iCs/>
          <w:sz w:val="28"/>
          <w:szCs w:val="28"/>
        </w:rPr>
        <w:lastRenderedPageBreak/>
        <w:t>Aufgabe 1:</w:t>
      </w:r>
      <w:r w:rsidR="00E02CDF">
        <w:rPr>
          <w:i/>
          <w:iCs/>
          <w:sz w:val="28"/>
          <w:szCs w:val="28"/>
        </w:rPr>
        <w:t xml:space="preserve"> Training eines MLP Netzes </w:t>
      </w:r>
      <w:r w:rsidRPr="00757F81">
        <w:rPr>
          <w:i/>
          <w:iCs/>
          <w:sz w:val="28"/>
          <w:szCs w:val="28"/>
        </w:rPr>
        <w:t>zur Modendekomposition für 3-Moden</w:t>
      </w:r>
      <w:r w:rsidR="004879D2">
        <w:rPr>
          <w:i/>
          <w:iCs/>
          <w:sz w:val="28"/>
          <w:szCs w:val="28"/>
        </w:rPr>
        <w:t xml:space="preserve"> </w:t>
      </w:r>
    </w:p>
    <w:p w14:paraId="37A9BAFD" w14:textId="473CFAD0" w:rsidR="00757F81" w:rsidRPr="00757F81" w:rsidRDefault="00757F81" w:rsidP="00757F81">
      <w:pPr>
        <w:pStyle w:val="Titel2"/>
        <w:spacing w:after="120"/>
        <w:rPr>
          <w:b w:val="0"/>
        </w:rPr>
      </w:pPr>
      <w:r w:rsidRPr="00757F81">
        <w:rPr>
          <w:b w:val="0"/>
          <w:bCs/>
        </w:rPr>
        <w:t>Entnehmen Sie der Versuchsanleitung die zur Lösung der A</w:t>
      </w:r>
      <w:r w:rsidR="00E02CDF">
        <w:rPr>
          <w:b w:val="0"/>
          <w:bCs/>
        </w:rPr>
        <w:t>ufgabe notwendigen Schritte 1-3.</w:t>
      </w:r>
      <w:r>
        <w:rPr>
          <w:b w:val="0"/>
          <w:bCs/>
        </w:rPr>
        <w:t xml:space="preserve"> </w:t>
      </w:r>
    </w:p>
    <w:p w14:paraId="22E5F346" w14:textId="6BD8A539" w:rsidR="00E02CDF" w:rsidRDefault="00E02CDF" w:rsidP="00E02CDF">
      <w:pPr>
        <w:pStyle w:val="Titel2"/>
        <w:spacing w:after="120"/>
        <w:rPr>
          <w:b w:val="0"/>
        </w:rPr>
      </w:pPr>
      <w:r w:rsidRPr="00090017">
        <w:rPr>
          <w:b w:val="0"/>
        </w:rPr>
        <w:t xml:space="preserve">Stellen Sie </w:t>
      </w:r>
      <w:r>
        <w:rPr>
          <w:rFonts w:hint="eastAsia"/>
          <w:b w:val="0"/>
          <w:lang w:eastAsia="zh-CN"/>
        </w:rPr>
        <w:t>d</w:t>
      </w:r>
      <w:r>
        <w:rPr>
          <w:b w:val="0"/>
          <w:lang w:eastAsia="zh-CN"/>
        </w:rPr>
        <w:t xml:space="preserve">ie </w:t>
      </w:r>
      <w:r w:rsidRPr="00E02CDF">
        <w:rPr>
          <w:b w:val="0"/>
          <w:lang w:eastAsia="zh-CN"/>
        </w:rPr>
        <w:t xml:space="preserve">Trainingskurve </w:t>
      </w:r>
      <m:oMath>
        <m:r>
          <m:rPr>
            <m:sty m:val="b"/>
          </m:rPr>
          <w:rPr>
            <w:rFonts w:ascii="Cambria Math" w:hAnsi="Cambria Math"/>
          </w:rPr>
          <m:t>Training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r>
          <m:rPr>
            <m:sty m:val="bi"/>
          </m:rPr>
          <w:rPr>
            <w:rFonts w:ascii="Cambria Math" w:hAnsi="Cambria Math"/>
          </w:rPr>
          <m:t xml:space="preserve"> </m:t>
        </m:r>
      </m:oMath>
      <w:r w:rsidRPr="00090017">
        <w:rPr>
          <w:b w:val="0"/>
        </w:rPr>
        <w:t>dar.</w:t>
      </w:r>
    </w:p>
    <w:p w14:paraId="06932870" w14:textId="130CC6B7" w:rsidR="00E02CDF" w:rsidRDefault="00E02CDF" w:rsidP="004879D2">
      <w:pPr>
        <w:pStyle w:val="Titel2"/>
        <w:spacing w:after="120"/>
        <w:rPr>
          <w:b w:val="0"/>
          <w:lang w:eastAsia="zh-CN"/>
        </w:rPr>
      </w:pPr>
      <w:r w:rsidRPr="00930493">
        <w:rPr>
          <w:b w:val="0"/>
          <w:u w:val="single"/>
        </w:rPr>
        <w:t>Diagramm</w:t>
      </w:r>
      <w:r>
        <w:rPr>
          <w:b w:val="0"/>
          <w:u w:val="single"/>
        </w:rPr>
        <w:t xml:space="preserve"> (2P)</w:t>
      </w:r>
      <w:r>
        <w:rPr>
          <w:b w:val="0"/>
        </w:rPr>
        <w:t xml:space="preserve">: </w:t>
      </w:r>
    </w:p>
    <w:p w14:paraId="03318CB4" w14:textId="707E160F" w:rsidR="00E02CDF" w:rsidRPr="00E02CDF" w:rsidRDefault="00E02CDF" w:rsidP="004879D2">
      <w:pPr>
        <w:pStyle w:val="Titel2"/>
        <w:spacing w:after="120"/>
        <w:rPr>
          <w:b w:val="0"/>
        </w:rPr>
      </w:pPr>
      <w:r>
        <w:rPr>
          <w:b w:val="0"/>
        </w:rPr>
        <w:t>*</w:t>
      </w:r>
      <w:r w:rsidRPr="00E02CDF">
        <w:rPr>
          <w:b w:val="0"/>
        </w:rPr>
        <w:t>Bonuspunkte (2P):</w:t>
      </w:r>
      <w:r>
        <w:rPr>
          <w:b w:val="0"/>
        </w:rPr>
        <w:t xml:space="preserve"> </w:t>
      </w:r>
      <w:r w:rsidRPr="00090017">
        <w:rPr>
          <w:b w:val="0"/>
        </w:rPr>
        <w:t>Stellen Sie die Trainingskurven</w:t>
      </w:r>
      <w:r>
        <w:rPr>
          <w:b w:val="0"/>
        </w:rPr>
        <w:t xml:space="preserve"> </w:t>
      </w:r>
      <m:oMath>
        <m:r>
          <m:rPr>
            <m:sty m:val="b"/>
          </m:rPr>
          <w:rPr>
            <w:rFonts w:ascii="Cambria Math" w:hAnsi="Cambria Math"/>
          </w:rPr>
          <m:t>Validation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oMath>
      <w:r>
        <w:rPr>
          <w:b w:val="0"/>
        </w:rPr>
        <w:t xml:space="preserve"> </w:t>
      </w:r>
      <w:r w:rsidRPr="00090017">
        <w:rPr>
          <w:b w:val="0"/>
        </w:rPr>
        <w:t>in einem einzige</w:t>
      </w:r>
      <w:r>
        <w:rPr>
          <w:b w:val="0"/>
        </w:rPr>
        <w:t>n Di</w:t>
      </w:r>
      <w:r w:rsidRPr="00090017">
        <w:rPr>
          <w:b w:val="0"/>
        </w:rPr>
        <w:t>agramm dar</w:t>
      </w:r>
      <w:r>
        <w:rPr>
          <w:b w:val="0"/>
        </w:rPr>
        <w:t>.</w:t>
      </w:r>
    </w:p>
    <w:p w14:paraId="43B16CCA" w14:textId="387A5DAA" w:rsidR="00420EBC" w:rsidRDefault="007E70CA" w:rsidP="004879D2">
      <w:pPr>
        <w:pStyle w:val="Titel2"/>
        <w:spacing w:after="120"/>
        <w:rPr>
          <w:b w:val="0"/>
          <w:bCs/>
        </w:rPr>
      </w:pPr>
      <w:r>
        <w:rPr>
          <w:b w:val="0"/>
          <w:bCs/>
          <w:noProof/>
        </w:rPr>
        <w:drawing>
          <wp:anchor distT="0" distB="0" distL="114300" distR="114300" simplePos="0" relativeHeight="251658240" behindDoc="1" locked="0" layoutInCell="1" allowOverlap="1" wp14:anchorId="517A6F34" wp14:editId="13D3DF7F">
            <wp:simplePos x="0" y="0"/>
            <wp:positionH relativeFrom="margin">
              <wp:align>center</wp:align>
            </wp:positionH>
            <wp:positionV relativeFrom="paragraph">
              <wp:posOffset>222885</wp:posOffset>
            </wp:positionV>
            <wp:extent cx="6969125" cy="3466465"/>
            <wp:effectExtent l="0" t="0" r="3175" b="635"/>
            <wp:wrapTight wrapText="bothSides">
              <wp:wrapPolygon edited="0">
                <wp:start x="0" y="0"/>
                <wp:lineTo x="0" y="21485"/>
                <wp:lineTo x="21551" y="21485"/>
                <wp:lineTo x="21551"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69125" cy="3466465"/>
                    </a:xfrm>
                    <a:prstGeom prst="rect">
                      <a:avLst/>
                    </a:prstGeom>
                  </pic:spPr>
                </pic:pic>
              </a:graphicData>
            </a:graphic>
            <wp14:sizeRelH relativeFrom="margin">
              <wp14:pctWidth>0</wp14:pctWidth>
            </wp14:sizeRelH>
            <wp14:sizeRelV relativeFrom="margin">
              <wp14:pctHeight>0</wp14:pctHeight>
            </wp14:sizeRelV>
          </wp:anchor>
        </w:drawing>
      </w:r>
    </w:p>
    <w:p w14:paraId="479D8FD0" w14:textId="0E2BEE3A" w:rsidR="004879D2" w:rsidRDefault="008C0ABD" w:rsidP="004879D2">
      <w:pPr>
        <w:pStyle w:val="Titel2"/>
        <w:spacing w:after="120"/>
        <w:rPr>
          <w:b w:val="0"/>
          <w:bCs/>
        </w:rPr>
      </w:pPr>
      <w:r w:rsidRPr="008C0ABD">
        <w:rPr>
          <w:b w:val="0"/>
          <w:bCs/>
        </w:rPr>
        <w:t>Füllen Sie die Hyperparameter für das Training in der folgenden Tabelle aus.</w:t>
      </w:r>
    </w:p>
    <w:p w14:paraId="7848D64F" w14:textId="47479A49" w:rsidR="008C0ABD" w:rsidRPr="00B25C0E" w:rsidRDefault="00B9638F" w:rsidP="008C0ABD">
      <w:pPr>
        <w:pStyle w:val="Titel2"/>
        <w:spacing w:after="120"/>
        <w:rPr>
          <w:b w:val="0"/>
          <w:color w:val="FF0000"/>
        </w:rPr>
      </w:pPr>
      <w:r w:rsidRPr="00B9638F">
        <w:rPr>
          <w:b w:val="0"/>
          <w:u w:val="single"/>
        </w:rPr>
        <w:t>Tabelle</w:t>
      </w:r>
      <w:r w:rsidR="008C0ABD">
        <w:rPr>
          <w:b w:val="0"/>
          <w:u w:val="single"/>
        </w:rPr>
        <w:t xml:space="preserve"> (1P)</w:t>
      </w:r>
      <w:r w:rsidR="008C0ABD" w:rsidRPr="004879D2">
        <w:rPr>
          <w:b w:val="0"/>
          <w:u w:val="single"/>
        </w:rPr>
        <w:t xml:space="preserve">: </w:t>
      </w:r>
      <w:r w:rsidR="008C0ABD">
        <w:rPr>
          <w:b w:val="0"/>
          <w:color w:val="FF0000"/>
        </w:rPr>
        <w:t xml:space="preserve">   </w:t>
      </w:r>
    </w:p>
    <w:tbl>
      <w:tblPr>
        <w:tblW w:w="8762" w:type="dxa"/>
        <w:jc w:val="center"/>
        <w:tblCellMar>
          <w:left w:w="0" w:type="dxa"/>
          <w:right w:w="0" w:type="dxa"/>
        </w:tblCellMar>
        <w:tblLook w:val="04A0" w:firstRow="1" w:lastRow="0" w:firstColumn="1" w:lastColumn="0" w:noHBand="0" w:noVBand="1"/>
      </w:tblPr>
      <w:tblGrid>
        <w:gridCol w:w="1683"/>
        <w:gridCol w:w="1384"/>
        <w:gridCol w:w="1847"/>
        <w:gridCol w:w="2001"/>
        <w:gridCol w:w="1847"/>
      </w:tblGrid>
      <w:tr w:rsidR="008C0ABD" w14:paraId="29E6D660" w14:textId="77777777" w:rsidTr="00F817C8">
        <w:trPr>
          <w:trHeight w:val="649"/>
          <w:jc w:val="center"/>
        </w:trPr>
        <w:tc>
          <w:tcPr>
            <w:tcW w:w="16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528DA3" w14:textId="77777777" w:rsidR="008C0ABD" w:rsidRDefault="008C0ABD" w:rsidP="00F817C8">
            <w:pPr>
              <w:pStyle w:val="Titel2"/>
              <w:jc w:val="center"/>
              <w:rPr>
                <w:b w:val="0"/>
                <w:bCs/>
                <w:lang w:val="en-US"/>
              </w:rPr>
            </w:pPr>
            <w:r>
              <w:rPr>
                <w:b w:val="0"/>
                <w:bCs/>
                <w:lang w:val="en-US"/>
              </w:rPr>
              <w:t>MLP</w:t>
            </w:r>
          </w:p>
        </w:tc>
        <w:tc>
          <w:tcPr>
            <w:tcW w:w="138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310604A" w14:textId="77777777" w:rsidR="008C0ABD" w:rsidRDefault="008C0ABD" w:rsidP="00F817C8">
            <w:pPr>
              <w:pStyle w:val="Titel2"/>
              <w:jc w:val="center"/>
              <w:rPr>
                <w:b w:val="0"/>
                <w:bCs/>
                <w:lang w:val="en-US"/>
              </w:rPr>
            </w:pPr>
            <w:r>
              <w:rPr>
                <w:b w:val="0"/>
                <w:bCs/>
                <w:lang w:val="en-US"/>
              </w:rPr>
              <w:t>Epochs</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4AA198" w14:textId="77777777" w:rsidR="008C0ABD" w:rsidRDefault="008C0ABD" w:rsidP="00F817C8">
            <w:pPr>
              <w:pStyle w:val="Titel2"/>
              <w:jc w:val="center"/>
              <w:rPr>
                <w:b w:val="0"/>
                <w:bCs/>
                <w:lang w:val="en-US"/>
              </w:rPr>
            </w:pPr>
            <w:r>
              <w:rPr>
                <w:b w:val="0"/>
                <w:bCs/>
                <w:lang w:val="en-US"/>
              </w:rPr>
              <w:t>Learning</w:t>
            </w:r>
          </w:p>
          <w:p w14:paraId="18260C3B" w14:textId="77777777" w:rsidR="008C0ABD" w:rsidRDefault="008C0ABD" w:rsidP="00F817C8">
            <w:pPr>
              <w:pStyle w:val="Titel2"/>
              <w:jc w:val="center"/>
              <w:rPr>
                <w:b w:val="0"/>
                <w:bCs/>
                <w:lang w:val="en-US"/>
              </w:rPr>
            </w:pPr>
            <w:r>
              <w:rPr>
                <w:b w:val="0"/>
                <w:bCs/>
                <w:lang w:val="en-US"/>
              </w:rPr>
              <w:t>rate</w:t>
            </w:r>
          </w:p>
        </w:tc>
        <w:tc>
          <w:tcPr>
            <w:tcW w:w="20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6AFECE8" w14:textId="77777777" w:rsidR="008C0ABD" w:rsidRPr="004879D2" w:rsidRDefault="008C0ABD" w:rsidP="00F817C8">
            <w:pPr>
              <w:pStyle w:val="Titel2"/>
              <w:jc w:val="center"/>
              <w:rPr>
                <w:b w:val="0"/>
                <w:bCs/>
                <w:lang w:val="en-US"/>
              </w:rPr>
            </w:pPr>
            <w:r w:rsidRPr="004879D2">
              <w:rPr>
                <w:b w:val="0"/>
                <w:bCs/>
                <w:lang w:val="en-US"/>
              </w:rPr>
              <w:t>Mini batch size</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203FF9" w14:textId="77777777" w:rsidR="008C0ABD" w:rsidRDefault="008C0ABD" w:rsidP="00F817C8">
            <w:pPr>
              <w:pStyle w:val="Titel2"/>
              <w:jc w:val="center"/>
              <w:rPr>
                <w:b w:val="0"/>
                <w:bCs/>
                <w:lang w:val="en-US"/>
              </w:rPr>
            </w:pPr>
            <w:r>
              <w:rPr>
                <w:b w:val="0"/>
                <w:bCs/>
                <w:lang w:val="en-US"/>
              </w:rPr>
              <w:t>Time</w:t>
            </w:r>
          </w:p>
          <w:p w14:paraId="3E42F612" w14:textId="77777777" w:rsidR="008C0ABD" w:rsidRPr="004879D2" w:rsidRDefault="008C0ABD" w:rsidP="00F817C8">
            <w:pPr>
              <w:pStyle w:val="Titel2"/>
              <w:jc w:val="center"/>
              <w:rPr>
                <w:b w:val="0"/>
                <w:bCs/>
                <w:lang w:val="en-US"/>
              </w:rPr>
            </w:pPr>
            <w:r>
              <w:rPr>
                <w:b w:val="0"/>
                <w:bCs/>
                <w:lang w:val="en-US"/>
              </w:rPr>
              <w:t>(min)</w:t>
            </w:r>
          </w:p>
        </w:tc>
      </w:tr>
      <w:tr w:rsidR="008C0ABD" w14:paraId="01D5BC5F"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BADF71" w14:textId="77777777" w:rsidR="008C0ABD" w:rsidRDefault="008C0ABD" w:rsidP="00F817C8">
            <w:pPr>
              <w:pStyle w:val="Titel2"/>
              <w:spacing w:after="120"/>
              <w:jc w:val="center"/>
              <w:rPr>
                <w:b w:val="0"/>
                <w:bCs/>
                <w:lang w:val="en-US"/>
              </w:rPr>
            </w:pPr>
            <w:r>
              <w:rPr>
                <w:b w:val="0"/>
                <w:bCs/>
                <w:lang w:val="en-US"/>
              </w:rPr>
              <w:t>3-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771ABF39" w14:textId="4968066B" w:rsidR="008C0ABD" w:rsidRDefault="007E70CA" w:rsidP="00F817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5826F15B" w14:textId="5A7F6E57" w:rsidR="008C0ABD" w:rsidRDefault="007E70CA" w:rsidP="00F817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69060F71" w14:textId="19F9F846" w:rsidR="008C0ABD" w:rsidRDefault="007E70CA" w:rsidP="00F817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288B44A8" w14:textId="1DB7677F" w:rsidR="008C0ABD" w:rsidRDefault="007E70CA" w:rsidP="00F817C8">
            <w:pPr>
              <w:pStyle w:val="Titel2"/>
              <w:spacing w:after="120"/>
              <w:jc w:val="center"/>
              <w:rPr>
                <w:b w:val="0"/>
                <w:bCs/>
                <w:lang w:val="en-US"/>
              </w:rPr>
            </w:pPr>
            <w:r>
              <w:rPr>
                <w:b w:val="0"/>
                <w:bCs/>
                <w:lang w:val="en-US"/>
              </w:rPr>
              <w:t>1</w:t>
            </w:r>
            <w:r w:rsidR="00121274">
              <w:rPr>
                <w:b w:val="0"/>
                <w:bCs/>
                <w:lang w:val="en-US"/>
              </w:rPr>
              <w:t>,03</w:t>
            </w:r>
          </w:p>
        </w:tc>
      </w:tr>
    </w:tbl>
    <w:p w14:paraId="0B72A74D" w14:textId="77777777" w:rsidR="007E70CA" w:rsidRDefault="007E70CA" w:rsidP="004879D2">
      <w:pPr>
        <w:pStyle w:val="Titel2"/>
        <w:spacing w:after="120"/>
        <w:rPr>
          <w:i/>
          <w:iCs/>
          <w:sz w:val="28"/>
          <w:szCs w:val="28"/>
        </w:rPr>
      </w:pPr>
    </w:p>
    <w:p w14:paraId="4A6C515E" w14:textId="77777777" w:rsidR="007E70CA" w:rsidRDefault="007E70CA">
      <w:pPr>
        <w:jc w:val="left"/>
        <w:rPr>
          <w:rFonts w:ascii="Calibri" w:hAnsi="Calibri" w:cs="Calibri"/>
          <w:b/>
          <w:i/>
          <w:iCs/>
          <w:sz w:val="28"/>
          <w:szCs w:val="28"/>
        </w:rPr>
      </w:pPr>
      <w:r>
        <w:rPr>
          <w:i/>
          <w:iCs/>
          <w:sz w:val="28"/>
          <w:szCs w:val="28"/>
        </w:rPr>
        <w:br w:type="page"/>
      </w:r>
    </w:p>
    <w:p w14:paraId="1C94F12F" w14:textId="4888FD5A" w:rsidR="00B9638F" w:rsidRPr="00B9638F" w:rsidRDefault="004879D2" w:rsidP="004879D2">
      <w:pPr>
        <w:pStyle w:val="Titel2"/>
        <w:spacing w:after="120"/>
        <w:rPr>
          <w:i/>
          <w:iCs/>
          <w:sz w:val="28"/>
          <w:szCs w:val="28"/>
        </w:rPr>
      </w:pPr>
      <w:r>
        <w:rPr>
          <w:i/>
          <w:iCs/>
          <w:sz w:val="28"/>
          <w:szCs w:val="28"/>
        </w:rPr>
        <w:lastRenderedPageBreak/>
        <w:t>Aufgabe 2</w:t>
      </w:r>
      <w:r w:rsidRPr="00757F81">
        <w:rPr>
          <w:i/>
          <w:iCs/>
          <w:sz w:val="28"/>
          <w:szCs w:val="28"/>
        </w:rPr>
        <w:t xml:space="preserve">: </w:t>
      </w:r>
      <w:r w:rsidR="00B9638F">
        <w:rPr>
          <w:i/>
          <w:sz w:val="28"/>
        </w:rPr>
        <w:t xml:space="preserve">Evaluation des </w:t>
      </w:r>
      <w:r w:rsidR="00E50F5C">
        <w:rPr>
          <w:i/>
          <w:sz w:val="28"/>
        </w:rPr>
        <w:t>trainierten MLP</w:t>
      </w:r>
      <w:r w:rsidR="00B9638F">
        <w:rPr>
          <w:i/>
          <w:sz w:val="28"/>
        </w:rPr>
        <w:t xml:space="preserve"> </w:t>
      </w:r>
      <w:r w:rsidR="00B9638F" w:rsidRPr="00757F81">
        <w:rPr>
          <w:i/>
          <w:iCs/>
          <w:sz w:val="28"/>
          <w:szCs w:val="28"/>
        </w:rPr>
        <w:t>für 3-Moden</w:t>
      </w:r>
    </w:p>
    <w:p w14:paraId="2EFC9E04" w14:textId="431C5BC1" w:rsidR="00B9638F" w:rsidRDefault="00B9638F" w:rsidP="00B9638F">
      <w:pPr>
        <w:pStyle w:val="Titel2"/>
        <w:spacing w:after="120"/>
        <w:rPr>
          <w:b w:val="0"/>
          <w:bCs/>
        </w:rPr>
      </w:pPr>
      <w:r w:rsidRPr="00B9638F">
        <w:rPr>
          <w:b w:val="0"/>
          <w:bCs/>
        </w:rPr>
        <w:t>Evaluieren Sie die trainierten Netze mithilfe der Testdaten</w:t>
      </w:r>
      <w:r>
        <w:rPr>
          <w:b w:val="0"/>
          <w:bCs/>
        </w:rPr>
        <w:t xml:space="preserve"> (Schritte 4-5)</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3AABDFFB" w14:textId="0156FD14" w:rsidR="004879D2" w:rsidRDefault="004879D2" w:rsidP="004879D2">
      <w:pPr>
        <w:pStyle w:val="Titel2"/>
        <w:spacing w:after="120"/>
        <w:rPr>
          <w:b w:val="0"/>
        </w:rPr>
      </w:pPr>
      <w:r w:rsidRPr="00930493">
        <w:rPr>
          <w:b w:val="0"/>
          <w:u w:val="single"/>
        </w:rPr>
        <w:t>Diagramm</w:t>
      </w:r>
      <w:r>
        <w:rPr>
          <w:b w:val="0"/>
          <w:u w:val="single"/>
        </w:rPr>
        <w:t xml:space="preserve"> (2P)</w:t>
      </w:r>
      <w:r>
        <w:rPr>
          <w:b w:val="0"/>
        </w:rPr>
        <w:t>:</w:t>
      </w:r>
      <w:r w:rsidRPr="00930493">
        <w:rPr>
          <w:b w:val="0"/>
        </w:rPr>
        <w:t xml:space="preserve"> </w:t>
      </w:r>
    </w:p>
    <w:p w14:paraId="6EBC71EE" w14:textId="77777777" w:rsidR="004879D2" w:rsidRDefault="004879D2" w:rsidP="004879D2">
      <w:pPr>
        <w:pStyle w:val="Titel2"/>
        <w:spacing w:after="120"/>
        <w:rPr>
          <w:b w:val="0"/>
        </w:rPr>
      </w:pPr>
    </w:p>
    <w:p w14:paraId="036D96F9" w14:textId="7DBB9818" w:rsidR="0062331B" w:rsidRDefault="007E70CA" w:rsidP="00B9638F">
      <w:pPr>
        <w:pStyle w:val="Titel2"/>
        <w:spacing w:after="120"/>
        <w:rPr>
          <w:b w:val="0"/>
        </w:rPr>
      </w:pPr>
      <w:r>
        <w:rPr>
          <w:b w:val="0"/>
          <w:noProof/>
        </w:rPr>
        <w:drawing>
          <wp:inline distT="0" distB="0" distL="0" distR="0" wp14:anchorId="774A7A06" wp14:editId="6C1E6AC1">
            <wp:extent cx="3948545" cy="2961409"/>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0">
                      <a:extLst>
                        <a:ext uri="{28A0092B-C50C-407E-A947-70E740481C1C}">
                          <a14:useLocalDpi xmlns:a14="http://schemas.microsoft.com/office/drawing/2010/main" val="0"/>
                        </a:ext>
                      </a:extLst>
                    </a:blip>
                    <a:stretch>
                      <a:fillRect/>
                    </a:stretch>
                  </pic:blipFill>
                  <pic:spPr>
                    <a:xfrm>
                      <a:off x="0" y="0"/>
                      <a:ext cx="3951597" cy="2963698"/>
                    </a:xfrm>
                    <a:prstGeom prst="rect">
                      <a:avLst/>
                    </a:prstGeom>
                  </pic:spPr>
                </pic:pic>
              </a:graphicData>
            </a:graphic>
          </wp:inline>
        </w:drawing>
      </w:r>
    </w:p>
    <w:p w14:paraId="50950D3D" w14:textId="12989A8C" w:rsidR="00B9638F" w:rsidRPr="0062331B" w:rsidRDefault="005F38D6" w:rsidP="00B9638F">
      <w:pPr>
        <w:pStyle w:val="Titel2"/>
        <w:spacing w:after="120"/>
        <w:rPr>
          <w:b w:val="0"/>
        </w:rPr>
      </w:pPr>
      <w:r>
        <w:rPr>
          <w:b w:val="0"/>
        </w:rPr>
        <w:t>F</w:t>
      </w:r>
      <w:r w:rsidR="00B9638F" w:rsidRPr="00B9638F">
        <w:rPr>
          <w:b w:val="0"/>
        </w:rPr>
        <w:t>üllen Sie das entsprechende Er</w:t>
      </w:r>
      <w:r w:rsidR="00B9638F">
        <w:rPr>
          <w:b w:val="0"/>
        </w:rPr>
        <w:t>gebnis in die folgende Tabelle aus</w:t>
      </w:r>
      <w:r w:rsidR="00B9638F" w:rsidRPr="00B9638F">
        <w:rPr>
          <w:b w:val="0"/>
        </w:rPr>
        <w:t>.</w:t>
      </w:r>
    </w:p>
    <w:p w14:paraId="0129C670" w14:textId="10AC97F4" w:rsidR="00B9638F" w:rsidRPr="004879D2" w:rsidRDefault="00B9638F" w:rsidP="00B9638F">
      <w:pPr>
        <w:pStyle w:val="Titel2"/>
        <w:spacing w:after="120"/>
        <w:rPr>
          <w:b w:val="0"/>
          <w:u w:val="single"/>
        </w:rPr>
      </w:pPr>
      <w:r w:rsidRPr="00B9638F">
        <w:rPr>
          <w:b w:val="0"/>
          <w:u w:val="single"/>
        </w:rPr>
        <w:t>Tabelle</w:t>
      </w:r>
      <w:r>
        <w:rPr>
          <w:b w:val="0"/>
          <w:u w:val="single"/>
        </w:rPr>
        <w:t xml:space="preserve"> (2P)</w:t>
      </w:r>
      <w:r w:rsidRPr="004879D2">
        <w:rPr>
          <w:b w:val="0"/>
          <w:u w:val="single"/>
        </w:rPr>
        <w:t xml:space="preserve">: </w:t>
      </w:r>
      <w:r>
        <w:rPr>
          <w:b w:val="0"/>
          <w:color w:val="FF0000"/>
        </w:rPr>
        <w:t xml:space="preserve"> </w:t>
      </w:r>
    </w:p>
    <w:tbl>
      <w:tblPr>
        <w:tblW w:w="8779" w:type="dxa"/>
        <w:jc w:val="center"/>
        <w:tblCellMar>
          <w:left w:w="0" w:type="dxa"/>
          <w:right w:w="0" w:type="dxa"/>
        </w:tblCellMar>
        <w:tblLook w:val="04A0" w:firstRow="1" w:lastRow="0" w:firstColumn="1" w:lastColumn="0" w:noHBand="0" w:noVBand="1"/>
      </w:tblPr>
      <w:tblGrid>
        <w:gridCol w:w="2713"/>
        <w:gridCol w:w="1812"/>
        <w:gridCol w:w="1318"/>
        <w:gridCol w:w="1093"/>
        <w:gridCol w:w="1843"/>
      </w:tblGrid>
      <w:tr w:rsidR="00B9638F" w14:paraId="43EA35D4" w14:textId="77777777" w:rsidTr="00E27C81">
        <w:trPr>
          <w:trHeight w:val="485"/>
          <w:jc w:val="center"/>
        </w:trPr>
        <w:tc>
          <w:tcPr>
            <w:tcW w:w="2713" w:type="dxa"/>
            <w:tcBorders>
              <w:top w:val="single" w:sz="8" w:space="0" w:color="auto"/>
              <w:left w:val="single" w:sz="8" w:space="0" w:color="auto"/>
              <w:bottom w:val="single" w:sz="8" w:space="0" w:color="auto"/>
              <w:right w:val="single" w:sz="8" w:space="0" w:color="auto"/>
            </w:tcBorders>
            <w:vAlign w:val="center"/>
          </w:tcPr>
          <w:p w14:paraId="3AAE7208" w14:textId="77777777" w:rsidR="00B9638F" w:rsidRDefault="00B9638F" w:rsidP="00F817C8">
            <w:pPr>
              <w:pStyle w:val="Titel2"/>
              <w:jc w:val="center"/>
              <w:rPr>
                <w:b w:val="0"/>
                <w:bCs/>
                <w:lang w:val="en-US"/>
              </w:rPr>
            </w:pPr>
            <w:r>
              <w:rPr>
                <w:b w:val="0"/>
                <w:bCs/>
                <w:lang w:val="en-US"/>
              </w:rPr>
              <w:t>MLP</w:t>
            </w:r>
          </w:p>
        </w:tc>
        <w:tc>
          <w:tcPr>
            <w:tcW w:w="181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159715A" w14:textId="77777777" w:rsidR="00B9638F"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5E63D5" w14:textId="77777777" w:rsidR="00B9638F" w:rsidRDefault="00B9638F" w:rsidP="00F817C8">
            <w:pPr>
              <w:pStyle w:val="Titel2"/>
              <w:jc w:val="center"/>
              <w:rPr>
                <w:b w:val="0"/>
                <w:bCs/>
                <w:i/>
                <w:iCs/>
                <w:lang w:val="en-US"/>
              </w:rPr>
            </w:pPr>
            <m:oMathPara>
              <m:oMath>
                <m:r>
                  <m:rPr>
                    <m:sty m:val="bi"/>
                  </m:rPr>
                  <w:rPr>
                    <w:rFonts w:ascii="Cambria Math" w:hAnsi="Cambria Math"/>
                  </w:rPr>
                  <m:t>σ</m:t>
                </m:r>
              </m:oMath>
            </m:oMathPara>
          </w:p>
        </w:tc>
        <w:tc>
          <w:tcPr>
            <w:tcW w:w="109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328CFED" w14:textId="77777777" w:rsidR="00B9638F"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843" w:type="dxa"/>
            <w:tcBorders>
              <w:top w:val="single" w:sz="8" w:space="0" w:color="auto"/>
              <w:left w:val="nil"/>
              <w:bottom w:val="single" w:sz="8" w:space="0" w:color="auto"/>
              <w:right w:val="single" w:sz="8" w:space="0" w:color="auto"/>
            </w:tcBorders>
            <w:vAlign w:val="center"/>
          </w:tcPr>
          <w:p w14:paraId="1FBD8028" w14:textId="77777777" w:rsidR="00B9638F"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B9638F" w14:paraId="2E7FD252" w14:textId="77777777" w:rsidTr="00E27C81">
        <w:trPr>
          <w:trHeight w:val="680"/>
          <w:jc w:val="center"/>
        </w:trPr>
        <w:tc>
          <w:tcPr>
            <w:tcW w:w="2713" w:type="dxa"/>
            <w:tcBorders>
              <w:top w:val="nil"/>
              <w:left w:val="single" w:sz="8" w:space="0" w:color="auto"/>
              <w:bottom w:val="single" w:sz="8" w:space="0" w:color="auto"/>
              <w:right w:val="single" w:sz="8" w:space="0" w:color="auto"/>
            </w:tcBorders>
            <w:vAlign w:val="center"/>
          </w:tcPr>
          <w:p w14:paraId="0B1FE1CE" w14:textId="77777777" w:rsidR="00B9638F" w:rsidRDefault="00B9638F" w:rsidP="00F817C8">
            <w:pPr>
              <w:pStyle w:val="Titel2"/>
              <w:spacing w:after="120"/>
              <w:jc w:val="center"/>
              <w:rPr>
                <w:b w:val="0"/>
                <w:bCs/>
                <w:lang w:val="en-US"/>
              </w:rPr>
            </w:pPr>
            <w:r>
              <w:rPr>
                <w:b w:val="0"/>
                <w:bCs/>
                <w:lang w:val="en-US"/>
              </w:rPr>
              <w:t>3-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612662DE" w14:textId="662B098F" w:rsidR="00E27C81" w:rsidRPr="00E27C81" w:rsidRDefault="00E27C81" w:rsidP="00F817C8">
            <w:pPr>
              <w:pStyle w:val="Titel2"/>
              <w:spacing w:after="120"/>
              <w:jc w:val="center"/>
              <w:rPr>
                <w:b w:val="0"/>
                <w:bCs/>
                <w:lang w:val="en-US"/>
              </w:rPr>
            </w:pPr>
            <w:r w:rsidRPr="00E27C81">
              <w:rPr>
                <w:b w:val="0"/>
                <w:bCs/>
                <w:lang w:val="en-US"/>
              </w:rPr>
              <w:t>0,993</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18ABBFFC" w14:textId="31C9C4E7" w:rsidR="00E27C81" w:rsidRPr="00E27C81" w:rsidRDefault="00E27C81" w:rsidP="00F817C8">
            <w:pPr>
              <w:pStyle w:val="Titel2"/>
              <w:spacing w:after="120"/>
              <w:jc w:val="center"/>
              <w:rPr>
                <w:b w:val="0"/>
                <w:bCs/>
                <w:lang w:val="en-US"/>
              </w:rPr>
            </w:pPr>
            <w:r w:rsidRPr="00E27C81">
              <w:rPr>
                <w:b w:val="0"/>
                <w:bCs/>
                <w:lang w:val="en-US"/>
              </w:rPr>
              <w:t>0,0124</w:t>
            </w:r>
          </w:p>
        </w:tc>
        <w:tc>
          <w:tcPr>
            <w:tcW w:w="109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F0D827" w14:textId="48EEC879" w:rsidR="00E27C81" w:rsidRPr="00E27C81" w:rsidRDefault="00E27C81" w:rsidP="00F817C8">
            <w:pPr>
              <w:pStyle w:val="Titel2"/>
              <w:spacing w:after="120"/>
              <w:jc w:val="center"/>
              <w:rPr>
                <w:b w:val="0"/>
                <w:bCs/>
                <w:lang w:val="en-US"/>
              </w:rPr>
            </w:pPr>
            <w:r w:rsidRPr="00E27C81">
              <w:rPr>
                <w:b w:val="0"/>
                <w:bCs/>
                <w:lang w:val="en-US"/>
              </w:rPr>
              <w:t>0,0124</w:t>
            </w:r>
          </w:p>
        </w:tc>
        <w:tc>
          <w:tcPr>
            <w:tcW w:w="1843" w:type="dxa"/>
            <w:tcBorders>
              <w:top w:val="nil"/>
              <w:left w:val="nil"/>
              <w:bottom w:val="single" w:sz="8" w:space="0" w:color="auto"/>
              <w:right w:val="single" w:sz="8" w:space="0" w:color="auto"/>
            </w:tcBorders>
            <w:vAlign w:val="center"/>
          </w:tcPr>
          <w:p w14:paraId="25A10D16" w14:textId="313E5863" w:rsidR="00E27C81" w:rsidRPr="00E27C81" w:rsidRDefault="00E27C81" w:rsidP="00F817C8">
            <w:pPr>
              <w:pStyle w:val="Titel2"/>
              <w:spacing w:after="120"/>
              <w:jc w:val="center"/>
              <w:rPr>
                <w:b w:val="0"/>
                <w:bCs/>
                <w:lang w:val="en-US"/>
              </w:rPr>
            </w:pPr>
            <w:r w:rsidRPr="00E27C81">
              <w:rPr>
                <w:b w:val="0"/>
                <w:bCs/>
                <w:lang w:val="en-US"/>
              </w:rPr>
              <w:t>0,0414</w:t>
            </w:r>
          </w:p>
        </w:tc>
      </w:tr>
    </w:tbl>
    <w:p w14:paraId="10AC1D8C" w14:textId="32B44896" w:rsidR="007E70CA" w:rsidRDefault="007E70CA" w:rsidP="004879D2">
      <w:pPr>
        <w:pStyle w:val="Titel2"/>
        <w:spacing w:after="120"/>
        <w:rPr>
          <w:b w:val="0"/>
        </w:rPr>
      </w:pPr>
    </w:p>
    <w:p w14:paraId="49518193" w14:textId="77777777" w:rsidR="007E70CA" w:rsidRDefault="007E70CA">
      <w:pPr>
        <w:jc w:val="left"/>
        <w:rPr>
          <w:rFonts w:ascii="Calibri" w:hAnsi="Calibri" w:cs="Calibri"/>
        </w:rPr>
      </w:pPr>
      <w:r>
        <w:rPr>
          <w:b/>
        </w:rPr>
        <w:br w:type="page"/>
      </w:r>
    </w:p>
    <w:p w14:paraId="070A56E5" w14:textId="77777777" w:rsidR="004879D2" w:rsidRDefault="004879D2" w:rsidP="004879D2">
      <w:pPr>
        <w:pStyle w:val="Titel2"/>
        <w:spacing w:after="120"/>
        <w:rPr>
          <w:b w:val="0"/>
        </w:rPr>
      </w:pPr>
    </w:p>
    <w:p w14:paraId="2E3C9276" w14:textId="3E66BE66" w:rsidR="00E50F5C" w:rsidRPr="00757F81" w:rsidRDefault="00E50F5C" w:rsidP="00E50F5C">
      <w:pPr>
        <w:pStyle w:val="Titel2"/>
        <w:spacing w:after="120"/>
        <w:rPr>
          <w:i/>
          <w:iCs/>
          <w:sz w:val="28"/>
          <w:szCs w:val="28"/>
        </w:rPr>
      </w:pPr>
      <w:r>
        <w:rPr>
          <w:i/>
          <w:iCs/>
          <w:sz w:val="28"/>
          <w:szCs w:val="28"/>
        </w:rPr>
        <w:t>Aufgabe 3</w:t>
      </w:r>
      <w:r w:rsidRPr="00757F81">
        <w:rPr>
          <w:i/>
          <w:iCs/>
          <w:sz w:val="28"/>
          <w:szCs w:val="28"/>
        </w:rPr>
        <w:t>:</w:t>
      </w:r>
      <w:r>
        <w:rPr>
          <w:i/>
          <w:iCs/>
          <w:sz w:val="28"/>
          <w:szCs w:val="28"/>
        </w:rPr>
        <w:t xml:space="preserve"> Training und </w:t>
      </w:r>
      <w:r>
        <w:rPr>
          <w:i/>
          <w:sz w:val="28"/>
        </w:rPr>
        <w:t xml:space="preserve">Evaluation </w:t>
      </w:r>
      <w:r>
        <w:rPr>
          <w:i/>
          <w:iCs/>
          <w:sz w:val="28"/>
          <w:szCs w:val="28"/>
        </w:rPr>
        <w:t xml:space="preserve">eines MLP Netzes </w:t>
      </w:r>
      <w:r w:rsidRPr="00757F81">
        <w:rPr>
          <w:i/>
          <w:iCs/>
          <w:sz w:val="28"/>
          <w:szCs w:val="28"/>
        </w:rPr>
        <w:t xml:space="preserve">zur Modendekomposition für </w:t>
      </w:r>
      <w:r>
        <w:rPr>
          <w:i/>
          <w:iCs/>
          <w:sz w:val="28"/>
          <w:szCs w:val="28"/>
        </w:rPr>
        <w:t>5</w:t>
      </w:r>
      <w:r w:rsidRPr="00757F81">
        <w:rPr>
          <w:i/>
          <w:iCs/>
          <w:sz w:val="28"/>
          <w:szCs w:val="28"/>
        </w:rPr>
        <w:t>-Moden</w:t>
      </w:r>
      <w:r>
        <w:rPr>
          <w:i/>
          <w:iCs/>
          <w:sz w:val="28"/>
          <w:szCs w:val="28"/>
        </w:rPr>
        <w:t xml:space="preserve"> </w:t>
      </w:r>
    </w:p>
    <w:p w14:paraId="4D2E488D" w14:textId="77777777" w:rsidR="00E50F5C" w:rsidRDefault="00E50F5C" w:rsidP="00E50F5C">
      <w:pPr>
        <w:pStyle w:val="Titel2"/>
        <w:spacing w:after="120"/>
        <w:rPr>
          <w:b w:val="0"/>
          <w:bCs/>
        </w:rPr>
      </w:pPr>
      <w:r w:rsidRPr="00090017">
        <w:rPr>
          <w:b w:val="0"/>
        </w:rPr>
        <w:t xml:space="preserve">Stellen Sie </w:t>
      </w:r>
      <w:r>
        <w:rPr>
          <w:rFonts w:hint="eastAsia"/>
          <w:b w:val="0"/>
          <w:lang w:eastAsia="zh-CN"/>
        </w:rPr>
        <w:t>d</w:t>
      </w:r>
      <w:r>
        <w:rPr>
          <w:b w:val="0"/>
          <w:lang w:eastAsia="zh-CN"/>
        </w:rPr>
        <w:t xml:space="preserve">ie </w:t>
      </w:r>
      <w:r w:rsidRPr="00E02CDF">
        <w:rPr>
          <w:b w:val="0"/>
          <w:lang w:eastAsia="zh-CN"/>
        </w:rPr>
        <w:t xml:space="preserve">Trainingskurve </w:t>
      </w:r>
      <m:oMath>
        <m:r>
          <m:rPr>
            <m:sty m:val="b"/>
          </m:rPr>
          <w:rPr>
            <w:rFonts w:ascii="Cambria Math" w:hAnsi="Cambria Math"/>
          </w:rPr>
          <m:t>Training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r>
          <m:rPr>
            <m:sty m:val="bi"/>
          </m:rPr>
          <w:rPr>
            <w:rFonts w:ascii="Cambria Math" w:hAnsi="Cambria Math"/>
          </w:rPr>
          <m:t xml:space="preserve"> </m:t>
        </m:r>
      </m:oMath>
      <w:r>
        <w:rPr>
          <w:b w:val="0"/>
        </w:rPr>
        <w:t>dar und e</w:t>
      </w:r>
      <w:r w:rsidRPr="00B9638F">
        <w:rPr>
          <w:b w:val="0"/>
          <w:bCs/>
        </w:rPr>
        <w:t>valuieren Sie die trainierten Netze mithilfe der Testdaten</w:t>
      </w:r>
      <w:r>
        <w:rPr>
          <w:b w:val="0"/>
          <w:bCs/>
        </w:rPr>
        <w:t xml:space="preserve"> (Schritt 6)</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03A22850" w14:textId="78B1E964" w:rsidR="00E50F5C" w:rsidRDefault="00E50F5C" w:rsidP="00E50F5C">
      <w:pPr>
        <w:pStyle w:val="Titel2"/>
        <w:spacing w:after="120"/>
        <w:rPr>
          <w:b w:val="0"/>
        </w:rPr>
      </w:pPr>
      <w:r w:rsidRPr="00930493">
        <w:rPr>
          <w:b w:val="0"/>
          <w:u w:val="single"/>
        </w:rPr>
        <w:t>Diagramm</w:t>
      </w:r>
      <w:r w:rsidR="003C35C8">
        <w:rPr>
          <w:b w:val="0"/>
          <w:u w:val="single"/>
        </w:rPr>
        <w:t xml:space="preserve"> (4</w:t>
      </w:r>
      <w:r>
        <w:rPr>
          <w:b w:val="0"/>
          <w:u w:val="single"/>
        </w:rPr>
        <w:t>P)</w:t>
      </w:r>
      <w:r>
        <w:rPr>
          <w:b w:val="0"/>
        </w:rPr>
        <w:t>:</w:t>
      </w:r>
      <w:r w:rsidRPr="00930493">
        <w:rPr>
          <w:b w:val="0"/>
        </w:rPr>
        <w:t xml:space="preserve"> </w:t>
      </w:r>
    </w:p>
    <w:p w14:paraId="35F7053F" w14:textId="5F8403EE" w:rsidR="003A1987" w:rsidRPr="007A4EBC" w:rsidRDefault="007A4EBC" w:rsidP="00E50F5C">
      <w:pPr>
        <w:pStyle w:val="Titel2"/>
        <w:spacing w:after="120"/>
        <w:rPr>
          <w:b w:val="0"/>
        </w:rPr>
      </w:pPr>
      <w:r>
        <w:rPr>
          <w:b w:val="0"/>
          <w:noProof/>
        </w:rPr>
        <w:drawing>
          <wp:inline distT="0" distB="0" distL="0" distR="0" wp14:anchorId="3697A27B" wp14:editId="5DD1B541">
            <wp:extent cx="2978584" cy="1989117"/>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2999" cy="2005421"/>
                    </a:xfrm>
                    <a:prstGeom prst="rect">
                      <a:avLst/>
                    </a:prstGeom>
                  </pic:spPr>
                </pic:pic>
              </a:graphicData>
            </a:graphic>
          </wp:inline>
        </w:drawing>
      </w:r>
      <w:r>
        <w:rPr>
          <w:b w:val="0"/>
          <w:noProof/>
        </w:rPr>
        <w:drawing>
          <wp:inline distT="0" distB="0" distL="0" distR="0" wp14:anchorId="6C267222" wp14:editId="163DE4ED">
            <wp:extent cx="2770909" cy="2078182"/>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2">
                      <a:extLst>
                        <a:ext uri="{28A0092B-C50C-407E-A947-70E740481C1C}">
                          <a14:useLocalDpi xmlns:a14="http://schemas.microsoft.com/office/drawing/2010/main" val="0"/>
                        </a:ext>
                      </a:extLst>
                    </a:blip>
                    <a:stretch>
                      <a:fillRect/>
                    </a:stretch>
                  </pic:blipFill>
                  <pic:spPr>
                    <a:xfrm>
                      <a:off x="0" y="0"/>
                      <a:ext cx="2781721" cy="2086291"/>
                    </a:xfrm>
                    <a:prstGeom prst="rect">
                      <a:avLst/>
                    </a:prstGeom>
                  </pic:spPr>
                </pic:pic>
              </a:graphicData>
            </a:graphic>
          </wp:inline>
        </w:drawing>
      </w:r>
    </w:p>
    <w:p w14:paraId="1C6DB183" w14:textId="0CDDD9BE" w:rsidR="00E50F5C" w:rsidRDefault="00E50F5C" w:rsidP="00E50F5C">
      <w:pPr>
        <w:pStyle w:val="Titel2"/>
        <w:spacing w:after="120"/>
        <w:rPr>
          <w:b w:val="0"/>
          <w:bCs/>
        </w:rPr>
      </w:pPr>
      <w:r w:rsidRPr="008C0ABD">
        <w:rPr>
          <w:b w:val="0"/>
          <w:bCs/>
        </w:rPr>
        <w:t>Füllen Sie die Hyperparameter für das Training in der folgenden Tabelle aus.</w:t>
      </w:r>
    </w:p>
    <w:p w14:paraId="373FB732" w14:textId="77777777" w:rsidR="00E50F5C" w:rsidRPr="00B25C0E" w:rsidRDefault="00E50F5C" w:rsidP="00E50F5C">
      <w:pPr>
        <w:pStyle w:val="Titel2"/>
        <w:spacing w:after="120"/>
        <w:rPr>
          <w:b w:val="0"/>
          <w:color w:val="FF0000"/>
        </w:rPr>
      </w:pPr>
      <w:r w:rsidRPr="00B9638F">
        <w:rPr>
          <w:b w:val="0"/>
          <w:u w:val="single"/>
        </w:rPr>
        <w:t>Tabelle</w:t>
      </w:r>
      <w:r>
        <w:rPr>
          <w:b w:val="0"/>
          <w:u w:val="single"/>
        </w:rPr>
        <w:t xml:space="preserve"> (1P)</w:t>
      </w:r>
      <w:r w:rsidRPr="004879D2">
        <w:rPr>
          <w:b w:val="0"/>
          <w:u w:val="single"/>
        </w:rPr>
        <w:t xml:space="preserve">: </w:t>
      </w:r>
      <w:r>
        <w:rPr>
          <w:b w:val="0"/>
          <w:color w:val="FF0000"/>
        </w:rPr>
        <w:t xml:space="preserve">   </w:t>
      </w:r>
    </w:p>
    <w:tbl>
      <w:tblPr>
        <w:tblW w:w="8762" w:type="dxa"/>
        <w:jc w:val="center"/>
        <w:tblCellMar>
          <w:left w:w="0" w:type="dxa"/>
          <w:right w:w="0" w:type="dxa"/>
        </w:tblCellMar>
        <w:tblLook w:val="04A0" w:firstRow="1" w:lastRow="0" w:firstColumn="1" w:lastColumn="0" w:noHBand="0" w:noVBand="1"/>
      </w:tblPr>
      <w:tblGrid>
        <w:gridCol w:w="1683"/>
        <w:gridCol w:w="1384"/>
        <w:gridCol w:w="1847"/>
        <w:gridCol w:w="2001"/>
        <w:gridCol w:w="1847"/>
      </w:tblGrid>
      <w:tr w:rsidR="00E50F5C" w14:paraId="1B0F0BFA" w14:textId="77777777" w:rsidTr="00F817C8">
        <w:trPr>
          <w:trHeight w:val="649"/>
          <w:jc w:val="center"/>
        </w:trPr>
        <w:tc>
          <w:tcPr>
            <w:tcW w:w="16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63D361" w14:textId="77777777" w:rsidR="00E50F5C" w:rsidRDefault="00E50F5C" w:rsidP="00F817C8">
            <w:pPr>
              <w:pStyle w:val="Titel2"/>
              <w:jc w:val="center"/>
              <w:rPr>
                <w:b w:val="0"/>
                <w:bCs/>
                <w:lang w:val="en-US"/>
              </w:rPr>
            </w:pPr>
            <w:r>
              <w:rPr>
                <w:b w:val="0"/>
                <w:bCs/>
                <w:lang w:val="en-US"/>
              </w:rPr>
              <w:t>MLP</w:t>
            </w:r>
          </w:p>
        </w:tc>
        <w:tc>
          <w:tcPr>
            <w:tcW w:w="138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B0FE63" w14:textId="77777777" w:rsidR="00E50F5C" w:rsidRDefault="00E50F5C" w:rsidP="00F817C8">
            <w:pPr>
              <w:pStyle w:val="Titel2"/>
              <w:jc w:val="center"/>
              <w:rPr>
                <w:b w:val="0"/>
                <w:bCs/>
                <w:lang w:val="en-US"/>
              </w:rPr>
            </w:pPr>
            <w:r>
              <w:rPr>
                <w:b w:val="0"/>
                <w:bCs/>
                <w:lang w:val="en-US"/>
              </w:rPr>
              <w:t>Epochs</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1C071D" w14:textId="77777777" w:rsidR="00E50F5C" w:rsidRDefault="00E50F5C" w:rsidP="00F817C8">
            <w:pPr>
              <w:pStyle w:val="Titel2"/>
              <w:jc w:val="center"/>
              <w:rPr>
                <w:b w:val="0"/>
                <w:bCs/>
                <w:lang w:val="en-US"/>
              </w:rPr>
            </w:pPr>
            <w:r>
              <w:rPr>
                <w:b w:val="0"/>
                <w:bCs/>
                <w:lang w:val="en-US"/>
              </w:rPr>
              <w:t>Learning</w:t>
            </w:r>
          </w:p>
          <w:p w14:paraId="0549B3A3" w14:textId="77777777" w:rsidR="00E50F5C" w:rsidRDefault="00E50F5C" w:rsidP="00F817C8">
            <w:pPr>
              <w:pStyle w:val="Titel2"/>
              <w:jc w:val="center"/>
              <w:rPr>
                <w:b w:val="0"/>
                <w:bCs/>
                <w:lang w:val="en-US"/>
              </w:rPr>
            </w:pPr>
            <w:r>
              <w:rPr>
                <w:b w:val="0"/>
                <w:bCs/>
                <w:lang w:val="en-US"/>
              </w:rPr>
              <w:t>rate</w:t>
            </w:r>
          </w:p>
        </w:tc>
        <w:tc>
          <w:tcPr>
            <w:tcW w:w="20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77D2E5B" w14:textId="77777777" w:rsidR="00E50F5C" w:rsidRPr="004879D2" w:rsidRDefault="00E50F5C" w:rsidP="00F817C8">
            <w:pPr>
              <w:pStyle w:val="Titel2"/>
              <w:jc w:val="center"/>
              <w:rPr>
                <w:b w:val="0"/>
                <w:bCs/>
                <w:lang w:val="en-US"/>
              </w:rPr>
            </w:pPr>
            <w:r w:rsidRPr="004879D2">
              <w:rPr>
                <w:b w:val="0"/>
                <w:bCs/>
                <w:lang w:val="en-US"/>
              </w:rPr>
              <w:t>Mini batch size</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8685777" w14:textId="77777777" w:rsidR="00E50F5C" w:rsidRDefault="00E50F5C" w:rsidP="00F817C8">
            <w:pPr>
              <w:pStyle w:val="Titel2"/>
              <w:jc w:val="center"/>
              <w:rPr>
                <w:b w:val="0"/>
                <w:bCs/>
                <w:lang w:val="en-US"/>
              </w:rPr>
            </w:pPr>
            <w:r>
              <w:rPr>
                <w:b w:val="0"/>
                <w:bCs/>
                <w:lang w:val="en-US"/>
              </w:rPr>
              <w:t>Time</w:t>
            </w:r>
          </w:p>
          <w:p w14:paraId="75F03430" w14:textId="77777777" w:rsidR="00E50F5C" w:rsidRPr="004879D2" w:rsidRDefault="00E50F5C" w:rsidP="00F817C8">
            <w:pPr>
              <w:pStyle w:val="Titel2"/>
              <w:jc w:val="center"/>
              <w:rPr>
                <w:b w:val="0"/>
                <w:bCs/>
                <w:lang w:val="en-US"/>
              </w:rPr>
            </w:pPr>
            <w:r>
              <w:rPr>
                <w:b w:val="0"/>
                <w:bCs/>
                <w:lang w:val="en-US"/>
              </w:rPr>
              <w:t>(min)</w:t>
            </w:r>
          </w:p>
        </w:tc>
      </w:tr>
      <w:tr w:rsidR="00E50F5C" w14:paraId="79B38109"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4B3716" w14:textId="184D2FF9" w:rsidR="00E50F5C" w:rsidRDefault="00E50F5C" w:rsidP="00F817C8">
            <w:pPr>
              <w:pStyle w:val="Titel2"/>
              <w:spacing w:after="120"/>
              <w:jc w:val="center"/>
              <w:rPr>
                <w:b w:val="0"/>
                <w:bCs/>
                <w:lang w:val="en-US"/>
              </w:rPr>
            </w:pPr>
            <w:r>
              <w:rPr>
                <w:b w:val="0"/>
                <w:bCs/>
                <w:lang w:val="en-US"/>
              </w:rPr>
              <w:t>5-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7F8D027B" w14:textId="6697A543" w:rsidR="00E50F5C" w:rsidRDefault="007A4EBC" w:rsidP="00F817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5FA5316D" w14:textId="663CE9B7" w:rsidR="00E50F5C" w:rsidRDefault="007A4EBC" w:rsidP="00F817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5F660F78" w14:textId="5E15A254" w:rsidR="00E50F5C" w:rsidRDefault="007A4EBC" w:rsidP="00F817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696C4582" w14:textId="0A996FB2" w:rsidR="00E50F5C" w:rsidRDefault="00121274" w:rsidP="00F817C8">
            <w:pPr>
              <w:pStyle w:val="Titel2"/>
              <w:spacing w:after="120"/>
              <w:jc w:val="center"/>
              <w:rPr>
                <w:b w:val="0"/>
                <w:bCs/>
                <w:lang w:val="en-US"/>
              </w:rPr>
            </w:pPr>
            <w:r>
              <w:rPr>
                <w:b w:val="0"/>
                <w:bCs/>
                <w:lang w:val="en-US"/>
              </w:rPr>
              <w:t>0,967</w:t>
            </w:r>
          </w:p>
        </w:tc>
      </w:tr>
    </w:tbl>
    <w:p w14:paraId="4EACF00A" w14:textId="6649C137" w:rsidR="003A1987" w:rsidRDefault="003A1987" w:rsidP="00E50F5C">
      <w:pPr>
        <w:pStyle w:val="Titel2"/>
        <w:spacing w:after="120"/>
        <w:rPr>
          <w:b w:val="0"/>
        </w:rPr>
      </w:pPr>
    </w:p>
    <w:p w14:paraId="3AE9FE7F" w14:textId="461C81D0" w:rsidR="00E50F5C" w:rsidRPr="003A1987" w:rsidRDefault="00E50F5C" w:rsidP="00E50F5C">
      <w:pPr>
        <w:pStyle w:val="Titel2"/>
        <w:spacing w:after="120"/>
        <w:rPr>
          <w:b w:val="0"/>
        </w:rPr>
      </w:pPr>
      <w:r>
        <w:rPr>
          <w:b w:val="0"/>
        </w:rPr>
        <w:t>F</w:t>
      </w:r>
      <w:r w:rsidRPr="00B9638F">
        <w:rPr>
          <w:b w:val="0"/>
        </w:rPr>
        <w:t>üllen Sie das entsprechende Er</w:t>
      </w:r>
      <w:r>
        <w:rPr>
          <w:b w:val="0"/>
        </w:rPr>
        <w:t>gebnis in die folgende Tabelle aus</w:t>
      </w:r>
      <w:r w:rsidRPr="00B9638F">
        <w:rPr>
          <w:b w:val="0"/>
        </w:rPr>
        <w:t>.</w:t>
      </w:r>
    </w:p>
    <w:p w14:paraId="3DD5159E" w14:textId="77777777" w:rsidR="00E50F5C" w:rsidRPr="004879D2" w:rsidRDefault="00E50F5C" w:rsidP="00E50F5C">
      <w:pPr>
        <w:pStyle w:val="Titel2"/>
        <w:spacing w:after="120"/>
        <w:rPr>
          <w:b w:val="0"/>
          <w:u w:val="single"/>
        </w:rPr>
      </w:pPr>
      <w:r w:rsidRPr="00B9638F">
        <w:rPr>
          <w:b w:val="0"/>
          <w:u w:val="single"/>
        </w:rPr>
        <w:t>Tabelle</w:t>
      </w:r>
      <w:r>
        <w:rPr>
          <w:b w:val="0"/>
          <w:u w:val="single"/>
        </w:rPr>
        <w:t xml:space="preserve"> (2P)</w:t>
      </w:r>
      <w:r w:rsidRPr="004879D2">
        <w:rPr>
          <w:b w:val="0"/>
          <w:u w:val="single"/>
        </w:rPr>
        <w:t xml:space="preserve">: </w:t>
      </w:r>
      <w:r>
        <w:rPr>
          <w:b w:val="0"/>
          <w:color w:val="FF0000"/>
        </w:rPr>
        <w:t xml:space="preserve"> </w:t>
      </w:r>
    </w:p>
    <w:tbl>
      <w:tblPr>
        <w:tblW w:w="8779" w:type="dxa"/>
        <w:jc w:val="center"/>
        <w:tblCellMar>
          <w:left w:w="0" w:type="dxa"/>
          <w:right w:w="0" w:type="dxa"/>
        </w:tblCellMar>
        <w:tblLook w:val="04A0" w:firstRow="1" w:lastRow="0" w:firstColumn="1" w:lastColumn="0" w:noHBand="0" w:noVBand="1"/>
      </w:tblPr>
      <w:tblGrid>
        <w:gridCol w:w="2713"/>
        <w:gridCol w:w="1812"/>
        <w:gridCol w:w="1318"/>
        <w:gridCol w:w="1318"/>
        <w:gridCol w:w="1618"/>
      </w:tblGrid>
      <w:tr w:rsidR="00E50F5C" w14:paraId="066B93DD" w14:textId="77777777" w:rsidTr="00F817C8">
        <w:trPr>
          <w:trHeight w:val="485"/>
          <w:jc w:val="center"/>
        </w:trPr>
        <w:tc>
          <w:tcPr>
            <w:tcW w:w="2713" w:type="dxa"/>
            <w:tcBorders>
              <w:top w:val="single" w:sz="8" w:space="0" w:color="auto"/>
              <w:left w:val="single" w:sz="8" w:space="0" w:color="auto"/>
              <w:bottom w:val="single" w:sz="8" w:space="0" w:color="auto"/>
              <w:right w:val="single" w:sz="8" w:space="0" w:color="auto"/>
            </w:tcBorders>
            <w:vAlign w:val="center"/>
          </w:tcPr>
          <w:p w14:paraId="32AB332E" w14:textId="77777777" w:rsidR="00E50F5C" w:rsidRDefault="00E50F5C" w:rsidP="00F817C8">
            <w:pPr>
              <w:pStyle w:val="Titel2"/>
              <w:jc w:val="center"/>
              <w:rPr>
                <w:b w:val="0"/>
                <w:bCs/>
                <w:lang w:val="en-US"/>
              </w:rPr>
            </w:pPr>
            <w:r>
              <w:rPr>
                <w:b w:val="0"/>
                <w:bCs/>
                <w:lang w:val="en-US"/>
              </w:rPr>
              <w:t>MLP</w:t>
            </w:r>
          </w:p>
        </w:tc>
        <w:tc>
          <w:tcPr>
            <w:tcW w:w="181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CD72AF3" w14:textId="77777777" w:rsidR="00E50F5C"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59791CF" w14:textId="77777777" w:rsidR="00E50F5C" w:rsidRDefault="00E50F5C" w:rsidP="00F817C8">
            <w:pPr>
              <w:pStyle w:val="Titel2"/>
              <w:jc w:val="center"/>
              <w:rPr>
                <w:b w:val="0"/>
                <w:bCs/>
                <w:i/>
                <w:iCs/>
                <w:lang w:val="en-US"/>
              </w:rPr>
            </w:pPr>
            <m:oMathPara>
              <m:oMath>
                <m:r>
                  <m:rPr>
                    <m:sty m:val="bi"/>
                  </m:rPr>
                  <w:rPr>
                    <w:rFonts w:ascii="Cambria Math" w:hAnsi="Cambria Math"/>
                  </w:rPr>
                  <m:t>σ</m:t>
                </m:r>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C16A78" w14:textId="77777777" w:rsidR="00E50F5C"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618" w:type="dxa"/>
            <w:tcBorders>
              <w:top w:val="single" w:sz="8" w:space="0" w:color="auto"/>
              <w:left w:val="nil"/>
              <w:bottom w:val="single" w:sz="8" w:space="0" w:color="auto"/>
              <w:right w:val="single" w:sz="8" w:space="0" w:color="auto"/>
            </w:tcBorders>
            <w:vAlign w:val="center"/>
          </w:tcPr>
          <w:p w14:paraId="011E673F" w14:textId="77777777" w:rsidR="00E50F5C"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E50F5C" w14:paraId="730C9056" w14:textId="77777777" w:rsidTr="00F817C8">
        <w:trPr>
          <w:trHeight w:val="680"/>
          <w:jc w:val="center"/>
        </w:trPr>
        <w:tc>
          <w:tcPr>
            <w:tcW w:w="2713" w:type="dxa"/>
            <w:tcBorders>
              <w:top w:val="nil"/>
              <w:left w:val="single" w:sz="8" w:space="0" w:color="auto"/>
              <w:bottom w:val="single" w:sz="8" w:space="0" w:color="auto"/>
              <w:right w:val="single" w:sz="8" w:space="0" w:color="auto"/>
            </w:tcBorders>
            <w:vAlign w:val="center"/>
          </w:tcPr>
          <w:p w14:paraId="68142CB2" w14:textId="02570AB8" w:rsidR="00E50F5C" w:rsidRDefault="00E50F5C" w:rsidP="00F817C8">
            <w:pPr>
              <w:pStyle w:val="Titel2"/>
              <w:spacing w:after="120"/>
              <w:jc w:val="center"/>
              <w:rPr>
                <w:b w:val="0"/>
                <w:bCs/>
                <w:lang w:val="en-US"/>
              </w:rPr>
            </w:pPr>
            <w:r>
              <w:rPr>
                <w:b w:val="0"/>
                <w:bCs/>
                <w:lang w:val="en-US"/>
              </w:rPr>
              <w:t>5-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6903A2D4" w14:textId="42D654BF" w:rsidR="00540AEC" w:rsidRPr="00E27C81" w:rsidRDefault="00E27C81" w:rsidP="00F817C8">
            <w:pPr>
              <w:pStyle w:val="Titel2"/>
              <w:spacing w:after="120"/>
              <w:jc w:val="center"/>
              <w:rPr>
                <w:b w:val="0"/>
                <w:bCs/>
                <w:lang w:val="en-US"/>
              </w:rPr>
            </w:pPr>
            <w:r w:rsidRPr="00E27C81">
              <w:rPr>
                <w:b w:val="0"/>
                <w:bCs/>
                <w:lang w:val="en-US"/>
              </w:rPr>
              <w:t>0,967</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4B8A8AC3" w14:textId="743CCB4E" w:rsidR="00540AEC" w:rsidRPr="00E27C81" w:rsidRDefault="00E27C81" w:rsidP="00F817C8">
            <w:pPr>
              <w:pStyle w:val="Titel2"/>
              <w:spacing w:after="120"/>
              <w:jc w:val="center"/>
              <w:rPr>
                <w:b w:val="0"/>
                <w:bCs/>
                <w:lang w:val="en-US"/>
              </w:rPr>
            </w:pPr>
            <w:r w:rsidRPr="00E27C81">
              <w:rPr>
                <w:b w:val="0"/>
                <w:bCs/>
                <w:lang w:val="en-US"/>
              </w:rPr>
              <w:t>0,0295</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1CFA3C53" w14:textId="15EC366D" w:rsidR="0046563D" w:rsidRPr="00E27C81" w:rsidRDefault="00E27C81" w:rsidP="00F817C8">
            <w:pPr>
              <w:pStyle w:val="Titel2"/>
              <w:spacing w:after="120"/>
              <w:jc w:val="center"/>
              <w:rPr>
                <w:b w:val="0"/>
                <w:bCs/>
                <w:lang w:val="en-US"/>
              </w:rPr>
            </w:pPr>
            <w:r w:rsidRPr="00E27C81">
              <w:rPr>
                <w:b w:val="0"/>
                <w:bCs/>
                <w:lang w:val="en-US"/>
              </w:rPr>
              <w:t>0,0282</w:t>
            </w:r>
          </w:p>
        </w:tc>
        <w:tc>
          <w:tcPr>
            <w:tcW w:w="1618" w:type="dxa"/>
            <w:tcBorders>
              <w:top w:val="nil"/>
              <w:left w:val="nil"/>
              <w:bottom w:val="single" w:sz="8" w:space="0" w:color="auto"/>
              <w:right w:val="single" w:sz="8" w:space="0" w:color="auto"/>
            </w:tcBorders>
            <w:vAlign w:val="center"/>
          </w:tcPr>
          <w:p w14:paraId="46E8FBB1" w14:textId="1BBB0F73" w:rsidR="0046563D" w:rsidRPr="00E27C81" w:rsidRDefault="00E27C81" w:rsidP="00F817C8">
            <w:pPr>
              <w:pStyle w:val="Titel2"/>
              <w:spacing w:after="120"/>
              <w:jc w:val="center"/>
              <w:rPr>
                <w:b w:val="0"/>
                <w:bCs/>
                <w:lang w:val="en-US"/>
              </w:rPr>
            </w:pPr>
            <w:r w:rsidRPr="00E27C81">
              <w:rPr>
                <w:b w:val="0"/>
                <w:bCs/>
                <w:lang w:val="en-US"/>
              </w:rPr>
              <w:t>0,0705</w:t>
            </w:r>
          </w:p>
        </w:tc>
      </w:tr>
    </w:tbl>
    <w:p w14:paraId="3CFDBB12" w14:textId="77777777" w:rsidR="004879D2" w:rsidRDefault="004879D2" w:rsidP="004879D2">
      <w:pPr>
        <w:pStyle w:val="Titel2"/>
        <w:spacing w:after="120"/>
        <w:rPr>
          <w:b w:val="0"/>
          <w:bCs/>
        </w:rPr>
      </w:pPr>
    </w:p>
    <w:p w14:paraId="1C7D90BD" w14:textId="6311DA07" w:rsidR="00C37E44" w:rsidRDefault="00C37E44" w:rsidP="00C37E44">
      <w:pPr>
        <w:pStyle w:val="Titel2"/>
        <w:spacing w:after="120"/>
        <w:rPr>
          <w:b w:val="0"/>
        </w:rPr>
      </w:pPr>
      <w:r w:rsidRPr="00930493">
        <w:rPr>
          <w:b w:val="0"/>
          <w:u w:val="single"/>
        </w:rPr>
        <w:t>Beschreibung</w:t>
      </w:r>
      <w:r>
        <w:rPr>
          <w:b w:val="0"/>
          <w:u w:val="single"/>
        </w:rPr>
        <w:t xml:space="preserve"> (1P)</w:t>
      </w:r>
      <w:r>
        <w:rPr>
          <w:b w:val="0"/>
        </w:rPr>
        <w:t>:</w:t>
      </w:r>
      <w:r w:rsidR="00217A0A">
        <w:rPr>
          <w:b w:val="0"/>
        </w:rPr>
        <w:t xml:space="preserve"> (</w:t>
      </w:r>
      <w:r w:rsidR="00AD5DB6">
        <w:rPr>
          <w:b w:val="0"/>
        </w:rPr>
        <w:t>Vergleichen</w:t>
      </w:r>
      <w:r w:rsidR="00AD5DB6" w:rsidRPr="00AD5DB6">
        <w:rPr>
          <w:b w:val="0"/>
        </w:rPr>
        <w:t xml:space="preserve"> die Ergebnisse von </w:t>
      </w:r>
      <w:r w:rsidR="00AD5DB6">
        <w:rPr>
          <w:b w:val="0"/>
        </w:rPr>
        <w:t>3-</w:t>
      </w:r>
      <w:r w:rsidR="00AD5DB6" w:rsidRPr="00AD5DB6">
        <w:rPr>
          <w:b w:val="0"/>
        </w:rPr>
        <w:t xml:space="preserve"> und </w:t>
      </w:r>
      <w:r w:rsidR="00AD5DB6">
        <w:rPr>
          <w:b w:val="0"/>
        </w:rPr>
        <w:t>5-</w:t>
      </w:r>
      <w:r w:rsidR="00AD5DB6" w:rsidRPr="00AD5DB6">
        <w:rPr>
          <w:b w:val="0"/>
        </w:rPr>
        <w:t>Modellen</w:t>
      </w:r>
      <w:r w:rsidR="00217A0A">
        <w:rPr>
          <w:b w:val="0"/>
        </w:rPr>
        <w:t>)</w:t>
      </w:r>
    </w:p>
    <w:p w14:paraId="3EE63D3F" w14:textId="2E3A2F82" w:rsidR="00A90599" w:rsidRDefault="00A90599" w:rsidP="00C37E44">
      <w:pPr>
        <w:pStyle w:val="Titel2"/>
        <w:spacing w:after="120"/>
        <w:rPr>
          <w:b w:val="0"/>
        </w:rPr>
      </w:pPr>
      <w:r>
        <w:rPr>
          <w:b w:val="0"/>
        </w:rPr>
        <w:t xml:space="preserve">Das Beispiel mit 5 Moden schneidet in allen Gütekriterien schlechter ab. Das ist darauf zurückzuführen das aus bei gleicher Größe des Inputs mehr Daten abgeleitet werden müssen. Bei 5 Moden müssen 9 Werte und bei 3 Moden nur 5 Werte vorhergesagt werden. Dieser generelle Rückschluss ist nur zulässig da für beide Fälle die identische Netzstruktur mit gleichen Hyperparametern verwendet werden. Die netze unterscheiden sich nur in der Größe des Output-Layers. </w:t>
      </w:r>
    </w:p>
    <w:p w14:paraId="6CFE70E3" w14:textId="2014733A" w:rsidR="00E50F5C" w:rsidRDefault="00E50F5C">
      <w:pPr>
        <w:jc w:val="left"/>
        <w:rPr>
          <w:rFonts w:ascii="Calibri" w:hAnsi="Calibri" w:cs="Calibri"/>
          <w:bCs/>
        </w:rPr>
      </w:pPr>
      <w:r>
        <w:rPr>
          <w:b/>
          <w:bCs/>
        </w:rPr>
        <w:br w:type="page"/>
      </w:r>
    </w:p>
    <w:p w14:paraId="28A12138" w14:textId="580A007F" w:rsidR="003C35C8" w:rsidRPr="00757F81" w:rsidRDefault="003C35C8" w:rsidP="003C35C8">
      <w:pPr>
        <w:pStyle w:val="Titel2"/>
        <w:spacing w:after="120"/>
        <w:rPr>
          <w:i/>
          <w:iCs/>
          <w:sz w:val="28"/>
          <w:szCs w:val="28"/>
        </w:rPr>
      </w:pPr>
      <w:r>
        <w:rPr>
          <w:i/>
          <w:iCs/>
          <w:sz w:val="28"/>
          <w:szCs w:val="28"/>
        </w:rPr>
        <w:lastRenderedPageBreak/>
        <w:t>Aufgabe 4</w:t>
      </w:r>
      <w:r w:rsidRPr="00757F81">
        <w:rPr>
          <w:i/>
          <w:iCs/>
          <w:sz w:val="28"/>
          <w:szCs w:val="28"/>
        </w:rPr>
        <w:t>:</w:t>
      </w:r>
      <w:r>
        <w:rPr>
          <w:i/>
          <w:iCs/>
          <w:sz w:val="28"/>
          <w:szCs w:val="28"/>
        </w:rPr>
        <w:t xml:space="preserve"> Training und </w:t>
      </w:r>
      <w:r>
        <w:rPr>
          <w:i/>
          <w:sz w:val="28"/>
        </w:rPr>
        <w:t xml:space="preserve">Evaluation </w:t>
      </w:r>
      <w:r>
        <w:rPr>
          <w:i/>
          <w:iCs/>
          <w:sz w:val="28"/>
          <w:szCs w:val="28"/>
        </w:rPr>
        <w:t xml:space="preserve">eines VGG Netzes </w:t>
      </w:r>
      <w:r w:rsidRPr="00757F81">
        <w:rPr>
          <w:i/>
          <w:iCs/>
          <w:sz w:val="28"/>
          <w:szCs w:val="28"/>
        </w:rPr>
        <w:t xml:space="preserve">zur Modendekomposition für </w:t>
      </w:r>
      <w:r>
        <w:rPr>
          <w:i/>
          <w:iCs/>
          <w:sz w:val="28"/>
          <w:szCs w:val="28"/>
        </w:rPr>
        <w:t>3 und 5</w:t>
      </w:r>
      <w:r w:rsidRPr="00757F81">
        <w:rPr>
          <w:i/>
          <w:iCs/>
          <w:sz w:val="28"/>
          <w:szCs w:val="28"/>
        </w:rPr>
        <w:t>-Moden</w:t>
      </w:r>
      <w:r>
        <w:rPr>
          <w:i/>
          <w:iCs/>
          <w:sz w:val="28"/>
          <w:szCs w:val="28"/>
        </w:rPr>
        <w:t xml:space="preserve"> </w:t>
      </w:r>
    </w:p>
    <w:p w14:paraId="030659F4" w14:textId="6DD9AE93" w:rsidR="003C35C8" w:rsidRDefault="003C35C8" w:rsidP="003C35C8">
      <w:pPr>
        <w:pStyle w:val="Titel2"/>
        <w:spacing w:after="120"/>
        <w:rPr>
          <w:b w:val="0"/>
          <w:bCs/>
        </w:rPr>
      </w:pPr>
      <w:r w:rsidRPr="00090017">
        <w:rPr>
          <w:b w:val="0"/>
        </w:rPr>
        <w:t xml:space="preserve">Stellen Sie </w:t>
      </w:r>
      <w:r>
        <w:rPr>
          <w:rFonts w:hint="eastAsia"/>
          <w:b w:val="0"/>
          <w:lang w:eastAsia="zh-CN"/>
        </w:rPr>
        <w:t>d</w:t>
      </w:r>
      <w:r>
        <w:rPr>
          <w:b w:val="0"/>
          <w:lang w:eastAsia="zh-CN"/>
        </w:rPr>
        <w:t xml:space="preserve">ie </w:t>
      </w:r>
      <w:r w:rsidRPr="00E02CDF">
        <w:rPr>
          <w:b w:val="0"/>
          <w:lang w:eastAsia="zh-CN"/>
        </w:rPr>
        <w:t xml:space="preserve">Trainingskurve </w:t>
      </w:r>
      <m:oMath>
        <m:r>
          <m:rPr>
            <m:sty m:val="b"/>
          </m:rPr>
          <w:rPr>
            <w:rFonts w:ascii="Cambria Math" w:hAnsi="Cambria Math"/>
          </w:rPr>
          <m:t>Training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r>
          <m:rPr>
            <m:sty m:val="bi"/>
          </m:rPr>
          <w:rPr>
            <w:rFonts w:ascii="Cambria Math" w:hAnsi="Cambria Math"/>
          </w:rPr>
          <m:t xml:space="preserve"> </m:t>
        </m:r>
      </m:oMath>
      <w:r>
        <w:rPr>
          <w:b w:val="0"/>
        </w:rPr>
        <w:t>dar und e</w:t>
      </w:r>
      <w:r w:rsidRPr="00B9638F">
        <w:rPr>
          <w:b w:val="0"/>
          <w:bCs/>
        </w:rPr>
        <w:t>valuieren Sie die trainierten Netze</w:t>
      </w:r>
      <w:r w:rsidR="00F73C76" w:rsidRPr="00B9638F">
        <w:rPr>
          <w:b w:val="0"/>
          <w:bCs/>
        </w:rPr>
        <w:t xml:space="preserve"> </w:t>
      </w:r>
      <w:r w:rsidR="00F73C76">
        <w:rPr>
          <w:b w:val="0"/>
          <w:bCs/>
        </w:rPr>
        <w:t>(Schritt 7)</w:t>
      </w:r>
      <w:r>
        <w:rPr>
          <w:b w:val="0"/>
          <w:bCs/>
        </w:rPr>
        <w:t xml:space="preserve">, </w:t>
      </w:r>
      <w:r w:rsidRPr="003C35C8">
        <w:rPr>
          <w:b w:val="0"/>
          <w:bCs/>
        </w:rPr>
        <w:t>wie in Aufgabe 2 und Aufgabe 3</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1AFE7084" w14:textId="19E50E5D" w:rsidR="003C35C8" w:rsidRDefault="003C35C8" w:rsidP="003C35C8">
      <w:pPr>
        <w:pStyle w:val="Titel2"/>
        <w:spacing w:after="120"/>
        <w:rPr>
          <w:b w:val="0"/>
        </w:rPr>
      </w:pPr>
      <w:r w:rsidRPr="00930493">
        <w:rPr>
          <w:b w:val="0"/>
          <w:u w:val="single"/>
        </w:rPr>
        <w:t>Diagramm</w:t>
      </w:r>
      <w:r>
        <w:rPr>
          <w:b w:val="0"/>
          <w:u w:val="single"/>
        </w:rPr>
        <w:t xml:space="preserve"> (</w:t>
      </w:r>
      <w:r w:rsidR="00F73C76">
        <w:rPr>
          <w:b w:val="0"/>
          <w:u w:val="single"/>
        </w:rPr>
        <w:t>8</w:t>
      </w:r>
      <w:r>
        <w:rPr>
          <w:b w:val="0"/>
          <w:u w:val="single"/>
        </w:rPr>
        <w:t>P)</w:t>
      </w:r>
      <w:r>
        <w:rPr>
          <w:b w:val="0"/>
        </w:rPr>
        <w:t>:</w:t>
      </w:r>
      <w:r w:rsidRPr="00930493">
        <w:rPr>
          <w:b w:val="0"/>
        </w:rPr>
        <w:t xml:space="preserve"> </w:t>
      </w:r>
    </w:p>
    <w:p w14:paraId="2CE68835" w14:textId="4BA222C6" w:rsidR="006563EB" w:rsidRPr="00C772E4" w:rsidRDefault="00F82726" w:rsidP="004879D2">
      <w:pPr>
        <w:pStyle w:val="Titel2"/>
        <w:spacing w:after="120"/>
        <w:rPr>
          <w:i/>
          <w:iCs/>
        </w:rPr>
      </w:pPr>
      <w:r w:rsidRPr="00C772E4">
        <w:rPr>
          <w:i/>
          <w:iCs/>
        </w:rPr>
        <w:t>3-Moden</w:t>
      </w:r>
    </w:p>
    <w:p w14:paraId="261CD61B" w14:textId="2971A044" w:rsidR="007A6FFF" w:rsidRDefault="007A6FFF" w:rsidP="004879D2">
      <w:pPr>
        <w:pStyle w:val="Titel2"/>
        <w:spacing w:after="120"/>
        <w:rPr>
          <w:b w:val="0"/>
          <w:bCs/>
        </w:rPr>
      </w:pPr>
      <w:r>
        <w:rPr>
          <w:b w:val="0"/>
          <w:bCs/>
          <w:noProof/>
        </w:rPr>
        <w:drawing>
          <wp:inline distT="0" distB="0" distL="0" distR="0" wp14:anchorId="12591E90" wp14:editId="231B3EBF">
            <wp:extent cx="2963926" cy="2202511"/>
            <wp:effectExtent l="0" t="0" r="8255"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7547" cy="2212633"/>
                    </a:xfrm>
                    <a:prstGeom prst="rect">
                      <a:avLst/>
                    </a:prstGeom>
                    <a:noFill/>
                    <a:ln>
                      <a:noFill/>
                    </a:ln>
                  </pic:spPr>
                </pic:pic>
              </a:graphicData>
            </a:graphic>
          </wp:inline>
        </w:drawing>
      </w:r>
      <w:r>
        <w:rPr>
          <w:b w:val="0"/>
          <w:bCs/>
          <w:noProof/>
        </w:rPr>
        <w:drawing>
          <wp:inline distT="0" distB="0" distL="0" distR="0" wp14:anchorId="5CB38100" wp14:editId="08747F5A">
            <wp:extent cx="2768590" cy="2075290"/>
            <wp:effectExtent l="0" t="0" r="0" b="127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5511" cy="2087974"/>
                    </a:xfrm>
                    <a:prstGeom prst="rect">
                      <a:avLst/>
                    </a:prstGeom>
                    <a:noFill/>
                    <a:ln>
                      <a:noFill/>
                    </a:ln>
                  </pic:spPr>
                </pic:pic>
              </a:graphicData>
            </a:graphic>
          </wp:inline>
        </w:drawing>
      </w:r>
    </w:p>
    <w:p w14:paraId="0DDE5580" w14:textId="369D4D10" w:rsidR="0051169E" w:rsidRPr="00C772E4" w:rsidRDefault="0051169E" w:rsidP="003C35C8">
      <w:pPr>
        <w:pStyle w:val="Titel2"/>
        <w:spacing w:after="120"/>
        <w:rPr>
          <w:i/>
          <w:iCs/>
        </w:rPr>
      </w:pPr>
      <w:r w:rsidRPr="00C772E4">
        <w:rPr>
          <w:i/>
          <w:iCs/>
        </w:rPr>
        <w:t>5 Moden</w:t>
      </w:r>
    </w:p>
    <w:p w14:paraId="236ACEE9" w14:textId="47A36C9C" w:rsidR="0051169E" w:rsidRDefault="007A6FFF" w:rsidP="003C35C8">
      <w:pPr>
        <w:pStyle w:val="Titel2"/>
        <w:spacing w:after="120"/>
        <w:rPr>
          <w:b w:val="0"/>
          <w:bCs/>
        </w:rPr>
      </w:pPr>
      <w:r>
        <w:rPr>
          <w:b w:val="0"/>
          <w:bCs/>
          <w:noProof/>
        </w:rPr>
        <w:drawing>
          <wp:inline distT="0" distB="0" distL="0" distR="0" wp14:anchorId="218AF1FD" wp14:editId="0403E026">
            <wp:extent cx="3021496" cy="2264863"/>
            <wp:effectExtent l="0" t="0" r="7620" b="254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7105" cy="2276563"/>
                    </a:xfrm>
                    <a:prstGeom prst="rect">
                      <a:avLst/>
                    </a:prstGeom>
                    <a:noFill/>
                    <a:ln>
                      <a:noFill/>
                    </a:ln>
                  </pic:spPr>
                </pic:pic>
              </a:graphicData>
            </a:graphic>
          </wp:inline>
        </w:drawing>
      </w:r>
      <w:r>
        <w:rPr>
          <w:b w:val="0"/>
          <w:bCs/>
          <w:noProof/>
        </w:rPr>
        <w:drawing>
          <wp:inline distT="0" distB="0" distL="0" distR="0" wp14:anchorId="3262B19A" wp14:editId="34279F72">
            <wp:extent cx="2695493" cy="2020496"/>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3662" cy="2041611"/>
                    </a:xfrm>
                    <a:prstGeom prst="rect">
                      <a:avLst/>
                    </a:prstGeom>
                    <a:noFill/>
                    <a:ln>
                      <a:noFill/>
                    </a:ln>
                  </pic:spPr>
                </pic:pic>
              </a:graphicData>
            </a:graphic>
          </wp:inline>
        </w:drawing>
      </w:r>
    </w:p>
    <w:p w14:paraId="64EF099B" w14:textId="2A049BEB" w:rsidR="003C35C8" w:rsidRDefault="003C35C8" w:rsidP="003C35C8">
      <w:pPr>
        <w:pStyle w:val="Titel2"/>
        <w:spacing w:after="120"/>
        <w:rPr>
          <w:b w:val="0"/>
          <w:bCs/>
        </w:rPr>
      </w:pPr>
      <w:r w:rsidRPr="008C0ABD">
        <w:rPr>
          <w:b w:val="0"/>
          <w:bCs/>
        </w:rPr>
        <w:t>Füllen Sie die Hyperparameter für das Training in der folgenden Tabelle aus.</w:t>
      </w:r>
    </w:p>
    <w:p w14:paraId="415064B0" w14:textId="6854FD67" w:rsidR="003C35C8" w:rsidRPr="00B25C0E" w:rsidRDefault="003C35C8" w:rsidP="003C35C8">
      <w:pPr>
        <w:pStyle w:val="Titel2"/>
        <w:spacing w:after="120"/>
        <w:rPr>
          <w:b w:val="0"/>
          <w:color w:val="FF0000"/>
        </w:rPr>
      </w:pPr>
      <w:r w:rsidRPr="00B9638F">
        <w:rPr>
          <w:b w:val="0"/>
          <w:u w:val="single"/>
        </w:rPr>
        <w:t>Tabelle</w:t>
      </w:r>
      <w:r>
        <w:rPr>
          <w:b w:val="0"/>
          <w:u w:val="single"/>
        </w:rPr>
        <w:t xml:space="preserve"> (</w:t>
      </w:r>
      <w:r w:rsidR="0062331B">
        <w:rPr>
          <w:b w:val="0"/>
          <w:u w:val="single"/>
        </w:rPr>
        <w:t>1</w:t>
      </w:r>
      <w:r>
        <w:rPr>
          <w:b w:val="0"/>
          <w:u w:val="single"/>
        </w:rPr>
        <w:t>P)</w:t>
      </w:r>
      <w:r w:rsidRPr="004879D2">
        <w:rPr>
          <w:b w:val="0"/>
          <w:u w:val="single"/>
        </w:rPr>
        <w:t xml:space="preserve">: </w:t>
      </w:r>
      <w:r>
        <w:rPr>
          <w:b w:val="0"/>
          <w:color w:val="FF0000"/>
        </w:rPr>
        <w:t xml:space="preserve">   </w:t>
      </w:r>
    </w:p>
    <w:tbl>
      <w:tblPr>
        <w:tblW w:w="8762" w:type="dxa"/>
        <w:jc w:val="center"/>
        <w:tblCellMar>
          <w:left w:w="0" w:type="dxa"/>
          <w:right w:w="0" w:type="dxa"/>
        </w:tblCellMar>
        <w:tblLook w:val="04A0" w:firstRow="1" w:lastRow="0" w:firstColumn="1" w:lastColumn="0" w:noHBand="0" w:noVBand="1"/>
      </w:tblPr>
      <w:tblGrid>
        <w:gridCol w:w="1683"/>
        <w:gridCol w:w="1384"/>
        <w:gridCol w:w="1847"/>
        <w:gridCol w:w="2001"/>
        <w:gridCol w:w="1847"/>
      </w:tblGrid>
      <w:tr w:rsidR="003C35C8" w14:paraId="0CE32257" w14:textId="77777777" w:rsidTr="00F817C8">
        <w:trPr>
          <w:trHeight w:val="649"/>
          <w:jc w:val="center"/>
        </w:trPr>
        <w:tc>
          <w:tcPr>
            <w:tcW w:w="16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33848F" w14:textId="743F6A17" w:rsidR="003C35C8" w:rsidRDefault="003C35C8" w:rsidP="00F817C8">
            <w:pPr>
              <w:pStyle w:val="Titel2"/>
              <w:jc w:val="center"/>
              <w:rPr>
                <w:b w:val="0"/>
                <w:bCs/>
                <w:lang w:val="en-US"/>
              </w:rPr>
            </w:pPr>
            <w:r>
              <w:rPr>
                <w:b w:val="0"/>
                <w:bCs/>
                <w:lang w:val="en-US"/>
              </w:rPr>
              <w:t>VGG</w:t>
            </w:r>
          </w:p>
        </w:tc>
        <w:tc>
          <w:tcPr>
            <w:tcW w:w="138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714CE0" w14:textId="77777777" w:rsidR="003C35C8" w:rsidRDefault="003C35C8" w:rsidP="00F817C8">
            <w:pPr>
              <w:pStyle w:val="Titel2"/>
              <w:jc w:val="center"/>
              <w:rPr>
                <w:b w:val="0"/>
                <w:bCs/>
                <w:lang w:val="en-US"/>
              </w:rPr>
            </w:pPr>
            <w:r>
              <w:rPr>
                <w:b w:val="0"/>
                <w:bCs/>
                <w:lang w:val="en-US"/>
              </w:rPr>
              <w:t>Epochs</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09EE892" w14:textId="77777777" w:rsidR="003C35C8" w:rsidRDefault="003C35C8" w:rsidP="00F817C8">
            <w:pPr>
              <w:pStyle w:val="Titel2"/>
              <w:jc w:val="center"/>
              <w:rPr>
                <w:b w:val="0"/>
                <w:bCs/>
                <w:lang w:val="en-US"/>
              </w:rPr>
            </w:pPr>
            <w:r>
              <w:rPr>
                <w:b w:val="0"/>
                <w:bCs/>
                <w:lang w:val="en-US"/>
              </w:rPr>
              <w:t>Learning</w:t>
            </w:r>
          </w:p>
          <w:p w14:paraId="0B4CEF8D" w14:textId="77777777" w:rsidR="003C35C8" w:rsidRDefault="003C35C8" w:rsidP="00F817C8">
            <w:pPr>
              <w:pStyle w:val="Titel2"/>
              <w:jc w:val="center"/>
              <w:rPr>
                <w:b w:val="0"/>
                <w:bCs/>
                <w:lang w:val="en-US"/>
              </w:rPr>
            </w:pPr>
            <w:r>
              <w:rPr>
                <w:b w:val="0"/>
                <w:bCs/>
                <w:lang w:val="en-US"/>
              </w:rPr>
              <w:t>rate</w:t>
            </w:r>
          </w:p>
        </w:tc>
        <w:tc>
          <w:tcPr>
            <w:tcW w:w="20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18EA4C7" w14:textId="77777777" w:rsidR="003C35C8" w:rsidRPr="004879D2" w:rsidRDefault="003C35C8" w:rsidP="00F817C8">
            <w:pPr>
              <w:pStyle w:val="Titel2"/>
              <w:jc w:val="center"/>
              <w:rPr>
                <w:b w:val="0"/>
                <w:bCs/>
                <w:lang w:val="en-US"/>
              </w:rPr>
            </w:pPr>
            <w:r w:rsidRPr="004879D2">
              <w:rPr>
                <w:b w:val="0"/>
                <w:bCs/>
                <w:lang w:val="en-US"/>
              </w:rPr>
              <w:t>Mini batch size</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85434BD" w14:textId="77777777" w:rsidR="003C35C8" w:rsidRDefault="003C35C8" w:rsidP="00F817C8">
            <w:pPr>
              <w:pStyle w:val="Titel2"/>
              <w:jc w:val="center"/>
              <w:rPr>
                <w:b w:val="0"/>
                <w:bCs/>
                <w:lang w:val="en-US"/>
              </w:rPr>
            </w:pPr>
            <w:r>
              <w:rPr>
                <w:b w:val="0"/>
                <w:bCs/>
                <w:lang w:val="en-US"/>
              </w:rPr>
              <w:t>Time</w:t>
            </w:r>
          </w:p>
          <w:p w14:paraId="51783DAE" w14:textId="77777777" w:rsidR="003C35C8" w:rsidRPr="004879D2" w:rsidRDefault="003C35C8" w:rsidP="00F817C8">
            <w:pPr>
              <w:pStyle w:val="Titel2"/>
              <w:jc w:val="center"/>
              <w:rPr>
                <w:b w:val="0"/>
                <w:bCs/>
                <w:lang w:val="en-US"/>
              </w:rPr>
            </w:pPr>
            <w:r>
              <w:rPr>
                <w:b w:val="0"/>
                <w:bCs/>
                <w:lang w:val="en-US"/>
              </w:rPr>
              <w:t>(min)</w:t>
            </w:r>
          </w:p>
        </w:tc>
      </w:tr>
      <w:tr w:rsidR="003C35C8" w14:paraId="2505BFE9"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609040D" w14:textId="54E3CFF5" w:rsidR="003C35C8" w:rsidRDefault="003C35C8" w:rsidP="003C35C8">
            <w:pPr>
              <w:pStyle w:val="Titel2"/>
              <w:spacing w:after="120"/>
              <w:jc w:val="center"/>
              <w:rPr>
                <w:b w:val="0"/>
                <w:bCs/>
                <w:lang w:val="en-US"/>
              </w:rPr>
            </w:pPr>
            <w:r>
              <w:rPr>
                <w:b w:val="0"/>
                <w:bCs/>
                <w:lang w:val="en-US"/>
              </w:rPr>
              <w:t>3-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32ED49A1" w14:textId="155B472D" w:rsidR="003C35C8" w:rsidRDefault="00F82726" w:rsidP="003C35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542E7656" w14:textId="4D2287BA" w:rsidR="003C35C8" w:rsidRDefault="00F82726" w:rsidP="003C35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157E9AB6" w14:textId="01975717" w:rsidR="003C35C8" w:rsidRDefault="00F82726" w:rsidP="003C35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3501E6F3" w14:textId="7C2EE606" w:rsidR="003C35C8" w:rsidRDefault="00F82726" w:rsidP="003C35C8">
            <w:pPr>
              <w:pStyle w:val="Titel2"/>
              <w:spacing w:after="120"/>
              <w:jc w:val="center"/>
              <w:rPr>
                <w:b w:val="0"/>
                <w:bCs/>
                <w:lang w:val="en-US"/>
              </w:rPr>
            </w:pPr>
            <w:r>
              <w:rPr>
                <w:b w:val="0"/>
                <w:bCs/>
                <w:lang w:val="en-US"/>
              </w:rPr>
              <w:t>13,</w:t>
            </w:r>
            <w:r w:rsidR="007A6FFF">
              <w:rPr>
                <w:b w:val="0"/>
                <w:bCs/>
                <w:lang w:val="en-US"/>
              </w:rPr>
              <w:t>98</w:t>
            </w:r>
          </w:p>
        </w:tc>
      </w:tr>
      <w:tr w:rsidR="003C35C8" w14:paraId="5B224252"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8C2277B" w14:textId="67DBA78E" w:rsidR="003C35C8" w:rsidRDefault="003C35C8" w:rsidP="003C35C8">
            <w:pPr>
              <w:pStyle w:val="Titel2"/>
              <w:spacing w:after="120"/>
              <w:jc w:val="center"/>
              <w:rPr>
                <w:b w:val="0"/>
                <w:bCs/>
                <w:lang w:val="en-US"/>
              </w:rPr>
            </w:pPr>
            <w:r>
              <w:rPr>
                <w:b w:val="0"/>
                <w:bCs/>
                <w:lang w:val="en-US"/>
              </w:rPr>
              <w:t>5-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3B715314" w14:textId="67C7D540" w:rsidR="003C35C8" w:rsidRDefault="0051169E" w:rsidP="003C35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058D055B" w14:textId="3BED76CF" w:rsidR="003C35C8" w:rsidRDefault="00F82726" w:rsidP="003C35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0E13146E" w14:textId="5436EDAC" w:rsidR="003C35C8" w:rsidRDefault="00F82726" w:rsidP="003C35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0D03856C" w14:textId="3BDB0F1B" w:rsidR="003C35C8" w:rsidRDefault="0051169E" w:rsidP="003C35C8">
            <w:pPr>
              <w:pStyle w:val="Titel2"/>
              <w:spacing w:after="120"/>
              <w:jc w:val="center"/>
              <w:rPr>
                <w:b w:val="0"/>
                <w:bCs/>
                <w:lang w:val="en-US"/>
              </w:rPr>
            </w:pPr>
            <w:r>
              <w:rPr>
                <w:b w:val="0"/>
                <w:bCs/>
                <w:lang w:val="en-US"/>
              </w:rPr>
              <w:t>13,</w:t>
            </w:r>
            <w:r w:rsidR="00121274">
              <w:rPr>
                <w:b w:val="0"/>
                <w:bCs/>
                <w:lang w:val="en-US"/>
              </w:rPr>
              <w:t>7</w:t>
            </w:r>
            <w:r w:rsidR="007A6FFF">
              <w:rPr>
                <w:b w:val="0"/>
                <w:bCs/>
                <w:lang w:val="en-US"/>
              </w:rPr>
              <w:t>6</w:t>
            </w:r>
          </w:p>
        </w:tc>
      </w:tr>
    </w:tbl>
    <w:p w14:paraId="29D20617" w14:textId="6F6A9F98" w:rsidR="003C35C8" w:rsidRDefault="003C35C8" w:rsidP="003C35C8">
      <w:pPr>
        <w:pStyle w:val="Titel2"/>
        <w:spacing w:after="120"/>
        <w:rPr>
          <w:b w:val="0"/>
        </w:rPr>
      </w:pPr>
    </w:p>
    <w:p w14:paraId="068DC5B6" w14:textId="030A2ADC" w:rsidR="00C366B0" w:rsidRDefault="00C366B0" w:rsidP="003C35C8">
      <w:pPr>
        <w:pStyle w:val="Titel2"/>
        <w:spacing w:after="120"/>
        <w:rPr>
          <w:b w:val="0"/>
        </w:rPr>
      </w:pPr>
    </w:p>
    <w:p w14:paraId="35BFCE53" w14:textId="75C0F541" w:rsidR="003C35C8" w:rsidRPr="00C366B0" w:rsidRDefault="003C35C8" w:rsidP="003C35C8">
      <w:pPr>
        <w:pStyle w:val="Titel2"/>
        <w:spacing w:after="120"/>
        <w:rPr>
          <w:b w:val="0"/>
        </w:rPr>
      </w:pPr>
      <w:r>
        <w:rPr>
          <w:b w:val="0"/>
        </w:rPr>
        <w:lastRenderedPageBreak/>
        <w:t>F</w:t>
      </w:r>
      <w:r w:rsidRPr="00B9638F">
        <w:rPr>
          <w:b w:val="0"/>
        </w:rPr>
        <w:t>üllen Sie das entsprechende Er</w:t>
      </w:r>
      <w:r>
        <w:rPr>
          <w:b w:val="0"/>
        </w:rPr>
        <w:t>gebnis in die folgende Tabelle aus</w:t>
      </w:r>
      <w:r w:rsidRPr="00B9638F">
        <w:rPr>
          <w:b w:val="0"/>
        </w:rPr>
        <w:t>.</w:t>
      </w:r>
    </w:p>
    <w:p w14:paraId="1A5B1DE5" w14:textId="1A9349B8" w:rsidR="003C35C8" w:rsidRPr="004879D2" w:rsidRDefault="003C35C8" w:rsidP="003C35C8">
      <w:pPr>
        <w:pStyle w:val="Titel2"/>
        <w:spacing w:after="120"/>
        <w:rPr>
          <w:b w:val="0"/>
          <w:u w:val="single"/>
        </w:rPr>
      </w:pPr>
      <w:r w:rsidRPr="00B9638F">
        <w:rPr>
          <w:b w:val="0"/>
          <w:u w:val="single"/>
        </w:rPr>
        <w:t>Tabelle</w:t>
      </w:r>
      <w:r>
        <w:rPr>
          <w:b w:val="0"/>
          <w:u w:val="single"/>
        </w:rPr>
        <w:t xml:space="preserve"> (</w:t>
      </w:r>
      <w:r w:rsidR="002F2F94">
        <w:rPr>
          <w:b w:val="0"/>
          <w:u w:val="single"/>
        </w:rPr>
        <w:t>4</w:t>
      </w:r>
      <w:r>
        <w:rPr>
          <w:b w:val="0"/>
          <w:u w:val="single"/>
        </w:rPr>
        <w:t>P)</w:t>
      </w:r>
      <w:r w:rsidRPr="004879D2">
        <w:rPr>
          <w:b w:val="0"/>
          <w:u w:val="single"/>
        </w:rPr>
        <w:t xml:space="preserve">: </w:t>
      </w:r>
      <w:r>
        <w:rPr>
          <w:b w:val="0"/>
          <w:color w:val="FF0000"/>
        </w:rPr>
        <w:t xml:space="preserve"> </w:t>
      </w:r>
    </w:p>
    <w:tbl>
      <w:tblPr>
        <w:tblW w:w="8779" w:type="dxa"/>
        <w:jc w:val="center"/>
        <w:tblCellMar>
          <w:left w:w="0" w:type="dxa"/>
          <w:right w:w="0" w:type="dxa"/>
        </w:tblCellMar>
        <w:tblLook w:val="04A0" w:firstRow="1" w:lastRow="0" w:firstColumn="1" w:lastColumn="0" w:noHBand="0" w:noVBand="1"/>
      </w:tblPr>
      <w:tblGrid>
        <w:gridCol w:w="2713"/>
        <w:gridCol w:w="1812"/>
        <w:gridCol w:w="1318"/>
        <w:gridCol w:w="1318"/>
        <w:gridCol w:w="1618"/>
      </w:tblGrid>
      <w:tr w:rsidR="003C35C8" w14:paraId="596B6398" w14:textId="77777777" w:rsidTr="00F817C8">
        <w:trPr>
          <w:trHeight w:val="485"/>
          <w:jc w:val="center"/>
        </w:trPr>
        <w:tc>
          <w:tcPr>
            <w:tcW w:w="2713" w:type="dxa"/>
            <w:tcBorders>
              <w:top w:val="single" w:sz="8" w:space="0" w:color="auto"/>
              <w:left w:val="single" w:sz="8" w:space="0" w:color="auto"/>
              <w:bottom w:val="single" w:sz="8" w:space="0" w:color="auto"/>
              <w:right w:val="single" w:sz="8" w:space="0" w:color="auto"/>
            </w:tcBorders>
            <w:vAlign w:val="center"/>
          </w:tcPr>
          <w:p w14:paraId="3496A891" w14:textId="383B7841" w:rsidR="003C35C8" w:rsidRDefault="006563EB" w:rsidP="00F817C8">
            <w:pPr>
              <w:pStyle w:val="Titel2"/>
              <w:jc w:val="center"/>
              <w:rPr>
                <w:b w:val="0"/>
                <w:bCs/>
                <w:lang w:val="en-US"/>
              </w:rPr>
            </w:pPr>
            <w:r>
              <w:rPr>
                <w:b w:val="0"/>
                <w:bCs/>
                <w:lang w:val="en-US"/>
              </w:rPr>
              <w:t>VGG</w:t>
            </w:r>
          </w:p>
        </w:tc>
        <w:tc>
          <w:tcPr>
            <w:tcW w:w="181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2CD9C5E" w14:textId="77777777" w:rsidR="003C35C8"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F485E1" w14:textId="77777777" w:rsidR="003C35C8" w:rsidRDefault="003C35C8" w:rsidP="00F817C8">
            <w:pPr>
              <w:pStyle w:val="Titel2"/>
              <w:jc w:val="center"/>
              <w:rPr>
                <w:b w:val="0"/>
                <w:bCs/>
                <w:i/>
                <w:iCs/>
                <w:lang w:val="en-US"/>
              </w:rPr>
            </w:pPr>
            <m:oMathPara>
              <m:oMath>
                <m:r>
                  <m:rPr>
                    <m:sty m:val="bi"/>
                  </m:rPr>
                  <w:rPr>
                    <w:rFonts w:ascii="Cambria Math" w:hAnsi="Cambria Math"/>
                  </w:rPr>
                  <m:t>σ</m:t>
                </m:r>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3C110BB" w14:textId="77777777" w:rsidR="003C35C8"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618" w:type="dxa"/>
            <w:tcBorders>
              <w:top w:val="single" w:sz="8" w:space="0" w:color="auto"/>
              <w:left w:val="nil"/>
              <w:bottom w:val="single" w:sz="8" w:space="0" w:color="auto"/>
              <w:right w:val="single" w:sz="8" w:space="0" w:color="auto"/>
            </w:tcBorders>
            <w:vAlign w:val="center"/>
          </w:tcPr>
          <w:p w14:paraId="00ABC9DA" w14:textId="77777777" w:rsidR="003C35C8"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6563EB" w14:paraId="4F20CBC9" w14:textId="77777777" w:rsidTr="006563EB">
        <w:trPr>
          <w:trHeight w:val="365"/>
          <w:jc w:val="center"/>
        </w:trPr>
        <w:tc>
          <w:tcPr>
            <w:tcW w:w="2713" w:type="dxa"/>
            <w:tcBorders>
              <w:top w:val="nil"/>
              <w:left w:val="single" w:sz="8" w:space="0" w:color="auto"/>
              <w:bottom w:val="single" w:sz="8" w:space="0" w:color="auto"/>
              <w:right w:val="single" w:sz="8" w:space="0" w:color="auto"/>
            </w:tcBorders>
            <w:vAlign w:val="center"/>
          </w:tcPr>
          <w:p w14:paraId="3226A45F" w14:textId="0FD56CE5" w:rsidR="006563EB" w:rsidRDefault="006563EB" w:rsidP="006563EB">
            <w:pPr>
              <w:pStyle w:val="Titel2"/>
              <w:spacing w:after="120"/>
              <w:jc w:val="center"/>
              <w:rPr>
                <w:b w:val="0"/>
                <w:bCs/>
                <w:lang w:val="en-US"/>
              </w:rPr>
            </w:pPr>
            <w:r>
              <w:rPr>
                <w:b w:val="0"/>
                <w:bCs/>
                <w:lang w:val="en-US"/>
              </w:rPr>
              <w:t>3-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0F7C9320" w14:textId="58B4C082" w:rsidR="007A6FFF" w:rsidRPr="007A6FFF" w:rsidRDefault="007A6FFF" w:rsidP="007A6FFF">
            <w:pPr>
              <w:pStyle w:val="Titel2"/>
              <w:spacing w:after="120"/>
              <w:jc w:val="center"/>
              <w:rPr>
                <w:b w:val="0"/>
                <w:bCs/>
                <w:lang w:val="en-US"/>
              </w:rPr>
            </w:pPr>
            <w:r w:rsidRPr="007A6FFF">
              <w:rPr>
                <w:b w:val="0"/>
                <w:bCs/>
                <w:lang w:val="en-US"/>
              </w:rPr>
              <w:t>0,994</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3924F875" w14:textId="622349C5" w:rsidR="007A6FFF" w:rsidRPr="007A6FFF" w:rsidRDefault="007A6FFF" w:rsidP="00A24CE1">
            <w:pPr>
              <w:pStyle w:val="Titel2"/>
              <w:spacing w:after="120"/>
              <w:jc w:val="center"/>
              <w:rPr>
                <w:b w:val="0"/>
                <w:bCs/>
                <w:lang w:val="en-US"/>
              </w:rPr>
            </w:pPr>
            <w:r w:rsidRPr="007A6FFF">
              <w:rPr>
                <w:b w:val="0"/>
                <w:bCs/>
                <w:lang w:val="en-US"/>
              </w:rPr>
              <w:t>0,00795</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5A5C856E" w14:textId="0224736B" w:rsidR="007A6FFF" w:rsidRPr="007A6FFF" w:rsidRDefault="007A6FFF" w:rsidP="00A24CE1">
            <w:pPr>
              <w:pStyle w:val="Titel2"/>
              <w:spacing w:after="120"/>
              <w:jc w:val="center"/>
              <w:rPr>
                <w:b w:val="0"/>
                <w:bCs/>
                <w:lang w:val="en-US"/>
              </w:rPr>
            </w:pPr>
            <w:r w:rsidRPr="007A6FFF">
              <w:rPr>
                <w:b w:val="0"/>
                <w:bCs/>
                <w:lang w:val="en-US"/>
              </w:rPr>
              <w:t>0,0316</w:t>
            </w:r>
          </w:p>
        </w:tc>
        <w:tc>
          <w:tcPr>
            <w:tcW w:w="1618" w:type="dxa"/>
            <w:tcBorders>
              <w:top w:val="nil"/>
              <w:left w:val="nil"/>
              <w:bottom w:val="single" w:sz="8" w:space="0" w:color="auto"/>
              <w:right w:val="single" w:sz="8" w:space="0" w:color="auto"/>
            </w:tcBorders>
            <w:vAlign w:val="center"/>
          </w:tcPr>
          <w:p w14:paraId="2A77C081" w14:textId="5224F8C0" w:rsidR="007A6FFF" w:rsidRPr="007A6FFF" w:rsidRDefault="007A6FFF" w:rsidP="00A24CE1">
            <w:pPr>
              <w:pStyle w:val="Titel2"/>
              <w:spacing w:after="120"/>
              <w:jc w:val="center"/>
              <w:rPr>
                <w:b w:val="0"/>
                <w:bCs/>
                <w:lang w:val="en-US"/>
              </w:rPr>
            </w:pPr>
            <w:r w:rsidRPr="007A6FFF">
              <w:rPr>
                <w:b w:val="0"/>
                <w:bCs/>
                <w:lang w:val="en-US"/>
              </w:rPr>
              <w:t>0,0154</w:t>
            </w:r>
          </w:p>
        </w:tc>
      </w:tr>
      <w:tr w:rsidR="006563EB" w14:paraId="7BB37B57" w14:textId="77777777" w:rsidTr="006563EB">
        <w:trPr>
          <w:trHeight w:val="86"/>
          <w:jc w:val="center"/>
        </w:trPr>
        <w:tc>
          <w:tcPr>
            <w:tcW w:w="2713" w:type="dxa"/>
            <w:tcBorders>
              <w:top w:val="nil"/>
              <w:left w:val="single" w:sz="8" w:space="0" w:color="auto"/>
              <w:bottom w:val="single" w:sz="8" w:space="0" w:color="auto"/>
              <w:right w:val="single" w:sz="8" w:space="0" w:color="auto"/>
            </w:tcBorders>
            <w:vAlign w:val="center"/>
          </w:tcPr>
          <w:p w14:paraId="07D8AF4A" w14:textId="77777777" w:rsidR="006563EB" w:rsidRDefault="006563EB" w:rsidP="006563EB">
            <w:pPr>
              <w:pStyle w:val="Titel2"/>
              <w:spacing w:after="120"/>
              <w:jc w:val="center"/>
              <w:rPr>
                <w:b w:val="0"/>
                <w:bCs/>
                <w:lang w:val="en-US"/>
              </w:rPr>
            </w:pPr>
            <w:r>
              <w:rPr>
                <w:b w:val="0"/>
                <w:bCs/>
                <w:lang w:val="en-US"/>
              </w:rPr>
              <w:t>5-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1EC96C7F" w14:textId="7BB068CD" w:rsidR="007A6FFF" w:rsidRPr="007A6FFF" w:rsidRDefault="007A6FFF" w:rsidP="006563EB">
            <w:pPr>
              <w:pStyle w:val="Titel2"/>
              <w:spacing w:after="120"/>
              <w:jc w:val="center"/>
              <w:rPr>
                <w:b w:val="0"/>
                <w:bCs/>
                <w:lang w:val="en-US"/>
              </w:rPr>
            </w:pPr>
            <w:r w:rsidRPr="007A6FFF">
              <w:rPr>
                <w:b w:val="0"/>
                <w:bCs/>
                <w:lang w:val="en-US"/>
              </w:rPr>
              <w:t>0,966</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305409F9" w14:textId="428C47F1" w:rsidR="007A6FFF" w:rsidRPr="007A6FFF" w:rsidRDefault="007A6FFF" w:rsidP="007A6FFF">
            <w:pPr>
              <w:pStyle w:val="Titel2"/>
              <w:spacing w:after="120"/>
              <w:jc w:val="center"/>
              <w:rPr>
                <w:b w:val="0"/>
                <w:bCs/>
                <w:lang w:val="en-US"/>
              </w:rPr>
            </w:pPr>
            <w:r w:rsidRPr="007A6FFF">
              <w:rPr>
                <w:b w:val="0"/>
                <w:bCs/>
                <w:lang w:val="en-US"/>
              </w:rPr>
              <w:t>0,0292</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230F5406" w14:textId="5BB330CB" w:rsidR="007A6FFF" w:rsidRPr="007A6FFF" w:rsidRDefault="007A6FFF" w:rsidP="006563EB">
            <w:pPr>
              <w:pStyle w:val="Titel2"/>
              <w:spacing w:after="120"/>
              <w:jc w:val="center"/>
              <w:rPr>
                <w:b w:val="0"/>
                <w:bCs/>
                <w:lang w:val="en-US"/>
              </w:rPr>
            </w:pPr>
            <w:r w:rsidRPr="007A6FFF">
              <w:rPr>
                <w:b w:val="0"/>
                <w:bCs/>
                <w:lang w:val="en-US"/>
              </w:rPr>
              <w:t>0,0561</w:t>
            </w:r>
          </w:p>
        </w:tc>
        <w:tc>
          <w:tcPr>
            <w:tcW w:w="1618" w:type="dxa"/>
            <w:tcBorders>
              <w:top w:val="nil"/>
              <w:left w:val="nil"/>
              <w:bottom w:val="single" w:sz="8" w:space="0" w:color="auto"/>
              <w:right w:val="single" w:sz="8" w:space="0" w:color="auto"/>
            </w:tcBorders>
            <w:vAlign w:val="center"/>
          </w:tcPr>
          <w:p w14:paraId="1E17375C" w14:textId="73932388" w:rsidR="007A6FFF" w:rsidRPr="007A6FFF" w:rsidRDefault="007A6FFF" w:rsidP="006563EB">
            <w:pPr>
              <w:pStyle w:val="Titel2"/>
              <w:spacing w:after="120"/>
              <w:jc w:val="center"/>
              <w:rPr>
                <w:b w:val="0"/>
                <w:bCs/>
                <w:lang w:val="en-US"/>
              </w:rPr>
            </w:pPr>
            <w:r w:rsidRPr="007A6FFF">
              <w:rPr>
                <w:b w:val="0"/>
                <w:bCs/>
                <w:lang w:val="en-US"/>
              </w:rPr>
              <w:t>0,0611</w:t>
            </w:r>
          </w:p>
        </w:tc>
      </w:tr>
    </w:tbl>
    <w:p w14:paraId="5AEBAD55" w14:textId="1F01B4CC" w:rsidR="0051169E" w:rsidRDefault="0051169E" w:rsidP="00F73C76">
      <w:pPr>
        <w:pStyle w:val="Titel2"/>
        <w:spacing w:after="120"/>
        <w:rPr>
          <w:i/>
          <w:iCs/>
          <w:sz w:val="28"/>
          <w:szCs w:val="28"/>
        </w:rPr>
      </w:pPr>
    </w:p>
    <w:p w14:paraId="1F81AE3C" w14:textId="77777777" w:rsidR="0051169E" w:rsidRDefault="0051169E">
      <w:pPr>
        <w:jc w:val="left"/>
        <w:rPr>
          <w:rFonts w:ascii="Calibri" w:hAnsi="Calibri" w:cs="Calibri"/>
          <w:b/>
          <w:i/>
          <w:iCs/>
          <w:sz w:val="28"/>
          <w:szCs w:val="28"/>
        </w:rPr>
      </w:pPr>
      <w:r>
        <w:rPr>
          <w:i/>
          <w:iCs/>
          <w:sz w:val="28"/>
          <w:szCs w:val="28"/>
        </w:rPr>
        <w:br w:type="page"/>
      </w:r>
    </w:p>
    <w:p w14:paraId="33D21F26" w14:textId="77777777" w:rsidR="0051169E" w:rsidRDefault="0051169E" w:rsidP="00F73C76">
      <w:pPr>
        <w:pStyle w:val="Titel2"/>
        <w:spacing w:after="120"/>
        <w:rPr>
          <w:i/>
          <w:iCs/>
          <w:sz w:val="28"/>
          <w:szCs w:val="28"/>
        </w:rPr>
      </w:pPr>
    </w:p>
    <w:p w14:paraId="12EBD51F" w14:textId="16C33C44" w:rsidR="00F73C76" w:rsidRDefault="00F73C76" w:rsidP="00F73C76">
      <w:pPr>
        <w:pStyle w:val="Titel2"/>
        <w:spacing w:after="120"/>
        <w:rPr>
          <w:i/>
          <w:iCs/>
          <w:sz w:val="28"/>
          <w:szCs w:val="28"/>
        </w:rPr>
      </w:pPr>
      <w:r>
        <w:rPr>
          <w:i/>
          <w:iCs/>
          <w:sz w:val="28"/>
          <w:szCs w:val="28"/>
        </w:rPr>
        <w:t>Aufgabe 5</w:t>
      </w:r>
      <w:r w:rsidRPr="00757F81">
        <w:rPr>
          <w:i/>
          <w:iCs/>
          <w:sz w:val="28"/>
          <w:szCs w:val="28"/>
        </w:rPr>
        <w:t>:</w:t>
      </w:r>
      <w:r>
        <w:rPr>
          <w:i/>
          <w:iCs/>
          <w:sz w:val="28"/>
          <w:szCs w:val="28"/>
        </w:rPr>
        <w:t xml:space="preserve"> Training eines VGG Netzes </w:t>
      </w:r>
      <w:r w:rsidRPr="00757F81">
        <w:rPr>
          <w:i/>
          <w:iCs/>
          <w:sz w:val="28"/>
          <w:szCs w:val="28"/>
        </w:rPr>
        <w:t xml:space="preserve">zur Modendekomposition für </w:t>
      </w:r>
      <w:r>
        <w:rPr>
          <w:i/>
          <w:iCs/>
          <w:sz w:val="28"/>
          <w:szCs w:val="28"/>
        </w:rPr>
        <w:t>5</w:t>
      </w:r>
      <w:r w:rsidRPr="00757F81">
        <w:rPr>
          <w:i/>
          <w:iCs/>
          <w:sz w:val="28"/>
          <w:szCs w:val="28"/>
        </w:rPr>
        <w:t>-Moden</w:t>
      </w:r>
      <w:r>
        <w:rPr>
          <w:i/>
          <w:iCs/>
          <w:sz w:val="28"/>
          <w:szCs w:val="28"/>
        </w:rPr>
        <w:t xml:space="preserve"> durch Transfer Learning</w:t>
      </w:r>
    </w:p>
    <w:p w14:paraId="3EA16BD5" w14:textId="008696F2" w:rsidR="003C35C8" w:rsidRDefault="00F73C76" w:rsidP="00F73C76">
      <w:pPr>
        <w:pStyle w:val="Titel2"/>
        <w:spacing w:after="120"/>
        <w:rPr>
          <w:b w:val="0"/>
          <w:bCs/>
        </w:rPr>
      </w:pPr>
      <w:r w:rsidRPr="00F73C76">
        <w:rPr>
          <w:b w:val="0"/>
          <w:bCs/>
        </w:rPr>
        <w:t>Trainieren Sie ein VGG für 5−Moden mit 10,000 D</w:t>
      </w:r>
      <w:r>
        <w:rPr>
          <w:b w:val="0"/>
          <w:bCs/>
        </w:rPr>
        <w:t>atenpaaren durch Transfer Learning (Schritt 8). B</w:t>
      </w:r>
      <w:r w:rsidRPr="00F73C76">
        <w:rPr>
          <w:b w:val="0"/>
          <w:bCs/>
        </w:rPr>
        <w:t>eachten Sie, dass dieses Training auf dem i</w:t>
      </w:r>
      <w:r>
        <w:rPr>
          <w:b w:val="0"/>
          <w:bCs/>
        </w:rPr>
        <w:t xml:space="preserve">m Schritt 7 trainierten VGG für </w:t>
      </w:r>
      <w:r w:rsidRPr="00F73C76">
        <w:rPr>
          <w:b w:val="0"/>
          <w:bCs/>
        </w:rPr>
        <w:t>3−Moden basieren soll. Vergleichen Sie die Ergebnisse mit denen des vorherigen Schritts</w:t>
      </w:r>
      <w:r>
        <w:rPr>
          <w:b w:val="0"/>
          <w:bCs/>
        </w:rPr>
        <w:t>. E</w:t>
      </w:r>
      <w:r w:rsidRPr="00F73C76">
        <w:rPr>
          <w:b w:val="0"/>
          <w:bCs/>
        </w:rPr>
        <w:t>rhöhen Sie die Trainingsdaten auf 50.000 Datenpaare für 5−Moden und trainieren Sie das</w:t>
      </w:r>
      <w:r>
        <w:rPr>
          <w:b w:val="0"/>
          <w:bCs/>
        </w:rPr>
        <w:t xml:space="preserve"> </w:t>
      </w:r>
      <w:r w:rsidRPr="00F73C76">
        <w:rPr>
          <w:b w:val="0"/>
          <w:bCs/>
        </w:rPr>
        <w:t>VGG w</w:t>
      </w:r>
      <w:r w:rsidR="00C366B0">
        <w:rPr>
          <w:b w:val="0"/>
          <w:bCs/>
        </w:rPr>
        <w:t>eiter. Verwenden Sie das im</w:t>
      </w:r>
      <w:r w:rsidR="00C366B0" w:rsidRPr="00C366B0">
        <w:rPr>
          <w:b w:val="0"/>
          <w:bCs/>
        </w:rPr>
        <w:t xml:space="preserve"> </w:t>
      </w:r>
      <w:r w:rsidR="00C366B0">
        <w:rPr>
          <w:b w:val="0"/>
          <w:bCs/>
        </w:rPr>
        <w:t xml:space="preserve">Schritt </w:t>
      </w:r>
      <w:r w:rsidRPr="00F73C76">
        <w:rPr>
          <w:b w:val="0"/>
          <w:bCs/>
        </w:rPr>
        <w:t>8 trainier</w:t>
      </w:r>
      <w:r>
        <w:rPr>
          <w:b w:val="0"/>
          <w:bCs/>
        </w:rPr>
        <w:t>ten VGG als Startpunkt. Visuali</w:t>
      </w:r>
      <w:r w:rsidRPr="00F73C76">
        <w:rPr>
          <w:b w:val="0"/>
          <w:bCs/>
        </w:rPr>
        <w:t>sieren Sie das Ergebnis</w:t>
      </w:r>
      <w:r>
        <w:rPr>
          <w:b w:val="0"/>
          <w:bCs/>
        </w:rPr>
        <w:t xml:space="preserve"> (Schritt 9)</w:t>
      </w:r>
      <w:r w:rsidRPr="00F73C76">
        <w:rPr>
          <w:b w:val="0"/>
          <w:bCs/>
        </w:rPr>
        <w:t>.</w:t>
      </w:r>
    </w:p>
    <w:p w14:paraId="36F25480" w14:textId="2E019D63" w:rsidR="00F73C76" w:rsidRDefault="00F73C76" w:rsidP="00F73C76">
      <w:pPr>
        <w:pStyle w:val="Titel2"/>
        <w:spacing w:after="120"/>
        <w:rPr>
          <w:b w:val="0"/>
        </w:rPr>
      </w:pPr>
      <w:r w:rsidRPr="00930493">
        <w:rPr>
          <w:b w:val="0"/>
          <w:u w:val="single"/>
        </w:rPr>
        <w:t>Diagramm</w:t>
      </w:r>
      <w:r>
        <w:rPr>
          <w:b w:val="0"/>
          <w:u w:val="single"/>
        </w:rPr>
        <w:t xml:space="preserve"> (4P)</w:t>
      </w:r>
      <w:r>
        <w:rPr>
          <w:b w:val="0"/>
        </w:rPr>
        <w:t>:</w:t>
      </w:r>
      <w:r w:rsidRPr="00930493">
        <w:rPr>
          <w:b w:val="0"/>
        </w:rPr>
        <w:t xml:space="preserve"> </w:t>
      </w:r>
    </w:p>
    <w:p w14:paraId="0EFF9BE3" w14:textId="00301A71" w:rsidR="00C772E4" w:rsidRPr="00C772E4" w:rsidRDefault="00C772E4" w:rsidP="00F73C76">
      <w:pPr>
        <w:pStyle w:val="Titel2"/>
        <w:spacing w:after="120"/>
        <w:rPr>
          <w:bCs/>
          <w:i/>
          <w:iCs/>
        </w:rPr>
      </w:pPr>
      <w:r w:rsidRPr="00C772E4">
        <w:rPr>
          <w:bCs/>
          <w:i/>
          <w:iCs/>
        </w:rPr>
        <w:t>10.000 Trainingsdaten</w:t>
      </w:r>
    </w:p>
    <w:p w14:paraId="6926B961" w14:textId="0DA2AD96" w:rsidR="00C772E4" w:rsidRDefault="007A6FFF" w:rsidP="00F73C76">
      <w:pPr>
        <w:pStyle w:val="Titel2"/>
        <w:spacing w:after="120"/>
        <w:rPr>
          <w:b w:val="0"/>
          <w:bCs/>
        </w:rPr>
      </w:pPr>
      <w:r>
        <w:rPr>
          <w:b w:val="0"/>
          <w:bCs/>
          <w:noProof/>
        </w:rPr>
        <w:drawing>
          <wp:inline distT="0" distB="0" distL="0" distR="0" wp14:anchorId="1C57FE59" wp14:editId="0F13A091">
            <wp:extent cx="3323646" cy="2491349"/>
            <wp:effectExtent l="0" t="0" r="0" b="444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301" cy="2512828"/>
                    </a:xfrm>
                    <a:prstGeom prst="rect">
                      <a:avLst/>
                    </a:prstGeom>
                    <a:noFill/>
                    <a:ln>
                      <a:noFill/>
                    </a:ln>
                  </pic:spPr>
                </pic:pic>
              </a:graphicData>
            </a:graphic>
          </wp:inline>
        </w:drawing>
      </w:r>
    </w:p>
    <w:p w14:paraId="34EA03D2" w14:textId="0D7AE426" w:rsidR="00C772E4" w:rsidRPr="00C772E4" w:rsidRDefault="00C772E4" w:rsidP="00F73C76">
      <w:pPr>
        <w:pStyle w:val="Titel2"/>
        <w:spacing w:after="120"/>
        <w:rPr>
          <w:i/>
          <w:iCs/>
        </w:rPr>
      </w:pPr>
      <w:r w:rsidRPr="00C772E4">
        <w:rPr>
          <w:i/>
          <w:iCs/>
        </w:rPr>
        <w:t>50.000 Trainingsdaten</w:t>
      </w:r>
    </w:p>
    <w:p w14:paraId="5523D1A0" w14:textId="50730F81" w:rsidR="006C330C" w:rsidRDefault="007A6FFF" w:rsidP="00F73C76">
      <w:pPr>
        <w:pStyle w:val="Titel2"/>
        <w:spacing w:after="120"/>
        <w:rPr>
          <w:b w:val="0"/>
          <w:bCs/>
        </w:rPr>
      </w:pPr>
      <w:r>
        <w:rPr>
          <w:b w:val="0"/>
          <w:bCs/>
          <w:noProof/>
        </w:rPr>
        <w:drawing>
          <wp:inline distT="0" distB="0" distL="0" distR="0" wp14:anchorId="6CA3D28B" wp14:editId="2286387B">
            <wp:extent cx="5001371" cy="1950717"/>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68445" cy="1976878"/>
                    </a:xfrm>
                    <a:prstGeom prst="rect">
                      <a:avLst/>
                    </a:prstGeom>
                    <a:noFill/>
                    <a:ln>
                      <a:noFill/>
                    </a:ln>
                  </pic:spPr>
                </pic:pic>
              </a:graphicData>
            </a:graphic>
          </wp:inline>
        </w:drawing>
      </w:r>
    </w:p>
    <w:p w14:paraId="00B8B23E" w14:textId="7AD92681" w:rsidR="00F73C76" w:rsidRDefault="00F73C76" w:rsidP="00F73C76">
      <w:pPr>
        <w:pStyle w:val="Titel2"/>
        <w:spacing w:after="120"/>
        <w:rPr>
          <w:b w:val="0"/>
          <w:bCs/>
        </w:rPr>
      </w:pPr>
      <w:r w:rsidRPr="008C0ABD">
        <w:rPr>
          <w:b w:val="0"/>
          <w:bCs/>
        </w:rPr>
        <w:t>Füllen Sie die Hyperparameter für das Training in der folgenden Tabelle aus.</w:t>
      </w:r>
    </w:p>
    <w:p w14:paraId="4E0563AA" w14:textId="6E90F95D" w:rsidR="00F73C76" w:rsidRPr="006C330C" w:rsidRDefault="00F73C76" w:rsidP="00F73C76">
      <w:pPr>
        <w:pStyle w:val="Titel2"/>
        <w:spacing w:after="120"/>
        <w:rPr>
          <w:b w:val="0"/>
          <w:color w:val="FF0000"/>
        </w:rPr>
      </w:pPr>
      <w:r w:rsidRPr="00B9638F">
        <w:rPr>
          <w:b w:val="0"/>
          <w:u w:val="single"/>
        </w:rPr>
        <w:t>Tabelle</w:t>
      </w:r>
      <w:r w:rsidR="0062331B">
        <w:rPr>
          <w:b w:val="0"/>
          <w:u w:val="single"/>
        </w:rPr>
        <w:t xml:space="preserve"> (1</w:t>
      </w:r>
      <w:r>
        <w:rPr>
          <w:b w:val="0"/>
          <w:u w:val="single"/>
        </w:rPr>
        <w:t>P)</w:t>
      </w:r>
      <w:r w:rsidRPr="004879D2">
        <w:rPr>
          <w:b w:val="0"/>
          <w:u w:val="single"/>
        </w:rPr>
        <w:t xml:space="preserve">: </w:t>
      </w:r>
      <w:r>
        <w:rPr>
          <w:b w:val="0"/>
          <w:color w:val="FF0000"/>
        </w:rPr>
        <w:t xml:space="preserve">   </w:t>
      </w:r>
    </w:p>
    <w:tbl>
      <w:tblPr>
        <w:tblW w:w="8719" w:type="dxa"/>
        <w:jc w:val="center"/>
        <w:tblCellMar>
          <w:left w:w="0" w:type="dxa"/>
          <w:right w:w="0" w:type="dxa"/>
        </w:tblCellMar>
        <w:tblLook w:val="04A0" w:firstRow="1" w:lastRow="0" w:firstColumn="1" w:lastColumn="0" w:noHBand="0" w:noVBand="1"/>
      </w:tblPr>
      <w:tblGrid>
        <w:gridCol w:w="2037"/>
        <w:gridCol w:w="1006"/>
        <w:gridCol w:w="1210"/>
        <w:gridCol w:w="1477"/>
        <w:gridCol w:w="1549"/>
        <w:gridCol w:w="1440"/>
      </w:tblGrid>
      <w:tr w:rsidR="00F73C76" w:rsidRPr="004879D2" w14:paraId="7D381BDD" w14:textId="77777777" w:rsidTr="00F817C8">
        <w:trPr>
          <w:trHeight w:val="649"/>
          <w:jc w:val="center"/>
        </w:trPr>
        <w:tc>
          <w:tcPr>
            <w:tcW w:w="20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0C4AB2" w14:textId="77777777" w:rsidR="00F73C76" w:rsidRDefault="00F73C76" w:rsidP="00F817C8">
            <w:pPr>
              <w:pStyle w:val="Titel2"/>
              <w:jc w:val="center"/>
              <w:rPr>
                <w:b w:val="0"/>
                <w:bCs/>
                <w:lang w:val="en-US"/>
              </w:rPr>
            </w:pPr>
            <w:r>
              <w:rPr>
                <w:b w:val="0"/>
                <w:bCs/>
                <w:lang w:val="en-US"/>
              </w:rPr>
              <w:t>VGG</w:t>
            </w:r>
          </w:p>
        </w:tc>
        <w:tc>
          <w:tcPr>
            <w:tcW w:w="1006" w:type="dxa"/>
            <w:tcBorders>
              <w:top w:val="single" w:sz="8" w:space="0" w:color="auto"/>
              <w:left w:val="single" w:sz="4" w:space="0" w:color="auto"/>
              <w:bottom w:val="single" w:sz="8" w:space="0" w:color="auto"/>
              <w:right w:val="single" w:sz="4" w:space="0" w:color="auto"/>
            </w:tcBorders>
          </w:tcPr>
          <w:p w14:paraId="359A4836" w14:textId="77777777" w:rsidR="00F73C76" w:rsidRDefault="00F73C76" w:rsidP="00F817C8">
            <w:pPr>
              <w:pStyle w:val="Titel2"/>
              <w:jc w:val="center"/>
              <w:rPr>
                <w:b w:val="0"/>
                <w:bCs/>
                <w:lang w:val="en-US"/>
              </w:rPr>
            </w:pPr>
            <w:r>
              <w:rPr>
                <w:b w:val="0"/>
                <w:bCs/>
                <w:lang w:val="en-US"/>
              </w:rPr>
              <w:t>Training data</w:t>
            </w:r>
          </w:p>
        </w:tc>
        <w:tc>
          <w:tcPr>
            <w:tcW w:w="121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hideMark/>
          </w:tcPr>
          <w:p w14:paraId="7AD10645" w14:textId="77777777" w:rsidR="00F73C76" w:rsidRDefault="00F73C76" w:rsidP="00F817C8">
            <w:pPr>
              <w:pStyle w:val="Titel2"/>
              <w:jc w:val="center"/>
              <w:rPr>
                <w:b w:val="0"/>
                <w:bCs/>
                <w:lang w:val="en-US"/>
              </w:rPr>
            </w:pPr>
            <w:r>
              <w:rPr>
                <w:b w:val="0"/>
                <w:bCs/>
                <w:lang w:val="en-US"/>
              </w:rPr>
              <w:t>Epochs</w:t>
            </w:r>
          </w:p>
        </w:tc>
        <w:tc>
          <w:tcPr>
            <w:tcW w:w="147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EA9049" w14:textId="56F5365B" w:rsidR="00F73C76" w:rsidRDefault="00F73C76" w:rsidP="00F817C8">
            <w:pPr>
              <w:pStyle w:val="Titel2"/>
              <w:jc w:val="center"/>
              <w:rPr>
                <w:b w:val="0"/>
                <w:bCs/>
                <w:lang w:val="en-US"/>
              </w:rPr>
            </w:pPr>
            <w:r>
              <w:rPr>
                <w:b w:val="0"/>
                <w:bCs/>
                <w:lang w:val="en-US"/>
              </w:rPr>
              <w:t>Learning</w:t>
            </w:r>
          </w:p>
          <w:p w14:paraId="24AE06E1" w14:textId="77777777" w:rsidR="00F73C76" w:rsidRDefault="00F73C76" w:rsidP="00F817C8">
            <w:pPr>
              <w:pStyle w:val="Titel2"/>
              <w:jc w:val="center"/>
              <w:rPr>
                <w:b w:val="0"/>
                <w:bCs/>
                <w:lang w:val="en-US"/>
              </w:rPr>
            </w:pPr>
            <w:r>
              <w:rPr>
                <w:b w:val="0"/>
                <w:bCs/>
                <w:lang w:val="en-US"/>
              </w:rPr>
              <w:t>rate</w:t>
            </w:r>
          </w:p>
        </w:tc>
        <w:tc>
          <w:tcPr>
            <w:tcW w:w="154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34AAEB8" w14:textId="77777777" w:rsidR="00F73C76" w:rsidRPr="004879D2" w:rsidRDefault="00F73C76" w:rsidP="00F817C8">
            <w:pPr>
              <w:pStyle w:val="Titel2"/>
              <w:jc w:val="center"/>
              <w:rPr>
                <w:b w:val="0"/>
                <w:bCs/>
                <w:lang w:val="en-US"/>
              </w:rPr>
            </w:pPr>
            <w:r w:rsidRPr="004879D2">
              <w:rPr>
                <w:b w:val="0"/>
                <w:bCs/>
                <w:lang w:val="en-US"/>
              </w:rPr>
              <w:t>Mini batch size</w:t>
            </w:r>
          </w:p>
        </w:tc>
        <w:tc>
          <w:tcPr>
            <w:tcW w:w="144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1D9F8A" w14:textId="77777777" w:rsidR="00F73C76" w:rsidRDefault="00F73C76" w:rsidP="00F817C8">
            <w:pPr>
              <w:pStyle w:val="Titel2"/>
              <w:jc w:val="center"/>
              <w:rPr>
                <w:b w:val="0"/>
                <w:bCs/>
                <w:lang w:val="en-US"/>
              </w:rPr>
            </w:pPr>
            <w:r>
              <w:rPr>
                <w:b w:val="0"/>
                <w:bCs/>
                <w:lang w:val="en-US"/>
              </w:rPr>
              <w:t>Time</w:t>
            </w:r>
          </w:p>
          <w:p w14:paraId="427E2AAE" w14:textId="77777777" w:rsidR="00F73C76" w:rsidRPr="004879D2" w:rsidRDefault="00F73C76" w:rsidP="00F817C8">
            <w:pPr>
              <w:pStyle w:val="Titel2"/>
              <w:jc w:val="center"/>
              <w:rPr>
                <w:b w:val="0"/>
                <w:bCs/>
                <w:lang w:val="en-US"/>
              </w:rPr>
            </w:pPr>
            <w:r>
              <w:rPr>
                <w:b w:val="0"/>
                <w:bCs/>
                <w:lang w:val="en-US"/>
              </w:rPr>
              <w:t>(min)</w:t>
            </w:r>
          </w:p>
        </w:tc>
      </w:tr>
      <w:tr w:rsidR="00F73C76" w14:paraId="19517D58" w14:textId="77777777" w:rsidTr="00F817C8">
        <w:trPr>
          <w:trHeight w:val="442"/>
          <w:jc w:val="center"/>
        </w:trPr>
        <w:tc>
          <w:tcPr>
            <w:tcW w:w="20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91F880" w14:textId="77777777" w:rsidR="00F73C76" w:rsidRDefault="00F73C76" w:rsidP="00F817C8">
            <w:pPr>
              <w:pStyle w:val="Titel2"/>
              <w:spacing w:after="120"/>
              <w:jc w:val="center"/>
              <w:rPr>
                <w:b w:val="0"/>
                <w:bCs/>
                <w:lang w:val="en-US"/>
              </w:rPr>
            </w:pPr>
            <w:r>
              <w:rPr>
                <w:b w:val="0"/>
                <w:bCs/>
                <w:lang w:val="en-US"/>
              </w:rPr>
              <w:t>5-mode-TL</w:t>
            </w:r>
          </w:p>
        </w:tc>
        <w:tc>
          <w:tcPr>
            <w:tcW w:w="1006" w:type="dxa"/>
            <w:tcBorders>
              <w:top w:val="nil"/>
              <w:left w:val="single" w:sz="4" w:space="0" w:color="auto"/>
              <w:bottom w:val="single" w:sz="8" w:space="0" w:color="auto"/>
              <w:right w:val="single" w:sz="4" w:space="0" w:color="auto"/>
            </w:tcBorders>
          </w:tcPr>
          <w:p w14:paraId="36F73339" w14:textId="77777777" w:rsidR="00F73C76" w:rsidRDefault="00F73C76" w:rsidP="00F817C8">
            <w:pPr>
              <w:pStyle w:val="Titel2"/>
              <w:spacing w:after="120"/>
              <w:jc w:val="center"/>
              <w:rPr>
                <w:b w:val="0"/>
                <w:bCs/>
                <w:lang w:val="en-US"/>
              </w:rPr>
            </w:pPr>
            <w:r>
              <w:rPr>
                <w:b w:val="0"/>
                <w:bCs/>
                <w:lang w:val="en-US"/>
              </w:rPr>
              <w:t>10000</w:t>
            </w:r>
          </w:p>
        </w:tc>
        <w:tc>
          <w:tcPr>
            <w:tcW w:w="121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4474DAC3" w14:textId="6A4B6F77" w:rsidR="00F73C76" w:rsidRDefault="003058D0" w:rsidP="00F817C8">
            <w:pPr>
              <w:pStyle w:val="Titel2"/>
              <w:spacing w:after="120"/>
              <w:jc w:val="center"/>
              <w:rPr>
                <w:b w:val="0"/>
                <w:bCs/>
                <w:lang w:val="en-US"/>
              </w:rPr>
            </w:pPr>
            <w:r>
              <w:rPr>
                <w:b w:val="0"/>
                <w:bCs/>
                <w:lang w:val="en-US"/>
              </w:rPr>
              <w:t>5</w:t>
            </w:r>
          </w:p>
        </w:tc>
        <w:tc>
          <w:tcPr>
            <w:tcW w:w="1477"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94880" w14:textId="7E98AC0A" w:rsidR="00F73C76" w:rsidRDefault="003058D0" w:rsidP="00F817C8">
            <w:pPr>
              <w:pStyle w:val="Titel2"/>
              <w:spacing w:after="120"/>
              <w:jc w:val="center"/>
              <w:rPr>
                <w:b w:val="0"/>
                <w:bCs/>
                <w:lang w:val="en-US"/>
              </w:rPr>
            </w:pPr>
            <w:r>
              <w:rPr>
                <w:b w:val="0"/>
                <w:bCs/>
                <w:lang w:val="en-US"/>
              </w:rPr>
              <w:t>0,001</w:t>
            </w:r>
          </w:p>
        </w:tc>
        <w:tc>
          <w:tcPr>
            <w:tcW w:w="1549" w:type="dxa"/>
            <w:tcBorders>
              <w:top w:val="nil"/>
              <w:left w:val="nil"/>
              <w:bottom w:val="single" w:sz="8" w:space="0" w:color="auto"/>
              <w:right w:val="single" w:sz="8" w:space="0" w:color="auto"/>
            </w:tcBorders>
            <w:tcMar>
              <w:top w:w="0" w:type="dxa"/>
              <w:left w:w="108" w:type="dxa"/>
              <w:bottom w:w="0" w:type="dxa"/>
              <w:right w:w="108" w:type="dxa"/>
            </w:tcMar>
            <w:vAlign w:val="center"/>
          </w:tcPr>
          <w:p w14:paraId="635F3249" w14:textId="1B9397CD" w:rsidR="00F73C76" w:rsidRDefault="003058D0" w:rsidP="00F817C8">
            <w:pPr>
              <w:pStyle w:val="Titel2"/>
              <w:spacing w:after="120"/>
              <w:jc w:val="center"/>
              <w:rPr>
                <w:b w:val="0"/>
                <w:bCs/>
                <w:lang w:val="en-US"/>
              </w:rPr>
            </w:pPr>
            <w:r>
              <w:rPr>
                <w:b w:val="0"/>
                <w:bCs/>
                <w:lang w:val="en-US"/>
              </w:rPr>
              <w:t>128</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61907EA" w14:textId="4A56E85E" w:rsidR="00F73C76" w:rsidRDefault="007A6FFF" w:rsidP="00F817C8">
            <w:pPr>
              <w:pStyle w:val="Titel2"/>
              <w:spacing w:after="120"/>
              <w:jc w:val="center"/>
              <w:rPr>
                <w:b w:val="0"/>
                <w:bCs/>
                <w:lang w:val="en-US"/>
              </w:rPr>
            </w:pPr>
            <w:r>
              <w:rPr>
                <w:b w:val="0"/>
                <w:bCs/>
                <w:lang w:val="en-US"/>
              </w:rPr>
              <w:t>14,51</w:t>
            </w:r>
          </w:p>
        </w:tc>
      </w:tr>
      <w:tr w:rsidR="00F73C76" w14:paraId="109C5B85" w14:textId="77777777" w:rsidTr="00F817C8">
        <w:trPr>
          <w:trHeight w:val="261"/>
          <w:jc w:val="center"/>
        </w:trPr>
        <w:tc>
          <w:tcPr>
            <w:tcW w:w="20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424A92" w14:textId="77777777" w:rsidR="00F73C76" w:rsidRDefault="00F73C76" w:rsidP="00F817C8">
            <w:pPr>
              <w:pStyle w:val="Titel2"/>
              <w:spacing w:after="120"/>
              <w:jc w:val="center"/>
              <w:rPr>
                <w:b w:val="0"/>
                <w:bCs/>
                <w:lang w:val="en-US"/>
              </w:rPr>
            </w:pPr>
            <w:r>
              <w:rPr>
                <w:b w:val="0"/>
                <w:bCs/>
                <w:lang w:val="en-US"/>
              </w:rPr>
              <w:t>5-mode-TL</w:t>
            </w:r>
          </w:p>
        </w:tc>
        <w:tc>
          <w:tcPr>
            <w:tcW w:w="1006" w:type="dxa"/>
            <w:tcBorders>
              <w:top w:val="nil"/>
              <w:left w:val="single" w:sz="4" w:space="0" w:color="auto"/>
              <w:bottom w:val="single" w:sz="8" w:space="0" w:color="auto"/>
              <w:right w:val="single" w:sz="4" w:space="0" w:color="auto"/>
            </w:tcBorders>
          </w:tcPr>
          <w:p w14:paraId="1833A652" w14:textId="77777777" w:rsidR="00F73C76" w:rsidRDefault="00F73C76" w:rsidP="00F817C8">
            <w:pPr>
              <w:pStyle w:val="Titel2"/>
              <w:spacing w:after="120"/>
              <w:jc w:val="center"/>
              <w:rPr>
                <w:b w:val="0"/>
                <w:bCs/>
                <w:lang w:val="en-US"/>
              </w:rPr>
            </w:pPr>
            <w:r>
              <w:rPr>
                <w:b w:val="0"/>
                <w:bCs/>
                <w:lang w:val="en-US"/>
              </w:rPr>
              <w:t>50000</w:t>
            </w:r>
          </w:p>
        </w:tc>
        <w:tc>
          <w:tcPr>
            <w:tcW w:w="121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1080651E" w14:textId="08336453" w:rsidR="00F73C76" w:rsidRDefault="003058D0" w:rsidP="00F817C8">
            <w:pPr>
              <w:pStyle w:val="Titel2"/>
              <w:spacing w:after="120"/>
              <w:jc w:val="center"/>
              <w:rPr>
                <w:b w:val="0"/>
                <w:bCs/>
                <w:lang w:val="en-US"/>
              </w:rPr>
            </w:pPr>
            <w:r>
              <w:rPr>
                <w:b w:val="0"/>
                <w:bCs/>
                <w:lang w:val="en-US"/>
              </w:rPr>
              <w:t>5</w:t>
            </w:r>
          </w:p>
        </w:tc>
        <w:tc>
          <w:tcPr>
            <w:tcW w:w="1477" w:type="dxa"/>
            <w:tcBorders>
              <w:top w:val="nil"/>
              <w:left w:val="nil"/>
              <w:bottom w:val="single" w:sz="8" w:space="0" w:color="auto"/>
              <w:right w:val="single" w:sz="8" w:space="0" w:color="auto"/>
            </w:tcBorders>
            <w:tcMar>
              <w:top w:w="0" w:type="dxa"/>
              <w:left w:w="108" w:type="dxa"/>
              <w:bottom w:w="0" w:type="dxa"/>
              <w:right w:w="108" w:type="dxa"/>
            </w:tcMar>
            <w:vAlign w:val="center"/>
          </w:tcPr>
          <w:p w14:paraId="28B3F4C2" w14:textId="234EA5F9" w:rsidR="00F73C76" w:rsidRDefault="003058D0" w:rsidP="00F817C8">
            <w:pPr>
              <w:pStyle w:val="Titel2"/>
              <w:spacing w:after="120"/>
              <w:jc w:val="center"/>
              <w:rPr>
                <w:b w:val="0"/>
                <w:bCs/>
                <w:lang w:val="en-US"/>
              </w:rPr>
            </w:pPr>
            <w:r>
              <w:rPr>
                <w:b w:val="0"/>
                <w:bCs/>
                <w:lang w:val="en-US"/>
              </w:rPr>
              <w:t>0,001</w:t>
            </w:r>
          </w:p>
        </w:tc>
        <w:tc>
          <w:tcPr>
            <w:tcW w:w="1549" w:type="dxa"/>
            <w:tcBorders>
              <w:top w:val="nil"/>
              <w:left w:val="nil"/>
              <w:bottom w:val="single" w:sz="8" w:space="0" w:color="auto"/>
              <w:right w:val="single" w:sz="8" w:space="0" w:color="auto"/>
            </w:tcBorders>
            <w:tcMar>
              <w:top w:w="0" w:type="dxa"/>
              <w:left w:w="108" w:type="dxa"/>
              <w:bottom w:w="0" w:type="dxa"/>
              <w:right w:w="108" w:type="dxa"/>
            </w:tcMar>
            <w:vAlign w:val="center"/>
          </w:tcPr>
          <w:p w14:paraId="1AC18D8C" w14:textId="432E9C33" w:rsidR="00F73C76" w:rsidRDefault="003058D0" w:rsidP="00F817C8">
            <w:pPr>
              <w:pStyle w:val="Titel2"/>
              <w:spacing w:after="120"/>
              <w:jc w:val="center"/>
              <w:rPr>
                <w:b w:val="0"/>
                <w:bCs/>
                <w:lang w:val="en-US"/>
              </w:rPr>
            </w:pPr>
            <w:r>
              <w:rPr>
                <w:b w:val="0"/>
                <w:bCs/>
                <w:lang w:val="en-US"/>
              </w:rPr>
              <w:t>128</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E5FE9E3" w14:textId="29C07E9D" w:rsidR="00F73C76" w:rsidRDefault="007A6FFF" w:rsidP="00F817C8">
            <w:pPr>
              <w:pStyle w:val="Titel2"/>
              <w:spacing w:after="120"/>
              <w:jc w:val="center"/>
              <w:rPr>
                <w:b w:val="0"/>
                <w:bCs/>
                <w:lang w:val="en-US"/>
              </w:rPr>
            </w:pPr>
            <w:r>
              <w:rPr>
                <w:b w:val="0"/>
                <w:bCs/>
                <w:lang w:val="en-US"/>
              </w:rPr>
              <w:t>28,81</w:t>
            </w:r>
          </w:p>
        </w:tc>
      </w:tr>
    </w:tbl>
    <w:p w14:paraId="04782D32" w14:textId="799FDF97" w:rsidR="00C366B0" w:rsidRDefault="00C366B0" w:rsidP="00C366B0">
      <w:pPr>
        <w:pStyle w:val="Titel2"/>
        <w:spacing w:after="120"/>
        <w:rPr>
          <w:i/>
          <w:iCs/>
          <w:sz w:val="28"/>
          <w:szCs w:val="28"/>
        </w:rPr>
      </w:pPr>
      <w:r>
        <w:rPr>
          <w:i/>
          <w:iCs/>
          <w:sz w:val="28"/>
          <w:szCs w:val="28"/>
        </w:rPr>
        <w:lastRenderedPageBreak/>
        <w:t>Aufgabe 6</w:t>
      </w:r>
      <w:r w:rsidRPr="00757F81">
        <w:rPr>
          <w:i/>
          <w:iCs/>
          <w:sz w:val="28"/>
          <w:szCs w:val="28"/>
        </w:rPr>
        <w:t>:</w:t>
      </w:r>
      <w:r>
        <w:rPr>
          <w:i/>
          <w:iCs/>
          <w:sz w:val="28"/>
          <w:szCs w:val="28"/>
        </w:rPr>
        <w:t xml:space="preserve"> </w:t>
      </w:r>
      <w:r>
        <w:rPr>
          <w:i/>
          <w:sz w:val="28"/>
        </w:rPr>
        <w:t xml:space="preserve">Evaluation </w:t>
      </w:r>
      <w:r>
        <w:rPr>
          <w:i/>
          <w:iCs/>
          <w:sz w:val="28"/>
          <w:szCs w:val="28"/>
        </w:rPr>
        <w:t xml:space="preserve">der durch TL </w:t>
      </w:r>
      <w:r w:rsidRPr="00C366B0">
        <w:rPr>
          <w:i/>
          <w:iCs/>
          <w:sz w:val="28"/>
          <w:szCs w:val="28"/>
        </w:rPr>
        <w:t xml:space="preserve">trainierten </w:t>
      </w:r>
      <w:r>
        <w:rPr>
          <w:i/>
          <w:iCs/>
          <w:sz w:val="28"/>
          <w:szCs w:val="28"/>
        </w:rPr>
        <w:t xml:space="preserve">VGG  Netze </w:t>
      </w:r>
      <w:r w:rsidRPr="00757F81">
        <w:rPr>
          <w:i/>
          <w:iCs/>
          <w:sz w:val="28"/>
          <w:szCs w:val="28"/>
        </w:rPr>
        <w:t xml:space="preserve">zur Modendekomposition für </w:t>
      </w:r>
      <w:r>
        <w:rPr>
          <w:i/>
          <w:iCs/>
          <w:sz w:val="28"/>
          <w:szCs w:val="28"/>
        </w:rPr>
        <w:t>5</w:t>
      </w:r>
      <w:r w:rsidRPr="00757F81">
        <w:rPr>
          <w:i/>
          <w:iCs/>
          <w:sz w:val="28"/>
          <w:szCs w:val="28"/>
        </w:rPr>
        <w:t>-Moden</w:t>
      </w:r>
      <w:r>
        <w:rPr>
          <w:i/>
          <w:iCs/>
          <w:sz w:val="28"/>
          <w:szCs w:val="28"/>
        </w:rPr>
        <w:t xml:space="preserve"> </w:t>
      </w:r>
    </w:p>
    <w:p w14:paraId="09C9132E" w14:textId="3B2C3DD5" w:rsidR="00C366B0" w:rsidRDefault="00C366B0" w:rsidP="00C366B0">
      <w:pPr>
        <w:pStyle w:val="Titel2"/>
        <w:spacing w:after="120"/>
        <w:rPr>
          <w:b w:val="0"/>
          <w:bCs/>
        </w:rPr>
      </w:pPr>
      <w:r>
        <w:rPr>
          <w:b w:val="0"/>
        </w:rPr>
        <w:t>E</w:t>
      </w:r>
      <w:r w:rsidRPr="00B9638F">
        <w:rPr>
          <w:b w:val="0"/>
          <w:bCs/>
        </w:rPr>
        <w:t xml:space="preserve">valuieren Sie die trainierten Netze </w:t>
      </w:r>
      <w:r>
        <w:rPr>
          <w:b w:val="0"/>
          <w:bCs/>
        </w:rPr>
        <w:t>(Schritt</w:t>
      </w:r>
      <w:r w:rsidR="00643C25">
        <w:rPr>
          <w:rFonts w:hint="eastAsia"/>
          <w:b w:val="0"/>
          <w:bCs/>
          <w:lang w:eastAsia="zh-CN"/>
        </w:rPr>
        <w:t>e</w:t>
      </w:r>
      <w:r>
        <w:rPr>
          <w:b w:val="0"/>
          <w:bCs/>
        </w:rPr>
        <w:t xml:space="preserve"> 8-9)</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4651BC48" w14:textId="68302C08" w:rsidR="00C366B0" w:rsidRDefault="00C366B0" w:rsidP="00C366B0">
      <w:pPr>
        <w:pStyle w:val="Titel2"/>
        <w:spacing w:after="120"/>
        <w:rPr>
          <w:b w:val="0"/>
        </w:rPr>
      </w:pPr>
      <w:r w:rsidRPr="00930493">
        <w:rPr>
          <w:b w:val="0"/>
          <w:u w:val="single"/>
        </w:rPr>
        <w:t>Diagramm</w:t>
      </w:r>
      <w:r>
        <w:rPr>
          <w:b w:val="0"/>
          <w:u w:val="single"/>
        </w:rPr>
        <w:t xml:space="preserve"> (4P)</w:t>
      </w:r>
      <w:r>
        <w:rPr>
          <w:b w:val="0"/>
        </w:rPr>
        <w:t>:</w:t>
      </w:r>
      <w:r w:rsidRPr="00930493">
        <w:rPr>
          <w:b w:val="0"/>
        </w:rPr>
        <w:t xml:space="preserve"> </w:t>
      </w:r>
    </w:p>
    <w:p w14:paraId="00410EB2" w14:textId="40938862" w:rsidR="00C772E4" w:rsidRPr="00C772E4" w:rsidRDefault="00C772E4" w:rsidP="00C772E4">
      <w:pPr>
        <w:pStyle w:val="Titel2"/>
        <w:tabs>
          <w:tab w:val="left" w:pos="284"/>
          <w:tab w:val="left" w:pos="5103"/>
        </w:tabs>
        <w:spacing w:after="120"/>
        <w:rPr>
          <w:i/>
          <w:iCs/>
        </w:rPr>
      </w:pPr>
      <w:r>
        <w:rPr>
          <w:bCs/>
          <w:i/>
          <w:iCs/>
        </w:rPr>
        <w:tab/>
      </w:r>
      <w:r w:rsidRPr="00C772E4">
        <w:rPr>
          <w:bCs/>
          <w:i/>
          <w:iCs/>
        </w:rPr>
        <w:t>10.000 Trainingsdaten</w:t>
      </w:r>
      <w:r>
        <w:rPr>
          <w:bCs/>
          <w:i/>
          <w:iCs/>
        </w:rPr>
        <w:tab/>
      </w:r>
      <w:r w:rsidRPr="00C772E4">
        <w:rPr>
          <w:i/>
          <w:iCs/>
        </w:rPr>
        <w:t>50.000 Trainingsdaten</w:t>
      </w:r>
    </w:p>
    <w:p w14:paraId="3655EA75" w14:textId="584740E2" w:rsidR="00C772E4" w:rsidRPr="00C772E4" w:rsidRDefault="00C772E4" w:rsidP="00C772E4">
      <w:pPr>
        <w:pStyle w:val="Titel2"/>
        <w:spacing w:after="120"/>
        <w:rPr>
          <w:bCs/>
          <w:i/>
          <w:iCs/>
        </w:rPr>
      </w:pPr>
      <w:r>
        <w:rPr>
          <w:bCs/>
          <w:i/>
          <w:iCs/>
          <w:noProof/>
        </w:rPr>
        <w:drawing>
          <wp:inline distT="0" distB="0" distL="0" distR="0" wp14:anchorId="781A405A" wp14:editId="6A389862">
            <wp:extent cx="2874668" cy="2154803"/>
            <wp:effectExtent l="0" t="0" r="1905"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5092" cy="2162617"/>
                    </a:xfrm>
                    <a:prstGeom prst="rect">
                      <a:avLst/>
                    </a:prstGeom>
                    <a:noFill/>
                    <a:ln>
                      <a:noFill/>
                    </a:ln>
                  </pic:spPr>
                </pic:pic>
              </a:graphicData>
            </a:graphic>
          </wp:inline>
        </w:drawing>
      </w:r>
      <w:r>
        <w:rPr>
          <w:bCs/>
          <w:i/>
          <w:iCs/>
          <w:noProof/>
        </w:rPr>
        <w:drawing>
          <wp:inline distT="0" distB="0" distL="0" distR="0" wp14:anchorId="108A708D" wp14:editId="32DF7277">
            <wp:extent cx="2880451" cy="2159138"/>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93702" cy="2169071"/>
                    </a:xfrm>
                    <a:prstGeom prst="rect">
                      <a:avLst/>
                    </a:prstGeom>
                    <a:noFill/>
                    <a:ln>
                      <a:noFill/>
                    </a:ln>
                  </pic:spPr>
                </pic:pic>
              </a:graphicData>
            </a:graphic>
          </wp:inline>
        </w:drawing>
      </w:r>
    </w:p>
    <w:p w14:paraId="07DE6FC5" w14:textId="556F386B" w:rsidR="003B0C6E" w:rsidRDefault="003B0C6E" w:rsidP="00C366B0">
      <w:pPr>
        <w:pStyle w:val="Titel2"/>
        <w:spacing w:after="120"/>
        <w:rPr>
          <w:b w:val="0"/>
        </w:rPr>
      </w:pPr>
    </w:p>
    <w:p w14:paraId="1CC21085" w14:textId="6BEE007C" w:rsidR="00C366B0" w:rsidRPr="00C366B0" w:rsidRDefault="00C366B0" w:rsidP="00C366B0">
      <w:pPr>
        <w:pStyle w:val="Titel2"/>
        <w:spacing w:after="120"/>
        <w:rPr>
          <w:b w:val="0"/>
        </w:rPr>
      </w:pPr>
      <w:r>
        <w:rPr>
          <w:b w:val="0"/>
        </w:rPr>
        <w:t>F</w:t>
      </w:r>
      <w:r w:rsidRPr="00B9638F">
        <w:rPr>
          <w:b w:val="0"/>
        </w:rPr>
        <w:t>üllen Sie das entsprechende Er</w:t>
      </w:r>
      <w:r>
        <w:rPr>
          <w:b w:val="0"/>
        </w:rPr>
        <w:t>gebnis in die folgende Tabelle aus</w:t>
      </w:r>
      <w:r w:rsidRPr="00B9638F">
        <w:rPr>
          <w:b w:val="0"/>
        </w:rPr>
        <w:t>.</w:t>
      </w:r>
    </w:p>
    <w:p w14:paraId="21AE788D" w14:textId="2C075D77" w:rsidR="00C366B0" w:rsidRPr="00B25C0E" w:rsidRDefault="00C366B0" w:rsidP="00C366B0">
      <w:pPr>
        <w:pStyle w:val="Titel2"/>
        <w:spacing w:after="120"/>
        <w:rPr>
          <w:b w:val="0"/>
          <w:color w:val="FF0000"/>
        </w:rPr>
      </w:pPr>
      <w:r w:rsidRPr="00B9638F">
        <w:rPr>
          <w:b w:val="0"/>
          <w:u w:val="single"/>
        </w:rPr>
        <w:t>Tabelle</w:t>
      </w:r>
      <w:r>
        <w:rPr>
          <w:b w:val="0"/>
          <w:u w:val="single"/>
        </w:rPr>
        <w:t xml:space="preserve"> (4P)</w:t>
      </w:r>
      <w:r w:rsidRPr="004879D2">
        <w:rPr>
          <w:b w:val="0"/>
          <w:u w:val="single"/>
        </w:rPr>
        <w:t xml:space="preserve">: </w:t>
      </w:r>
      <w:r>
        <w:rPr>
          <w:b w:val="0"/>
          <w:color w:val="FF0000"/>
        </w:rPr>
        <w:t xml:space="preserve">   </w:t>
      </w:r>
    </w:p>
    <w:tbl>
      <w:tblPr>
        <w:tblW w:w="9050" w:type="dxa"/>
        <w:jc w:val="center"/>
        <w:tblCellMar>
          <w:left w:w="0" w:type="dxa"/>
          <w:right w:w="0" w:type="dxa"/>
        </w:tblCellMar>
        <w:tblLook w:val="04A0" w:firstRow="1" w:lastRow="0" w:firstColumn="1" w:lastColumn="0" w:noHBand="0" w:noVBand="1"/>
      </w:tblPr>
      <w:tblGrid>
        <w:gridCol w:w="1909"/>
        <w:gridCol w:w="1685"/>
        <w:gridCol w:w="1750"/>
        <w:gridCol w:w="1283"/>
        <w:gridCol w:w="1283"/>
        <w:gridCol w:w="1140"/>
      </w:tblGrid>
      <w:tr w:rsidR="00C366B0" w:rsidRPr="002241DF" w14:paraId="6529550C" w14:textId="77777777" w:rsidTr="00F817C8">
        <w:trPr>
          <w:trHeight w:val="485"/>
          <w:jc w:val="center"/>
        </w:trPr>
        <w:tc>
          <w:tcPr>
            <w:tcW w:w="1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85D518" w14:textId="77777777" w:rsidR="00C366B0" w:rsidRDefault="00C366B0" w:rsidP="00F817C8">
            <w:pPr>
              <w:pStyle w:val="Titel2"/>
              <w:jc w:val="center"/>
              <w:rPr>
                <w:b w:val="0"/>
                <w:bCs/>
                <w:lang w:val="en-US"/>
              </w:rPr>
            </w:pPr>
            <w:r>
              <w:rPr>
                <w:b w:val="0"/>
                <w:bCs/>
                <w:lang w:val="en-US"/>
              </w:rPr>
              <w:t>VGG</w:t>
            </w:r>
          </w:p>
        </w:tc>
        <w:tc>
          <w:tcPr>
            <w:tcW w:w="1685" w:type="dxa"/>
            <w:tcBorders>
              <w:top w:val="single" w:sz="8" w:space="0" w:color="auto"/>
              <w:left w:val="nil"/>
              <w:bottom w:val="single" w:sz="8" w:space="0" w:color="auto"/>
              <w:right w:val="single" w:sz="4" w:space="0" w:color="auto"/>
            </w:tcBorders>
            <w:vAlign w:val="center"/>
          </w:tcPr>
          <w:p w14:paraId="5F4CC312" w14:textId="77777777" w:rsidR="00C366B0" w:rsidRDefault="00C366B0" w:rsidP="00F817C8">
            <w:pPr>
              <w:pStyle w:val="Titel2"/>
              <w:jc w:val="center"/>
              <w:rPr>
                <w:b w:val="0"/>
                <w:bCs/>
              </w:rPr>
            </w:pPr>
            <w:r w:rsidRPr="00402DCD">
              <w:rPr>
                <w:b w:val="0"/>
                <w:bCs/>
              </w:rPr>
              <w:t>Training data</w:t>
            </w:r>
          </w:p>
        </w:tc>
        <w:tc>
          <w:tcPr>
            <w:tcW w:w="175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hideMark/>
          </w:tcPr>
          <w:p w14:paraId="1EE48313" w14:textId="77777777" w:rsidR="00C366B0"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28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853B35" w14:textId="77777777" w:rsidR="00C366B0" w:rsidRDefault="00C366B0" w:rsidP="00F817C8">
            <w:pPr>
              <w:pStyle w:val="Titel2"/>
              <w:jc w:val="center"/>
              <w:rPr>
                <w:b w:val="0"/>
                <w:bCs/>
                <w:i/>
                <w:iCs/>
                <w:lang w:val="en-US"/>
              </w:rPr>
            </w:pPr>
            <m:oMathPara>
              <m:oMath>
                <m:r>
                  <m:rPr>
                    <m:sty m:val="bi"/>
                  </m:rPr>
                  <w:rPr>
                    <w:rFonts w:ascii="Cambria Math" w:hAnsi="Cambria Math"/>
                  </w:rPr>
                  <m:t>σ</m:t>
                </m:r>
              </m:oMath>
            </m:oMathPara>
          </w:p>
        </w:tc>
        <w:tc>
          <w:tcPr>
            <w:tcW w:w="128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53D28C8" w14:textId="77777777" w:rsidR="00C366B0"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140" w:type="dxa"/>
            <w:tcBorders>
              <w:top w:val="single" w:sz="8" w:space="0" w:color="auto"/>
              <w:left w:val="nil"/>
              <w:bottom w:val="single" w:sz="8" w:space="0" w:color="auto"/>
              <w:right w:val="single" w:sz="8" w:space="0" w:color="auto"/>
            </w:tcBorders>
            <w:vAlign w:val="center"/>
          </w:tcPr>
          <w:p w14:paraId="46527A44" w14:textId="77777777" w:rsidR="00C366B0"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C772E4" w:rsidRPr="00C772E4" w14:paraId="2A314512" w14:textId="77777777" w:rsidTr="00F817C8">
        <w:trPr>
          <w:trHeight w:val="405"/>
          <w:jc w:val="center"/>
        </w:trPr>
        <w:tc>
          <w:tcPr>
            <w:tcW w:w="190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DB09F19" w14:textId="77777777" w:rsidR="00C366B0" w:rsidRDefault="00C366B0" w:rsidP="00F817C8">
            <w:pPr>
              <w:pStyle w:val="Titel2"/>
              <w:spacing w:after="120"/>
              <w:jc w:val="center"/>
              <w:rPr>
                <w:b w:val="0"/>
                <w:bCs/>
                <w:lang w:val="en-US"/>
              </w:rPr>
            </w:pPr>
            <w:r>
              <w:rPr>
                <w:b w:val="0"/>
                <w:bCs/>
                <w:lang w:val="en-US"/>
              </w:rPr>
              <w:t>5-mode-TL</w:t>
            </w:r>
          </w:p>
        </w:tc>
        <w:tc>
          <w:tcPr>
            <w:tcW w:w="1685" w:type="dxa"/>
            <w:tcBorders>
              <w:top w:val="nil"/>
              <w:left w:val="nil"/>
              <w:bottom w:val="single" w:sz="8" w:space="0" w:color="auto"/>
              <w:right w:val="single" w:sz="4" w:space="0" w:color="auto"/>
            </w:tcBorders>
            <w:vAlign w:val="center"/>
          </w:tcPr>
          <w:p w14:paraId="7BD477F1" w14:textId="77777777" w:rsidR="00C366B0" w:rsidRDefault="00C366B0" w:rsidP="00F817C8">
            <w:pPr>
              <w:pStyle w:val="Titel2"/>
              <w:spacing w:after="120"/>
              <w:jc w:val="center"/>
              <w:rPr>
                <w:b w:val="0"/>
                <w:bCs/>
                <w:lang w:val="en-US"/>
              </w:rPr>
            </w:pPr>
            <w:r>
              <w:rPr>
                <w:b w:val="0"/>
                <w:bCs/>
                <w:lang w:val="en-US"/>
              </w:rPr>
              <w:t>10000</w:t>
            </w:r>
          </w:p>
        </w:tc>
        <w:tc>
          <w:tcPr>
            <w:tcW w:w="175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210A4E1E" w14:textId="1AE4B80F" w:rsidR="00C772E4" w:rsidRPr="00C772E4" w:rsidRDefault="00C772E4" w:rsidP="00F817C8">
            <w:pPr>
              <w:pStyle w:val="Titel2"/>
              <w:spacing w:after="120"/>
              <w:jc w:val="center"/>
              <w:rPr>
                <w:b w:val="0"/>
                <w:bCs/>
                <w:lang w:val="en-US"/>
              </w:rPr>
            </w:pPr>
            <w:r w:rsidRPr="00C772E4">
              <w:rPr>
                <w:b w:val="0"/>
                <w:bCs/>
                <w:lang w:val="en-US"/>
              </w:rPr>
              <w:t>0,968</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3883A" w14:textId="737C2D67" w:rsidR="00C772E4" w:rsidRPr="00C772E4" w:rsidRDefault="00C772E4" w:rsidP="00F817C8">
            <w:pPr>
              <w:pStyle w:val="Titel2"/>
              <w:spacing w:after="120"/>
              <w:jc w:val="center"/>
              <w:rPr>
                <w:b w:val="0"/>
                <w:bCs/>
                <w:lang w:val="en-US"/>
              </w:rPr>
            </w:pPr>
            <w:r w:rsidRPr="00C772E4">
              <w:rPr>
                <w:b w:val="0"/>
                <w:bCs/>
                <w:lang w:val="en-US"/>
              </w:rPr>
              <w:t>0,0277</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6DDCCE" w14:textId="7DF63324" w:rsidR="00C772E4" w:rsidRPr="00C772E4" w:rsidRDefault="00C772E4" w:rsidP="00F817C8">
            <w:pPr>
              <w:pStyle w:val="Titel2"/>
              <w:spacing w:after="120"/>
              <w:jc w:val="center"/>
              <w:rPr>
                <w:b w:val="0"/>
                <w:bCs/>
                <w:lang w:val="en-US"/>
              </w:rPr>
            </w:pPr>
            <w:r w:rsidRPr="00C772E4">
              <w:rPr>
                <w:b w:val="0"/>
                <w:bCs/>
                <w:lang w:val="en-US"/>
              </w:rPr>
              <w:t>0,0486</w:t>
            </w:r>
          </w:p>
        </w:tc>
        <w:tc>
          <w:tcPr>
            <w:tcW w:w="1140" w:type="dxa"/>
            <w:tcBorders>
              <w:top w:val="nil"/>
              <w:left w:val="nil"/>
              <w:bottom w:val="single" w:sz="8" w:space="0" w:color="auto"/>
              <w:right w:val="single" w:sz="8" w:space="0" w:color="auto"/>
            </w:tcBorders>
            <w:vAlign w:val="center"/>
          </w:tcPr>
          <w:p w14:paraId="5DBCAC77" w14:textId="01453CC4" w:rsidR="00C772E4" w:rsidRPr="00C772E4" w:rsidRDefault="00C772E4" w:rsidP="00F817C8">
            <w:pPr>
              <w:pStyle w:val="Titel2"/>
              <w:spacing w:after="120"/>
              <w:jc w:val="center"/>
              <w:rPr>
                <w:b w:val="0"/>
                <w:bCs/>
                <w:lang w:val="en-US"/>
              </w:rPr>
            </w:pPr>
            <w:r w:rsidRPr="00C772E4">
              <w:rPr>
                <w:b w:val="0"/>
                <w:bCs/>
                <w:lang w:val="en-US"/>
              </w:rPr>
              <w:t>0,0274</w:t>
            </w:r>
          </w:p>
        </w:tc>
      </w:tr>
      <w:tr w:rsidR="00C366B0" w14:paraId="25858812" w14:textId="77777777" w:rsidTr="00F817C8">
        <w:trPr>
          <w:trHeight w:val="396"/>
          <w:jc w:val="center"/>
        </w:trPr>
        <w:tc>
          <w:tcPr>
            <w:tcW w:w="190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339656" w14:textId="77777777" w:rsidR="00C366B0" w:rsidRDefault="00C366B0" w:rsidP="00F817C8">
            <w:pPr>
              <w:pStyle w:val="Titel2"/>
              <w:spacing w:after="120"/>
              <w:jc w:val="center"/>
              <w:rPr>
                <w:b w:val="0"/>
                <w:bCs/>
                <w:lang w:val="en-US"/>
              </w:rPr>
            </w:pPr>
            <w:r>
              <w:rPr>
                <w:b w:val="0"/>
                <w:bCs/>
                <w:lang w:val="en-US"/>
              </w:rPr>
              <w:t>5-mode-TL</w:t>
            </w:r>
          </w:p>
        </w:tc>
        <w:tc>
          <w:tcPr>
            <w:tcW w:w="1685" w:type="dxa"/>
            <w:tcBorders>
              <w:top w:val="nil"/>
              <w:left w:val="nil"/>
              <w:bottom w:val="single" w:sz="8" w:space="0" w:color="auto"/>
              <w:right w:val="single" w:sz="4" w:space="0" w:color="auto"/>
            </w:tcBorders>
            <w:vAlign w:val="center"/>
          </w:tcPr>
          <w:p w14:paraId="391B3011" w14:textId="77777777" w:rsidR="00C366B0" w:rsidRDefault="00C366B0" w:rsidP="00F817C8">
            <w:pPr>
              <w:pStyle w:val="Titel2"/>
              <w:spacing w:after="120"/>
              <w:jc w:val="center"/>
              <w:rPr>
                <w:b w:val="0"/>
                <w:bCs/>
                <w:lang w:val="en-US"/>
              </w:rPr>
            </w:pPr>
            <w:r>
              <w:rPr>
                <w:b w:val="0"/>
                <w:bCs/>
                <w:lang w:val="en-US"/>
              </w:rPr>
              <w:t>50000</w:t>
            </w:r>
          </w:p>
        </w:tc>
        <w:tc>
          <w:tcPr>
            <w:tcW w:w="175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630FD94F" w14:textId="4E2210CA" w:rsidR="00166E0A" w:rsidRPr="00166E0A" w:rsidRDefault="00C772E4" w:rsidP="00F817C8">
            <w:pPr>
              <w:pStyle w:val="Titel2"/>
              <w:spacing w:after="120"/>
              <w:jc w:val="center"/>
              <w:rPr>
                <w:b w:val="0"/>
                <w:bCs/>
                <w:color w:val="1F497D" w:themeColor="text2"/>
                <w:lang w:val="en-US"/>
              </w:rPr>
            </w:pPr>
            <w:r>
              <w:rPr>
                <w:b w:val="0"/>
                <w:bCs/>
                <w:lang w:val="en-US"/>
              </w:rPr>
              <w:t>0,978</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7210A36F" w14:textId="7B3117E6" w:rsidR="00166E0A" w:rsidRPr="00C772E4" w:rsidRDefault="00C772E4" w:rsidP="00F817C8">
            <w:pPr>
              <w:pStyle w:val="Titel2"/>
              <w:spacing w:after="120"/>
              <w:jc w:val="center"/>
              <w:rPr>
                <w:b w:val="0"/>
                <w:bCs/>
                <w:lang w:val="en-US"/>
              </w:rPr>
            </w:pPr>
            <w:r w:rsidRPr="00C772E4">
              <w:rPr>
                <w:b w:val="0"/>
                <w:bCs/>
                <w:lang w:val="en-US"/>
              </w:rPr>
              <w:t>0,01914</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035ABD35" w14:textId="7AA0B948" w:rsidR="00166E0A" w:rsidRPr="00C772E4" w:rsidRDefault="00C772E4" w:rsidP="00F817C8">
            <w:pPr>
              <w:pStyle w:val="Titel2"/>
              <w:spacing w:after="120"/>
              <w:jc w:val="center"/>
              <w:rPr>
                <w:b w:val="0"/>
                <w:bCs/>
                <w:lang w:val="en-US"/>
              </w:rPr>
            </w:pPr>
            <w:r w:rsidRPr="00C772E4">
              <w:rPr>
                <w:b w:val="0"/>
                <w:bCs/>
                <w:lang w:val="en-US"/>
              </w:rPr>
              <w:t>0,0262</w:t>
            </w:r>
          </w:p>
        </w:tc>
        <w:tc>
          <w:tcPr>
            <w:tcW w:w="1140" w:type="dxa"/>
            <w:tcBorders>
              <w:top w:val="nil"/>
              <w:left w:val="nil"/>
              <w:bottom w:val="single" w:sz="8" w:space="0" w:color="auto"/>
              <w:right w:val="single" w:sz="8" w:space="0" w:color="auto"/>
            </w:tcBorders>
            <w:vAlign w:val="center"/>
          </w:tcPr>
          <w:p w14:paraId="4B1952AD" w14:textId="4BA85C47" w:rsidR="00166E0A" w:rsidRPr="00C772E4" w:rsidRDefault="00C772E4" w:rsidP="00F817C8">
            <w:pPr>
              <w:pStyle w:val="Titel2"/>
              <w:spacing w:after="120"/>
              <w:jc w:val="center"/>
              <w:rPr>
                <w:b w:val="0"/>
                <w:bCs/>
                <w:lang w:val="en-US"/>
              </w:rPr>
            </w:pPr>
            <w:r w:rsidRPr="00C772E4">
              <w:rPr>
                <w:b w:val="0"/>
                <w:bCs/>
                <w:lang w:val="en-US"/>
              </w:rPr>
              <w:t>0,0274</w:t>
            </w:r>
          </w:p>
        </w:tc>
      </w:tr>
    </w:tbl>
    <w:p w14:paraId="31CBE573" w14:textId="5C6E0138" w:rsidR="003B0C6E" w:rsidRDefault="003B0C6E" w:rsidP="004879D2">
      <w:pPr>
        <w:pStyle w:val="Titel2"/>
        <w:spacing w:after="120"/>
        <w:rPr>
          <w:b w:val="0"/>
          <w:bCs/>
        </w:rPr>
      </w:pPr>
    </w:p>
    <w:p w14:paraId="033195CB" w14:textId="77777777" w:rsidR="003B0C6E" w:rsidRDefault="003B0C6E">
      <w:pPr>
        <w:jc w:val="left"/>
        <w:rPr>
          <w:rFonts w:ascii="Calibri" w:hAnsi="Calibri" w:cs="Calibri"/>
          <w:bCs/>
        </w:rPr>
      </w:pPr>
      <w:r>
        <w:rPr>
          <w:b/>
          <w:bCs/>
        </w:rPr>
        <w:br w:type="page"/>
      </w:r>
    </w:p>
    <w:p w14:paraId="72204E70" w14:textId="77777777" w:rsidR="00C366B0" w:rsidRDefault="00C366B0" w:rsidP="004879D2">
      <w:pPr>
        <w:pStyle w:val="Titel2"/>
        <w:spacing w:after="120"/>
        <w:rPr>
          <w:b w:val="0"/>
          <w:bCs/>
        </w:rPr>
      </w:pPr>
    </w:p>
    <w:p w14:paraId="1A1E6990" w14:textId="5DD43FA4" w:rsidR="00334E8E" w:rsidRDefault="00334E8E" w:rsidP="00334E8E">
      <w:pPr>
        <w:pStyle w:val="Titel2"/>
        <w:spacing w:after="120"/>
        <w:rPr>
          <w:b w:val="0"/>
        </w:rPr>
      </w:pPr>
      <w:r w:rsidRPr="00A041BA">
        <w:rPr>
          <w:i/>
          <w:sz w:val="28"/>
        </w:rPr>
        <w:t xml:space="preserve">Aufgabe </w:t>
      </w:r>
      <w:r w:rsidR="00C366B0">
        <w:rPr>
          <w:i/>
          <w:sz w:val="28"/>
        </w:rPr>
        <w:t>7</w:t>
      </w:r>
      <w:r w:rsidRPr="00A041BA">
        <w:rPr>
          <w:i/>
          <w:sz w:val="28"/>
        </w:rPr>
        <w:t xml:space="preserve">: </w:t>
      </w:r>
      <w:r w:rsidR="009C2D92">
        <w:rPr>
          <w:i/>
          <w:sz w:val="28"/>
        </w:rPr>
        <w:t>Diskussion (3</w:t>
      </w:r>
      <w:r>
        <w:rPr>
          <w:i/>
          <w:sz w:val="28"/>
        </w:rPr>
        <w:t>P)</w:t>
      </w:r>
    </w:p>
    <w:p w14:paraId="1BC46825" w14:textId="6ECD8359" w:rsidR="00334E8E" w:rsidRPr="00115CE8" w:rsidRDefault="00334E8E" w:rsidP="00334E8E">
      <w:pPr>
        <w:pStyle w:val="Titel2"/>
        <w:spacing w:after="120"/>
        <w:rPr>
          <w:b w:val="0"/>
        </w:rPr>
      </w:pPr>
      <w:r w:rsidRPr="00930493">
        <w:rPr>
          <w:b w:val="0"/>
        </w:rPr>
        <w:t>Leiten Sie aus den Trainingsergebnissen Zusammenhänge zwischen den</w:t>
      </w:r>
      <w:r>
        <w:rPr>
          <w:b w:val="0"/>
        </w:rPr>
        <w:t xml:space="preserve"> </w:t>
      </w:r>
      <w:r w:rsidRPr="00930493">
        <w:rPr>
          <w:b w:val="0"/>
        </w:rPr>
        <w:t xml:space="preserve">untersuchten </w:t>
      </w:r>
      <w:r w:rsidR="00115CE8">
        <w:rPr>
          <w:b w:val="0"/>
        </w:rPr>
        <w:t xml:space="preserve">Anzahl der Moden und Anzahl der Trainingsdaten, sowie die </w:t>
      </w:r>
      <w:r w:rsidR="00115CE8" w:rsidRPr="00115CE8">
        <w:rPr>
          <w:b w:val="0"/>
        </w:rPr>
        <w:t>Struktur</w:t>
      </w:r>
      <w:r w:rsidR="00115CE8">
        <w:rPr>
          <w:b w:val="0"/>
        </w:rPr>
        <w:t xml:space="preserve"> des n</w:t>
      </w:r>
      <w:r w:rsidR="00115CE8" w:rsidRPr="00115CE8">
        <w:rPr>
          <w:b w:val="0"/>
        </w:rPr>
        <w:t>euronalen Netzes</w:t>
      </w:r>
      <w:r w:rsidR="00115CE8">
        <w:rPr>
          <w:b w:val="0"/>
        </w:rPr>
        <w:t xml:space="preserve"> ab. </w:t>
      </w:r>
      <w:r w:rsidRPr="00930493">
        <w:rPr>
          <w:b w:val="0"/>
        </w:rPr>
        <w:t>Formulieren Sie hierfür eine</w:t>
      </w:r>
      <w:r>
        <w:rPr>
          <w:b w:val="0"/>
        </w:rPr>
        <w:t xml:space="preserve"> </w:t>
      </w:r>
      <w:r w:rsidRPr="00930493">
        <w:rPr>
          <w:b w:val="0"/>
        </w:rPr>
        <w:t>kurze Diskussion</w:t>
      </w:r>
      <w:r>
        <w:rPr>
          <w:b w:val="0"/>
        </w:rPr>
        <w:t xml:space="preserve"> (Stichpunkte erlaubt</w:t>
      </w:r>
      <w:r>
        <w:rPr>
          <w:rFonts w:cs="Arial"/>
          <w:b w:val="0"/>
        </w:rPr>
        <w:t>):</w:t>
      </w:r>
    </w:p>
    <w:p w14:paraId="1A7BCD49" w14:textId="1D61996A" w:rsidR="001F5C51" w:rsidRDefault="00B64664" w:rsidP="00115CE8">
      <w:pPr>
        <w:jc w:val="left"/>
        <w:rPr>
          <w:rFonts w:ascii="Calibri" w:hAnsi="Calibri" w:cs="Calibri"/>
          <w:bCs/>
          <w:iCs/>
          <w:sz w:val="28"/>
        </w:rPr>
      </w:pPr>
      <w:r>
        <w:rPr>
          <w:rFonts w:ascii="Calibri" w:hAnsi="Calibri" w:cs="Calibri"/>
          <w:bCs/>
          <w:iCs/>
          <w:sz w:val="28"/>
        </w:rPr>
        <w:t>Zum zweck der Vergleichbarkeit wurden alle Netze bei gleichen Hyperparametern trainiert.</w:t>
      </w:r>
    </w:p>
    <w:p w14:paraId="6674E7AE" w14:textId="4447413D" w:rsidR="00B64664" w:rsidRDefault="00B64664" w:rsidP="00115CE8">
      <w:pPr>
        <w:jc w:val="left"/>
        <w:rPr>
          <w:rFonts w:ascii="Calibri" w:hAnsi="Calibri" w:cs="Calibri"/>
          <w:bCs/>
          <w:iCs/>
          <w:sz w:val="28"/>
        </w:rPr>
      </w:pPr>
    </w:p>
    <w:p w14:paraId="7C9E90CE" w14:textId="23EF30EE" w:rsidR="00B64664" w:rsidRPr="00456166" w:rsidRDefault="00B64664">
      <w:pPr>
        <w:pStyle w:val="Listenabsatz"/>
        <w:numPr>
          <w:ilvl w:val="0"/>
          <w:numId w:val="1"/>
        </w:numPr>
        <w:jc w:val="left"/>
        <w:rPr>
          <w:rFonts w:ascii="Calibri" w:hAnsi="Calibri" w:cs="Calibri"/>
          <w:bCs/>
          <w:iCs/>
          <w:sz w:val="28"/>
          <w:u w:val="single"/>
        </w:rPr>
      </w:pPr>
      <w:r w:rsidRPr="00456166">
        <w:rPr>
          <w:rFonts w:ascii="Calibri" w:hAnsi="Calibri" w:cs="Calibri"/>
          <w:bCs/>
          <w:iCs/>
          <w:sz w:val="28"/>
          <w:u w:val="single"/>
        </w:rPr>
        <w:t xml:space="preserve">Trainingszeit </w:t>
      </w:r>
    </w:p>
    <w:p w14:paraId="2A34D8BA" w14:textId="6F8241F6" w:rsidR="00B64664" w:rsidRDefault="00B64664" w:rsidP="00B64664">
      <w:pPr>
        <w:pStyle w:val="Listenabsatz"/>
        <w:ind w:left="1440"/>
        <w:jc w:val="left"/>
        <w:rPr>
          <w:rFonts w:ascii="Calibri" w:hAnsi="Calibri" w:cs="Calibri"/>
          <w:bCs/>
          <w:iCs/>
          <w:sz w:val="28"/>
        </w:rPr>
      </w:pPr>
      <w:r>
        <w:rPr>
          <w:rFonts w:ascii="Calibri" w:hAnsi="Calibri" w:cs="Calibri"/>
          <w:bCs/>
          <w:iCs/>
          <w:sz w:val="28"/>
        </w:rPr>
        <w:t xml:space="preserve">Die Anzahl der Moden hat über alle Netze hinweg keinen großen Einfluss auf die Trainingszeit. Beide MLP’s sind extrem schnell in der Berechnung sowie in der Zeit die sie zum Konvergieren brauchen. Bei den VGG’s spielt es </w:t>
      </w:r>
      <w:r w:rsidR="006B3883">
        <w:rPr>
          <w:rFonts w:ascii="Calibri" w:hAnsi="Calibri" w:cs="Calibri"/>
          <w:bCs/>
          <w:iCs/>
          <w:sz w:val="28"/>
        </w:rPr>
        <w:t>ist die Berechnung deutlich langwieriger, da das wesentlich tiefer ist, dabei ist es unerheblich ob TL angewandt wird oder nicht. Ein wesentlicher Faktor war auch die Validierung. Bei allen Netzen wurde jede zweite Iteration validiert. Das führt dazu das bei den VGG’s eine Zeitdifferenz von circa 200min zwischen 10.000 und 50.000 Daten zustande kommt. Durch Anpassen der Validierungsrate auf 1:50 konnte die Trainingszeit auf 28 min verkürzt werden.</w:t>
      </w:r>
      <w:r w:rsidR="003E5FD0">
        <w:rPr>
          <w:rFonts w:ascii="Calibri" w:hAnsi="Calibri" w:cs="Calibri"/>
          <w:bCs/>
          <w:iCs/>
          <w:sz w:val="28"/>
        </w:rPr>
        <w:t xml:space="preserve"> Allgemein verlängert eine Erhöhung der Trainingsdaten</w:t>
      </w:r>
      <w:r w:rsidR="002623E0">
        <w:rPr>
          <w:rFonts w:ascii="Calibri" w:hAnsi="Calibri" w:cs="Calibri"/>
          <w:bCs/>
          <w:iCs/>
          <w:sz w:val="28"/>
        </w:rPr>
        <w:t>, sowie die Anzahl der Validierungsdaten</w:t>
      </w:r>
      <w:r w:rsidR="003E5FD0">
        <w:rPr>
          <w:rFonts w:ascii="Calibri" w:hAnsi="Calibri" w:cs="Calibri"/>
          <w:bCs/>
          <w:iCs/>
          <w:sz w:val="28"/>
        </w:rPr>
        <w:t xml:space="preserve"> auch die Trainingszeit.</w:t>
      </w:r>
    </w:p>
    <w:p w14:paraId="379BAAE9" w14:textId="77777777" w:rsidR="006B3883" w:rsidRDefault="006B3883" w:rsidP="00B64664">
      <w:pPr>
        <w:pStyle w:val="Listenabsatz"/>
        <w:ind w:left="1440"/>
        <w:jc w:val="left"/>
        <w:rPr>
          <w:rFonts w:ascii="Calibri" w:hAnsi="Calibri" w:cs="Calibri"/>
          <w:bCs/>
          <w:iCs/>
          <w:sz w:val="28"/>
        </w:rPr>
      </w:pPr>
    </w:p>
    <w:p w14:paraId="6ADC439D" w14:textId="69F8832F" w:rsidR="006B3883" w:rsidRPr="00456166" w:rsidRDefault="006B3883">
      <w:pPr>
        <w:pStyle w:val="Listenabsatz"/>
        <w:numPr>
          <w:ilvl w:val="0"/>
          <w:numId w:val="1"/>
        </w:numPr>
        <w:jc w:val="left"/>
        <w:rPr>
          <w:rFonts w:ascii="Calibri" w:hAnsi="Calibri" w:cs="Calibri"/>
          <w:bCs/>
          <w:iCs/>
          <w:sz w:val="28"/>
          <w:u w:val="single"/>
        </w:rPr>
      </w:pPr>
      <w:r w:rsidRPr="00456166">
        <w:rPr>
          <w:rFonts w:ascii="Calibri" w:hAnsi="Calibri" w:cs="Calibri"/>
          <w:bCs/>
          <w:iCs/>
          <w:sz w:val="28"/>
          <w:u w:val="single"/>
        </w:rPr>
        <w:t xml:space="preserve">Overfitting </w:t>
      </w:r>
    </w:p>
    <w:p w14:paraId="76BC7748" w14:textId="2A6122C7" w:rsidR="003E5FD0" w:rsidRDefault="006B3883" w:rsidP="006B3883">
      <w:pPr>
        <w:pStyle w:val="Listenabsatz"/>
        <w:ind w:left="1418"/>
        <w:jc w:val="left"/>
        <w:rPr>
          <w:rFonts w:ascii="Calibri" w:hAnsi="Calibri" w:cs="Calibri"/>
          <w:bCs/>
          <w:iCs/>
          <w:sz w:val="28"/>
        </w:rPr>
      </w:pPr>
      <w:r>
        <w:rPr>
          <w:rFonts w:ascii="Calibri" w:hAnsi="Calibri" w:cs="Calibri"/>
          <w:bCs/>
          <w:iCs/>
          <w:sz w:val="28"/>
        </w:rPr>
        <w:t xml:space="preserve">Bei den ersten </w:t>
      </w:r>
      <w:r w:rsidR="002623E0">
        <w:rPr>
          <w:rFonts w:ascii="Calibri" w:hAnsi="Calibri" w:cs="Calibri"/>
          <w:bCs/>
          <w:iCs/>
          <w:sz w:val="28"/>
        </w:rPr>
        <w:t>Tests</w:t>
      </w:r>
      <w:r>
        <w:rPr>
          <w:rFonts w:ascii="Calibri" w:hAnsi="Calibri" w:cs="Calibri"/>
          <w:bCs/>
          <w:iCs/>
          <w:sz w:val="28"/>
        </w:rPr>
        <w:t xml:space="preserve"> zu den VGG ist leichtes Overfitting </w:t>
      </w:r>
    </w:p>
    <w:p w14:paraId="7DCD9A68" w14:textId="2057F3A1" w:rsidR="006B3883" w:rsidRDefault="003E5FD0" w:rsidP="006B3883">
      <w:pPr>
        <w:pStyle w:val="Listenabsatz"/>
        <w:ind w:left="1418"/>
        <w:jc w:val="left"/>
        <w:rPr>
          <w:rFonts w:ascii="Calibri" w:hAnsi="Calibri" w:cs="Calibri"/>
          <w:bCs/>
          <w:iCs/>
          <w:sz w:val="28"/>
        </w:rPr>
      </w:pPr>
      <w:r>
        <w:rPr>
          <w:rFonts w:ascii="Calibri" w:hAnsi="Calibri" w:cs="Calibri"/>
          <w:bCs/>
          <w:iCs/>
          <w:noProof/>
          <w:sz w:val="28"/>
        </w:rPr>
        <w:drawing>
          <wp:anchor distT="0" distB="0" distL="114300" distR="114300" simplePos="0" relativeHeight="251659264" behindDoc="1" locked="0" layoutInCell="1" allowOverlap="1" wp14:anchorId="60EBBDAC" wp14:editId="698FE2FD">
            <wp:simplePos x="0" y="0"/>
            <wp:positionH relativeFrom="column">
              <wp:posOffset>597687</wp:posOffset>
            </wp:positionH>
            <wp:positionV relativeFrom="paragraph">
              <wp:posOffset>8255</wp:posOffset>
            </wp:positionV>
            <wp:extent cx="2746375" cy="1879600"/>
            <wp:effectExtent l="0" t="0" r="0" b="6350"/>
            <wp:wrapTight wrapText="bothSides">
              <wp:wrapPolygon edited="0">
                <wp:start x="0" y="0"/>
                <wp:lineTo x="0" y="21454"/>
                <wp:lineTo x="21425" y="21454"/>
                <wp:lineTo x="21425" y="0"/>
                <wp:lineTo x="0" y="0"/>
              </wp:wrapPolygon>
            </wp:wrapTight>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6375" cy="1879600"/>
                    </a:xfrm>
                    <a:prstGeom prst="rect">
                      <a:avLst/>
                    </a:prstGeom>
                    <a:noFill/>
                    <a:ln>
                      <a:noFill/>
                    </a:ln>
                  </pic:spPr>
                </pic:pic>
              </a:graphicData>
            </a:graphic>
          </wp:anchor>
        </w:drawing>
      </w:r>
      <w:r w:rsidR="006B3883">
        <w:rPr>
          <w:rFonts w:ascii="Calibri" w:hAnsi="Calibri" w:cs="Calibri"/>
          <w:bCs/>
          <w:iCs/>
          <w:sz w:val="28"/>
        </w:rPr>
        <w:t>aufgetreten.</w:t>
      </w:r>
      <w:r>
        <w:rPr>
          <w:rFonts w:ascii="Calibri" w:hAnsi="Calibri" w:cs="Calibri"/>
          <w:bCs/>
          <w:iCs/>
          <w:sz w:val="28"/>
        </w:rPr>
        <w:t xml:space="preserve"> Der abstand zwischen Validierungsdaten und Trainingsdaten wurde durch Einfügen von zwei Dropoutlayern reduziert. Nachteil der Modifikation ist eine langsamere Konvergenz des Netzes. Die MLP’s weisen kein Overfitting auf.</w:t>
      </w:r>
    </w:p>
    <w:p w14:paraId="7EA12476" w14:textId="66310B9B" w:rsidR="003E5FD0" w:rsidRPr="00456166" w:rsidRDefault="003E5FD0" w:rsidP="003E5FD0">
      <w:pPr>
        <w:jc w:val="left"/>
        <w:rPr>
          <w:rFonts w:ascii="Calibri" w:hAnsi="Calibri" w:cs="Calibri"/>
          <w:bCs/>
          <w:iCs/>
          <w:sz w:val="28"/>
          <w:u w:val="single"/>
        </w:rPr>
      </w:pPr>
    </w:p>
    <w:p w14:paraId="0297304C" w14:textId="5FD24EC9" w:rsidR="003E5FD0" w:rsidRPr="00456166" w:rsidRDefault="00CC1C11">
      <w:pPr>
        <w:pStyle w:val="Listenabsatz"/>
        <w:numPr>
          <w:ilvl w:val="0"/>
          <w:numId w:val="1"/>
        </w:numPr>
        <w:jc w:val="left"/>
        <w:rPr>
          <w:rFonts w:ascii="Calibri" w:hAnsi="Calibri" w:cs="Calibri"/>
          <w:bCs/>
          <w:iCs/>
          <w:sz w:val="28"/>
          <w:u w:val="single"/>
        </w:rPr>
      </w:pPr>
      <w:r w:rsidRPr="00456166">
        <w:rPr>
          <w:rFonts w:ascii="Calibri" w:hAnsi="Calibri" w:cs="Calibri"/>
          <w:bCs/>
          <w:iCs/>
          <w:sz w:val="28"/>
          <w:u w:val="single"/>
        </w:rPr>
        <w:t>Performance unterschied 5 Moden und 3 Moden</w:t>
      </w:r>
    </w:p>
    <w:p w14:paraId="2225541B" w14:textId="2F601D7A" w:rsidR="00CC1C11" w:rsidRDefault="00CC1C11" w:rsidP="00CC1C11">
      <w:pPr>
        <w:ind w:left="1418"/>
        <w:jc w:val="left"/>
        <w:rPr>
          <w:rFonts w:ascii="Calibri" w:hAnsi="Calibri" w:cs="Calibri"/>
          <w:bCs/>
          <w:iCs/>
          <w:sz w:val="28"/>
        </w:rPr>
      </w:pPr>
      <w:r>
        <w:rPr>
          <w:rFonts w:ascii="Calibri" w:hAnsi="Calibri" w:cs="Calibri"/>
          <w:bCs/>
          <w:iCs/>
          <w:sz w:val="28"/>
        </w:rPr>
        <w:t xml:space="preserve">Wie schon in Aufgabe 3 beschrieben gilt dies nur für den Vergleich Netze mit gleicher Struktur. So ist es Logisch das alle Netze mit 3 Moden besser performen als die mit 5 Moden. Zu beachten ist das beim vergleich von VGG und MLP die Netze nicht identisch sind. </w:t>
      </w:r>
      <w:r w:rsidR="00B97A97">
        <w:rPr>
          <w:rFonts w:ascii="Calibri" w:hAnsi="Calibri" w:cs="Calibri"/>
          <w:bCs/>
          <w:iCs/>
          <w:sz w:val="28"/>
        </w:rPr>
        <w:lastRenderedPageBreak/>
        <w:t>Auch wenn</w:t>
      </w:r>
      <w:r>
        <w:rPr>
          <w:rFonts w:ascii="Calibri" w:hAnsi="Calibri" w:cs="Calibri"/>
          <w:bCs/>
          <w:iCs/>
          <w:sz w:val="28"/>
        </w:rPr>
        <w:t xml:space="preserve"> das VGG</w:t>
      </w:r>
      <w:r w:rsidR="00B97A97">
        <w:rPr>
          <w:rFonts w:ascii="Calibri" w:hAnsi="Calibri" w:cs="Calibri"/>
          <w:bCs/>
          <w:iCs/>
          <w:sz w:val="28"/>
        </w:rPr>
        <w:t xml:space="preserve"> eine besser angepasste Netzstruktur für die Aufgabe hat, kann es</w:t>
      </w:r>
      <w:r>
        <w:rPr>
          <w:rFonts w:ascii="Calibri" w:hAnsi="Calibri" w:cs="Calibri"/>
          <w:bCs/>
          <w:iCs/>
          <w:sz w:val="28"/>
        </w:rPr>
        <w:t xml:space="preserve"> mit 5 Moden und erweitertem Training nicht an die Performance des VGG oder MLP mit 3 Moden heran reichen. Dies kann nur auf die Größere Datenmenge die aus dem Selben Input berechnet werden muss zurückgeführt werden.</w:t>
      </w:r>
    </w:p>
    <w:p w14:paraId="426A99D3" w14:textId="0E9BFDE9" w:rsidR="00CC1C11" w:rsidRDefault="00CC1C11" w:rsidP="00CC1C11">
      <w:pPr>
        <w:jc w:val="left"/>
        <w:rPr>
          <w:rFonts w:ascii="Calibri" w:hAnsi="Calibri" w:cs="Calibri"/>
          <w:bCs/>
          <w:iCs/>
          <w:sz w:val="28"/>
        </w:rPr>
      </w:pPr>
    </w:p>
    <w:p w14:paraId="11688759" w14:textId="35A46F79" w:rsidR="00CC1C11" w:rsidRDefault="00B97A97" w:rsidP="00CC1C11">
      <w:pPr>
        <w:jc w:val="left"/>
        <w:rPr>
          <w:rFonts w:ascii="Calibri" w:hAnsi="Calibri" w:cs="Calibri"/>
          <w:bCs/>
          <w:iCs/>
          <w:sz w:val="28"/>
        </w:rPr>
      </w:pPr>
      <w:r>
        <w:rPr>
          <w:rFonts w:ascii="Calibri" w:hAnsi="Calibri" w:cs="Calibri"/>
          <w:bCs/>
          <w:iCs/>
          <w:sz w:val="28"/>
        </w:rPr>
        <w:t>D</w:t>
      </w:r>
      <w:r w:rsidR="00CC1C11">
        <w:rPr>
          <w:rFonts w:ascii="Calibri" w:hAnsi="Calibri" w:cs="Calibri"/>
          <w:bCs/>
          <w:iCs/>
          <w:sz w:val="28"/>
        </w:rPr>
        <w:t xml:space="preserve">er Vergleich von 5 und 3 Moden im Bereich der Gütekriterien macht </w:t>
      </w:r>
      <w:r>
        <w:rPr>
          <w:rFonts w:ascii="Calibri" w:hAnsi="Calibri" w:cs="Calibri"/>
          <w:bCs/>
          <w:iCs/>
          <w:sz w:val="28"/>
        </w:rPr>
        <w:t>im Detail</w:t>
      </w:r>
      <w:r w:rsidR="00CC1C11">
        <w:rPr>
          <w:rFonts w:ascii="Calibri" w:hAnsi="Calibri" w:cs="Calibri"/>
          <w:bCs/>
          <w:iCs/>
          <w:sz w:val="28"/>
        </w:rPr>
        <w:t xml:space="preserve"> keinen </w:t>
      </w:r>
      <w:r>
        <w:rPr>
          <w:rFonts w:ascii="Calibri" w:hAnsi="Calibri" w:cs="Calibri"/>
          <w:bCs/>
          <w:iCs/>
          <w:sz w:val="28"/>
        </w:rPr>
        <w:t>Sinn, da jene mit 5 Moden in nahezu allen Bereichen unterliegen. So werden im Folgenden nur Netze mit gleichen Moden verglichen.</w:t>
      </w:r>
    </w:p>
    <w:p w14:paraId="00554E93" w14:textId="177AB599" w:rsidR="00CC67FE" w:rsidRDefault="00CC67FE" w:rsidP="00CC1C11">
      <w:pPr>
        <w:jc w:val="left"/>
        <w:rPr>
          <w:rFonts w:ascii="Calibri" w:hAnsi="Calibri" w:cs="Calibri"/>
          <w:bCs/>
          <w:iCs/>
          <w:sz w:val="28"/>
        </w:rPr>
      </w:pPr>
    </w:p>
    <w:p w14:paraId="59957218" w14:textId="6A619FBB" w:rsidR="00CC67FE" w:rsidRPr="00456166" w:rsidRDefault="00CC67FE">
      <w:pPr>
        <w:pStyle w:val="Listenabsatz"/>
        <w:numPr>
          <w:ilvl w:val="0"/>
          <w:numId w:val="1"/>
        </w:numPr>
        <w:jc w:val="left"/>
        <w:rPr>
          <w:rFonts w:ascii="Calibri" w:hAnsi="Calibri" w:cs="Calibri"/>
          <w:bCs/>
          <w:iCs/>
          <w:sz w:val="28"/>
          <w:u w:val="single"/>
        </w:rPr>
      </w:pPr>
      <w:r w:rsidRPr="00456166">
        <w:rPr>
          <w:rFonts w:ascii="Calibri" w:hAnsi="Calibri" w:cs="Calibri"/>
          <w:bCs/>
          <w:iCs/>
          <w:sz w:val="28"/>
          <w:u w:val="single"/>
        </w:rPr>
        <w:t xml:space="preserve">Gütekriterien </w:t>
      </w:r>
    </w:p>
    <w:p w14:paraId="3E39B55B" w14:textId="77777777" w:rsidR="00CC67FE" w:rsidRPr="00CC67FE" w:rsidRDefault="00CC67FE" w:rsidP="00CC67FE">
      <w:pPr>
        <w:pStyle w:val="Listenabsatz"/>
        <w:jc w:val="left"/>
        <w:rPr>
          <w:rFonts w:ascii="Calibri" w:hAnsi="Calibri" w:cs="Calibri"/>
          <w:bCs/>
          <w:iCs/>
          <w:sz w:val="28"/>
        </w:rPr>
      </w:pPr>
    </w:p>
    <w:p w14:paraId="0F5CC961" w14:textId="64B7BE7C" w:rsidR="00CC67FE" w:rsidRDefault="00CC67FE" w:rsidP="00CC1C11">
      <w:pPr>
        <w:jc w:val="left"/>
        <w:rPr>
          <w:rFonts w:ascii="Calibri" w:hAnsi="Calibri" w:cs="Calibri"/>
          <w:b/>
          <w:iCs/>
          <w:sz w:val="32"/>
          <w:szCs w:val="28"/>
        </w:rPr>
      </w:pPr>
      <w:r w:rsidRPr="00CC67FE">
        <w:rPr>
          <w:rFonts w:ascii="Calibri" w:hAnsi="Calibri" w:cs="Calibri"/>
          <w:b/>
          <w:iCs/>
          <w:sz w:val="28"/>
        </w:rPr>
        <w:t>Vergleichstabelle</w:t>
      </w:r>
      <w:r w:rsidRPr="00CC67FE">
        <w:rPr>
          <w:rFonts w:ascii="Calibri" w:hAnsi="Calibri" w:cs="Calibri"/>
          <w:b/>
          <w:iCs/>
          <w:sz w:val="32"/>
          <w:szCs w:val="28"/>
        </w:rPr>
        <w:t xml:space="preserve">: </w:t>
      </w:r>
    </w:p>
    <w:tbl>
      <w:tblPr>
        <w:tblStyle w:val="Gitternetztabelle1hell"/>
        <w:tblW w:w="0" w:type="auto"/>
        <w:tblLook w:val="04A0" w:firstRow="1" w:lastRow="0" w:firstColumn="1" w:lastColumn="0" w:noHBand="0" w:noVBand="1"/>
      </w:tblPr>
      <w:tblGrid>
        <w:gridCol w:w="1510"/>
        <w:gridCol w:w="2029"/>
        <w:gridCol w:w="991"/>
        <w:gridCol w:w="1135"/>
        <w:gridCol w:w="1276"/>
        <w:gridCol w:w="1276"/>
      </w:tblGrid>
      <w:tr w:rsidR="00AE4BF3" w:rsidRPr="00AE4BF3" w14:paraId="30F5DF7B" w14:textId="77777777" w:rsidTr="00AE4B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Pr>
          <w:p w14:paraId="5C79CE98" w14:textId="47B5FA74" w:rsidR="00AE4BF3" w:rsidRPr="00AE4BF3" w:rsidRDefault="00AE4BF3" w:rsidP="00AE4BF3">
            <w:pPr>
              <w:jc w:val="left"/>
              <w:rPr>
                <w:rFonts w:ascii="Calibri" w:hAnsi="Calibri" w:cs="Calibri"/>
                <w:iCs/>
                <w:sz w:val="28"/>
              </w:rPr>
            </w:pPr>
            <w:r w:rsidRPr="00AE4BF3">
              <w:rPr>
                <w:rFonts w:ascii="Calibri" w:hAnsi="Calibri" w:cs="Calibri"/>
                <w:iCs/>
                <w:sz w:val="28"/>
              </w:rPr>
              <w:t>Netz</w:t>
            </w:r>
          </w:p>
        </w:tc>
        <w:tc>
          <w:tcPr>
            <w:tcW w:w="2029" w:type="dxa"/>
          </w:tcPr>
          <w:p w14:paraId="47F7819F" w14:textId="421DD9D1" w:rsidR="00AE4BF3" w:rsidRPr="00AE4BF3" w:rsidRDefault="00AE4BF3" w:rsidP="00AE4BF3">
            <w:pPr>
              <w:jc w:val="left"/>
              <w:cnfStyle w:val="100000000000" w:firstRow="1" w:lastRow="0" w:firstColumn="0" w:lastColumn="0" w:oddVBand="0" w:evenVBand="0" w:oddHBand="0" w:evenHBand="0" w:firstRowFirstColumn="0" w:firstRowLastColumn="0" w:lastRowFirstColumn="0" w:lastRowLastColumn="0"/>
              <w:rPr>
                <w:rFonts w:ascii="Calibri" w:hAnsi="Calibri" w:cs="Calibri"/>
                <w:iCs/>
                <w:sz w:val="28"/>
              </w:rPr>
            </w:pPr>
            <w:r w:rsidRPr="00AE4BF3">
              <w:rPr>
                <w:rFonts w:ascii="Calibri" w:hAnsi="Calibri" w:cs="Calibri"/>
                <w:iCs/>
                <w:sz w:val="28"/>
              </w:rPr>
              <w:t>Training</w:t>
            </w:r>
            <w:r>
              <w:rPr>
                <w:rFonts w:ascii="Calibri" w:hAnsi="Calibri" w:cs="Calibri"/>
                <w:iCs/>
                <w:sz w:val="28"/>
              </w:rPr>
              <w:t>s</w:t>
            </w:r>
            <w:r w:rsidRPr="00AE4BF3">
              <w:rPr>
                <w:rFonts w:ascii="Calibri" w:hAnsi="Calibri" w:cs="Calibri"/>
                <w:iCs/>
                <w:sz w:val="28"/>
              </w:rPr>
              <w:t xml:space="preserve">daten </w:t>
            </w:r>
          </w:p>
        </w:tc>
        <w:tc>
          <w:tcPr>
            <w:tcW w:w="991" w:type="dxa"/>
            <w:vAlign w:val="center"/>
          </w:tcPr>
          <w:p w14:paraId="7D3499E2" w14:textId="45D732E8" w:rsidR="00AE4BF3" w:rsidRPr="00AE4BF3" w:rsidRDefault="00AE4BF3" w:rsidP="00AE4BF3">
            <w:pPr>
              <w:jc w:val="left"/>
              <w:cnfStyle w:val="100000000000" w:firstRow="1" w:lastRow="0" w:firstColumn="0" w:lastColumn="0" w:oddVBand="0" w:evenVBand="0" w:oddHBand="0" w:evenHBand="0" w:firstRowFirstColumn="0" w:firstRowLastColumn="0" w:lastRowFirstColumn="0" w:lastRowLastColumn="0"/>
              <w:rPr>
                <w:rFonts w:ascii="Calibri" w:hAnsi="Calibri" w:cs="Calibri"/>
                <w:iCs/>
                <w:sz w:val="28"/>
              </w:rPr>
            </w:pPr>
            <m:oMathPara>
              <m:oMath>
                <m:acc>
                  <m:accPr>
                    <m:chr m:val="̅"/>
                    <m:ctrlPr>
                      <w:rPr>
                        <w:rFonts w:ascii="Cambria Math" w:hAnsi="Cambria Math"/>
                      </w:rPr>
                    </m:ctrlPr>
                  </m:accPr>
                  <m:e>
                    <m:r>
                      <m:rPr>
                        <m:sty m:val="b"/>
                      </m:rPr>
                      <w:rPr>
                        <w:rFonts w:ascii="Cambria Math" w:hAnsi="Cambria Math"/>
                      </w:rPr>
                      <m:t>Γ</m:t>
                    </m:r>
                  </m:e>
                </m:acc>
              </m:oMath>
            </m:oMathPara>
          </w:p>
        </w:tc>
        <w:tc>
          <w:tcPr>
            <w:tcW w:w="1135" w:type="dxa"/>
            <w:vAlign w:val="center"/>
          </w:tcPr>
          <w:p w14:paraId="66006D3C" w14:textId="12E2A5B8" w:rsidR="00AE4BF3" w:rsidRPr="00AE4BF3" w:rsidRDefault="00AE4BF3" w:rsidP="00AE4BF3">
            <w:pPr>
              <w:jc w:val="left"/>
              <w:cnfStyle w:val="100000000000" w:firstRow="1" w:lastRow="0" w:firstColumn="0" w:lastColumn="0" w:oddVBand="0" w:evenVBand="0" w:oddHBand="0" w:evenHBand="0" w:firstRowFirstColumn="0" w:firstRowLastColumn="0" w:lastRowFirstColumn="0" w:lastRowLastColumn="0"/>
              <w:rPr>
                <w:rFonts w:ascii="Calibri" w:hAnsi="Calibri" w:cs="Calibri"/>
                <w:iCs/>
                <w:sz w:val="28"/>
              </w:rPr>
            </w:pPr>
            <m:oMathPara>
              <m:oMath>
                <m:r>
                  <m:rPr>
                    <m:sty m:val="bi"/>
                  </m:rPr>
                  <w:rPr>
                    <w:rFonts w:ascii="Cambria Math" w:hAnsi="Cambria Math"/>
                  </w:rPr>
                  <m:t>σ</m:t>
                </m:r>
              </m:oMath>
            </m:oMathPara>
          </w:p>
        </w:tc>
        <w:tc>
          <w:tcPr>
            <w:tcW w:w="1276" w:type="dxa"/>
            <w:vAlign w:val="center"/>
          </w:tcPr>
          <w:p w14:paraId="396B73A2" w14:textId="267744AA" w:rsidR="00AE4BF3" w:rsidRPr="00AE4BF3" w:rsidRDefault="00AE4BF3" w:rsidP="00AE4BF3">
            <w:pPr>
              <w:jc w:val="left"/>
              <w:cnfStyle w:val="100000000000" w:firstRow="1" w:lastRow="0" w:firstColumn="0" w:lastColumn="0" w:oddVBand="0" w:evenVBand="0" w:oddHBand="0" w:evenHBand="0" w:firstRowFirstColumn="0" w:firstRowLastColumn="0" w:lastRowFirstColumn="0" w:lastRowLastColumn="0"/>
              <w:rPr>
                <w:rFonts w:ascii="Calibri" w:hAnsi="Calibri" w:cs="Calibri"/>
                <w:iCs/>
                <w:sz w:val="28"/>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276" w:type="dxa"/>
            <w:vAlign w:val="center"/>
          </w:tcPr>
          <w:p w14:paraId="6A3FE9B6" w14:textId="390BE171" w:rsidR="00AE4BF3" w:rsidRPr="00AE4BF3" w:rsidRDefault="00AE4BF3" w:rsidP="00AE4BF3">
            <w:pPr>
              <w:jc w:val="left"/>
              <w:cnfStyle w:val="100000000000" w:firstRow="1" w:lastRow="0" w:firstColumn="0" w:lastColumn="0" w:oddVBand="0" w:evenVBand="0" w:oddHBand="0" w:evenHBand="0" w:firstRowFirstColumn="0" w:firstRowLastColumn="0" w:lastRowFirstColumn="0" w:lastRowLastColumn="0"/>
              <w:rPr>
                <w:rFonts w:ascii="Calibri" w:hAnsi="Calibri" w:cs="Calibri"/>
                <w:iCs/>
                <w:sz w:val="28"/>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AE4BF3" w14:paraId="3FA6AFB0"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638B4EE4" w14:textId="3E3E8506" w:rsidR="00AE4BF3" w:rsidRPr="00AE4BF3" w:rsidRDefault="00AE4BF3" w:rsidP="00AE4BF3">
            <w:pPr>
              <w:jc w:val="left"/>
              <w:rPr>
                <w:rFonts w:ascii="Calibri" w:hAnsi="Calibri" w:cs="Calibri"/>
                <w:b w:val="0"/>
                <w:bCs w:val="0"/>
                <w:iCs/>
                <w:sz w:val="28"/>
              </w:rPr>
            </w:pPr>
            <w:r w:rsidRPr="00AE4BF3">
              <w:rPr>
                <w:rFonts w:ascii="Calibri" w:hAnsi="Calibri" w:cs="Calibri"/>
                <w:b w:val="0"/>
                <w:bCs w:val="0"/>
                <w:iCs/>
                <w:sz w:val="28"/>
              </w:rPr>
              <w:t>MLP 3</w:t>
            </w:r>
          </w:p>
        </w:tc>
        <w:tc>
          <w:tcPr>
            <w:tcW w:w="2029" w:type="dxa"/>
          </w:tcPr>
          <w:p w14:paraId="725E7F87" w14:textId="33A3706F"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10.000</w:t>
            </w:r>
          </w:p>
        </w:tc>
        <w:tc>
          <w:tcPr>
            <w:tcW w:w="991" w:type="dxa"/>
          </w:tcPr>
          <w:p w14:paraId="2E4F642B" w14:textId="71EE0CD5"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93</w:t>
            </w:r>
          </w:p>
        </w:tc>
        <w:tc>
          <w:tcPr>
            <w:tcW w:w="1135" w:type="dxa"/>
          </w:tcPr>
          <w:p w14:paraId="36C27E7E" w14:textId="58A1F259"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124</w:t>
            </w:r>
          </w:p>
        </w:tc>
        <w:tc>
          <w:tcPr>
            <w:tcW w:w="1276" w:type="dxa"/>
          </w:tcPr>
          <w:p w14:paraId="5E7B7C71" w14:textId="1D1BDCBF"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124</w:t>
            </w:r>
          </w:p>
        </w:tc>
        <w:tc>
          <w:tcPr>
            <w:tcW w:w="1276" w:type="dxa"/>
          </w:tcPr>
          <w:p w14:paraId="4261DEA1" w14:textId="19BE49DE"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414</w:t>
            </w:r>
          </w:p>
        </w:tc>
      </w:tr>
      <w:tr w:rsidR="00AE4BF3" w14:paraId="21713C0E"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78AECDAC" w14:textId="67D77082" w:rsidR="00AE4BF3" w:rsidRPr="00AE4BF3" w:rsidRDefault="00AE4BF3" w:rsidP="00AE4BF3">
            <w:pPr>
              <w:jc w:val="left"/>
              <w:rPr>
                <w:rFonts w:ascii="Calibri" w:hAnsi="Calibri" w:cs="Calibri"/>
                <w:b w:val="0"/>
                <w:bCs w:val="0"/>
                <w:iCs/>
                <w:sz w:val="28"/>
              </w:rPr>
            </w:pPr>
            <w:r w:rsidRPr="00AE4BF3">
              <w:rPr>
                <w:rFonts w:ascii="Calibri" w:hAnsi="Calibri" w:cs="Calibri"/>
                <w:b w:val="0"/>
                <w:bCs w:val="0"/>
                <w:iCs/>
                <w:sz w:val="28"/>
              </w:rPr>
              <w:t>VGG 3</w:t>
            </w:r>
          </w:p>
        </w:tc>
        <w:tc>
          <w:tcPr>
            <w:tcW w:w="2029" w:type="dxa"/>
          </w:tcPr>
          <w:p w14:paraId="65153E69" w14:textId="142569B4"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10.000</w:t>
            </w:r>
          </w:p>
        </w:tc>
        <w:tc>
          <w:tcPr>
            <w:tcW w:w="991" w:type="dxa"/>
          </w:tcPr>
          <w:p w14:paraId="7B0836F4" w14:textId="67B28AB3"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94</w:t>
            </w:r>
          </w:p>
        </w:tc>
        <w:tc>
          <w:tcPr>
            <w:tcW w:w="1135" w:type="dxa"/>
          </w:tcPr>
          <w:p w14:paraId="053135AA" w14:textId="3C717753"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079</w:t>
            </w:r>
          </w:p>
        </w:tc>
        <w:tc>
          <w:tcPr>
            <w:tcW w:w="1276" w:type="dxa"/>
          </w:tcPr>
          <w:p w14:paraId="4BE47A85" w14:textId="3415AA92"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316</w:t>
            </w:r>
          </w:p>
        </w:tc>
        <w:tc>
          <w:tcPr>
            <w:tcW w:w="1276" w:type="dxa"/>
          </w:tcPr>
          <w:p w14:paraId="173D3043" w14:textId="3EC0A4BB"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154</w:t>
            </w:r>
          </w:p>
        </w:tc>
      </w:tr>
      <w:tr w:rsidR="00AE4BF3" w14:paraId="0AC52FD6"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1019A407" w14:textId="77777777" w:rsidR="00AE4BF3" w:rsidRPr="00AE4BF3" w:rsidRDefault="00AE4BF3" w:rsidP="00AE4BF3">
            <w:pPr>
              <w:jc w:val="left"/>
              <w:rPr>
                <w:rFonts w:ascii="Calibri" w:hAnsi="Calibri" w:cs="Calibri"/>
                <w:b w:val="0"/>
                <w:bCs w:val="0"/>
                <w:iCs/>
                <w:sz w:val="28"/>
              </w:rPr>
            </w:pPr>
          </w:p>
        </w:tc>
        <w:tc>
          <w:tcPr>
            <w:tcW w:w="2029" w:type="dxa"/>
          </w:tcPr>
          <w:p w14:paraId="42B66A33" w14:textId="77777777"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p>
        </w:tc>
        <w:tc>
          <w:tcPr>
            <w:tcW w:w="991" w:type="dxa"/>
          </w:tcPr>
          <w:p w14:paraId="6B14EF35" w14:textId="77777777"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p>
        </w:tc>
        <w:tc>
          <w:tcPr>
            <w:tcW w:w="1135" w:type="dxa"/>
          </w:tcPr>
          <w:p w14:paraId="1D29A570" w14:textId="77777777"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p>
        </w:tc>
        <w:tc>
          <w:tcPr>
            <w:tcW w:w="1276" w:type="dxa"/>
          </w:tcPr>
          <w:p w14:paraId="61BC83CA" w14:textId="77777777"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p>
        </w:tc>
        <w:tc>
          <w:tcPr>
            <w:tcW w:w="1276" w:type="dxa"/>
          </w:tcPr>
          <w:p w14:paraId="1818CEE0" w14:textId="77777777"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p>
        </w:tc>
      </w:tr>
      <w:tr w:rsidR="00AE4BF3" w14:paraId="6DD033A5"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49C8CAA8" w14:textId="5D0C60A1" w:rsidR="00AE4BF3" w:rsidRPr="00AE4BF3" w:rsidRDefault="00AE4BF3" w:rsidP="00AE4BF3">
            <w:pPr>
              <w:jc w:val="left"/>
              <w:rPr>
                <w:rFonts w:ascii="Calibri" w:hAnsi="Calibri" w:cs="Calibri"/>
                <w:b w:val="0"/>
                <w:bCs w:val="0"/>
                <w:iCs/>
                <w:sz w:val="28"/>
              </w:rPr>
            </w:pPr>
            <w:r>
              <w:rPr>
                <w:rFonts w:ascii="Calibri" w:hAnsi="Calibri" w:cs="Calibri"/>
                <w:b w:val="0"/>
                <w:bCs w:val="0"/>
                <w:iCs/>
                <w:sz w:val="28"/>
              </w:rPr>
              <w:t>MLP 5</w:t>
            </w:r>
          </w:p>
        </w:tc>
        <w:tc>
          <w:tcPr>
            <w:tcW w:w="2029" w:type="dxa"/>
          </w:tcPr>
          <w:p w14:paraId="3713656D" w14:textId="638C861F"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10.000</w:t>
            </w:r>
          </w:p>
        </w:tc>
        <w:tc>
          <w:tcPr>
            <w:tcW w:w="991" w:type="dxa"/>
          </w:tcPr>
          <w:p w14:paraId="7E26CAA1" w14:textId="38E7BF8C"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67</w:t>
            </w:r>
          </w:p>
        </w:tc>
        <w:tc>
          <w:tcPr>
            <w:tcW w:w="1135" w:type="dxa"/>
          </w:tcPr>
          <w:p w14:paraId="31387FFF" w14:textId="50F819BF"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95</w:t>
            </w:r>
          </w:p>
        </w:tc>
        <w:tc>
          <w:tcPr>
            <w:tcW w:w="1276" w:type="dxa"/>
          </w:tcPr>
          <w:p w14:paraId="5F9316B4" w14:textId="1FDEC0D5"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82</w:t>
            </w:r>
          </w:p>
        </w:tc>
        <w:tc>
          <w:tcPr>
            <w:tcW w:w="1276" w:type="dxa"/>
          </w:tcPr>
          <w:p w14:paraId="28DAD2A8" w14:textId="04D3AA83"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705</w:t>
            </w:r>
          </w:p>
        </w:tc>
      </w:tr>
      <w:tr w:rsidR="00AE4BF3" w14:paraId="719A30B0"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675A3F1E" w14:textId="7E6089FF" w:rsidR="00AE4BF3" w:rsidRPr="00AE4BF3" w:rsidRDefault="00AE4BF3" w:rsidP="00AE4BF3">
            <w:pPr>
              <w:jc w:val="left"/>
              <w:rPr>
                <w:rFonts w:ascii="Calibri" w:hAnsi="Calibri" w:cs="Calibri"/>
                <w:b w:val="0"/>
                <w:bCs w:val="0"/>
                <w:iCs/>
                <w:sz w:val="28"/>
              </w:rPr>
            </w:pPr>
            <w:r>
              <w:rPr>
                <w:rFonts w:ascii="Calibri" w:hAnsi="Calibri" w:cs="Calibri"/>
                <w:b w:val="0"/>
                <w:bCs w:val="0"/>
                <w:iCs/>
                <w:sz w:val="28"/>
              </w:rPr>
              <w:t>VGG 5</w:t>
            </w:r>
          </w:p>
        </w:tc>
        <w:tc>
          <w:tcPr>
            <w:tcW w:w="2029" w:type="dxa"/>
          </w:tcPr>
          <w:p w14:paraId="0C345D9C" w14:textId="3020CD1B"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10.000</w:t>
            </w:r>
          </w:p>
        </w:tc>
        <w:tc>
          <w:tcPr>
            <w:tcW w:w="991" w:type="dxa"/>
          </w:tcPr>
          <w:p w14:paraId="4FF7D8E0" w14:textId="5A689449"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66</w:t>
            </w:r>
          </w:p>
        </w:tc>
        <w:tc>
          <w:tcPr>
            <w:tcW w:w="1135" w:type="dxa"/>
          </w:tcPr>
          <w:p w14:paraId="7247F3D8" w14:textId="500EE8FB"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92</w:t>
            </w:r>
          </w:p>
        </w:tc>
        <w:tc>
          <w:tcPr>
            <w:tcW w:w="1276" w:type="dxa"/>
          </w:tcPr>
          <w:p w14:paraId="4D62A9F1" w14:textId="69E35EEC"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561</w:t>
            </w:r>
          </w:p>
        </w:tc>
        <w:tc>
          <w:tcPr>
            <w:tcW w:w="1276" w:type="dxa"/>
          </w:tcPr>
          <w:p w14:paraId="5D1E61C8" w14:textId="74DD0EBD"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611</w:t>
            </w:r>
          </w:p>
        </w:tc>
      </w:tr>
      <w:tr w:rsidR="00AE4BF3" w14:paraId="7AF3E19E"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4F8F338E" w14:textId="03EF7237" w:rsidR="00AE4BF3" w:rsidRDefault="00AE4BF3" w:rsidP="00AE4BF3">
            <w:pPr>
              <w:jc w:val="left"/>
              <w:rPr>
                <w:rFonts w:ascii="Calibri" w:hAnsi="Calibri" w:cs="Calibri"/>
                <w:b w:val="0"/>
                <w:bCs w:val="0"/>
                <w:iCs/>
                <w:sz w:val="28"/>
              </w:rPr>
            </w:pPr>
            <w:r>
              <w:rPr>
                <w:rFonts w:ascii="Calibri" w:hAnsi="Calibri" w:cs="Calibri"/>
                <w:b w:val="0"/>
                <w:bCs w:val="0"/>
                <w:iCs/>
                <w:sz w:val="28"/>
              </w:rPr>
              <w:t>VGG 5 TL1</w:t>
            </w:r>
          </w:p>
        </w:tc>
        <w:tc>
          <w:tcPr>
            <w:tcW w:w="2029" w:type="dxa"/>
          </w:tcPr>
          <w:p w14:paraId="43B9B3AA" w14:textId="000F9075"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10.000</w:t>
            </w:r>
          </w:p>
        </w:tc>
        <w:tc>
          <w:tcPr>
            <w:tcW w:w="991" w:type="dxa"/>
          </w:tcPr>
          <w:p w14:paraId="462E5BDF" w14:textId="2C589913"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68</w:t>
            </w:r>
          </w:p>
        </w:tc>
        <w:tc>
          <w:tcPr>
            <w:tcW w:w="1135" w:type="dxa"/>
          </w:tcPr>
          <w:p w14:paraId="7B874F0D" w14:textId="10FBD720"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77</w:t>
            </w:r>
          </w:p>
        </w:tc>
        <w:tc>
          <w:tcPr>
            <w:tcW w:w="1276" w:type="dxa"/>
          </w:tcPr>
          <w:p w14:paraId="10F0AC26" w14:textId="095EC223"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486</w:t>
            </w:r>
          </w:p>
        </w:tc>
        <w:tc>
          <w:tcPr>
            <w:tcW w:w="1276" w:type="dxa"/>
          </w:tcPr>
          <w:p w14:paraId="7C08DC2F" w14:textId="5E2002B9"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74</w:t>
            </w:r>
          </w:p>
        </w:tc>
      </w:tr>
      <w:tr w:rsidR="00AE4BF3" w14:paraId="5DC14B76"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65484C33" w14:textId="13FD6A85" w:rsidR="00AE4BF3" w:rsidRDefault="00AE4BF3" w:rsidP="00AE4BF3">
            <w:pPr>
              <w:jc w:val="left"/>
              <w:rPr>
                <w:rFonts w:ascii="Calibri" w:hAnsi="Calibri" w:cs="Calibri"/>
                <w:b w:val="0"/>
                <w:bCs w:val="0"/>
                <w:iCs/>
                <w:sz w:val="28"/>
              </w:rPr>
            </w:pPr>
            <w:r>
              <w:rPr>
                <w:rFonts w:ascii="Calibri" w:hAnsi="Calibri" w:cs="Calibri"/>
                <w:b w:val="0"/>
                <w:bCs w:val="0"/>
                <w:iCs/>
                <w:sz w:val="28"/>
              </w:rPr>
              <w:t>VGG 5 TL2</w:t>
            </w:r>
          </w:p>
        </w:tc>
        <w:tc>
          <w:tcPr>
            <w:tcW w:w="2029" w:type="dxa"/>
          </w:tcPr>
          <w:p w14:paraId="21A0253C" w14:textId="0AA6B769"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50.000</w:t>
            </w:r>
          </w:p>
        </w:tc>
        <w:tc>
          <w:tcPr>
            <w:tcW w:w="991" w:type="dxa"/>
          </w:tcPr>
          <w:p w14:paraId="17C12712" w14:textId="310CD9E0"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78</w:t>
            </w:r>
          </w:p>
        </w:tc>
        <w:tc>
          <w:tcPr>
            <w:tcW w:w="1135" w:type="dxa"/>
          </w:tcPr>
          <w:p w14:paraId="6804A0D3" w14:textId="5500758B"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191</w:t>
            </w:r>
          </w:p>
        </w:tc>
        <w:tc>
          <w:tcPr>
            <w:tcW w:w="1276" w:type="dxa"/>
          </w:tcPr>
          <w:p w14:paraId="149A9CD7" w14:textId="6C23E310"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62</w:t>
            </w:r>
          </w:p>
        </w:tc>
        <w:tc>
          <w:tcPr>
            <w:tcW w:w="1276" w:type="dxa"/>
          </w:tcPr>
          <w:p w14:paraId="0A7FA3F3" w14:textId="69400E8E"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74</w:t>
            </w:r>
          </w:p>
        </w:tc>
      </w:tr>
    </w:tbl>
    <w:p w14:paraId="781379FA" w14:textId="597B5F5C" w:rsidR="00AE4BF3" w:rsidRDefault="00AE4BF3" w:rsidP="00CC1C11">
      <w:pPr>
        <w:jc w:val="left"/>
        <w:rPr>
          <w:rFonts w:ascii="Calibri" w:hAnsi="Calibri" w:cs="Calibri"/>
          <w:b/>
          <w:iCs/>
          <w:sz w:val="32"/>
          <w:szCs w:val="28"/>
        </w:rPr>
      </w:pPr>
    </w:p>
    <w:p w14:paraId="6D063D56" w14:textId="75D71B84" w:rsidR="00456166" w:rsidRDefault="00456166" w:rsidP="00456166">
      <w:pPr>
        <w:pStyle w:val="Listenabsatz"/>
        <w:ind w:left="1418"/>
        <w:jc w:val="left"/>
        <w:rPr>
          <w:rFonts w:ascii="Calibri" w:hAnsi="Calibri" w:cs="Calibri"/>
          <w:bCs/>
          <w:iCs/>
          <w:sz w:val="32"/>
          <w:szCs w:val="28"/>
        </w:rPr>
      </w:pPr>
      <w:r w:rsidRPr="00456166">
        <w:rPr>
          <w:rFonts w:ascii="Calibri" w:hAnsi="Calibri" w:cs="Calibri"/>
          <w:bCs/>
          <w:iCs/>
          <w:sz w:val="32"/>
          <w:szCs w:val="28"/>
        </w:rPr>
        <w:t xml:space="preserve">Allgemein ist zu erkennen das bei 10.000 Trainingsdaten die </w:t>
      </w:r>
      <w:r>
        <w:rPr>
          <w:rFonts w:ascii="Calibri" w:hAnsi="Calibri" w:cs="Calibri"/>
          <w:bCs/>
          <w:iCs/>
          <w:sz w:val="32"/>
          <w:szCs w:val="28"/>
        </w:rPr>
        <w:t>(MLP 3 vs VGG 3, MLP5 vs VGG5) die Korrelation sehr ähnlich ist. Jedoch können die VGG’s bei so wenig daten die Phase und die MLP’s die Amplitude besser berechnen. Trotzdem ist das VGG besser da die Standartabweichung geringer ist und sie somit konsistenter Ergebnisse liefern.</w:t>
      </w:r>
    </w:p>
    <w:p w14:paraId="58477E34" w14:textId="59E6F8E7" w:rsidR="00456166" w:rsidRDefault="00456166" w:rsidP="00456166">
      <w:pPr>
        <w:pStyle w:val="Listenabsatz"/>
        <w:spacing w:before="240"/>
        <w:ind w:left="1418"/>
        <w:jc w:val="left"/>
        <w:rPr>
          <w:rFonts w:ascii="Calibri" w:hAnsi="Calibri" w:cs="Calibri"/>
          <w:bCs/>
          <w:iCs/>
          <w:sz w:val="32"/>
          <w:szCs w:val="28"/>
        </w:rPr>
      </w:pPr>
      <w:r>
        <w:rPr>
          <w:rFonts w:ascii="Calibri" w:hAnsi="Calibri" w:cs="Calibri"/>
          <w:bCs/>
          <w:iCs/>
          <w:sz w:val="32"/>
          <w:szCs w:val="28"/>
        </w:rPr>
        <w:t>Beim TL1 erkennt man das es nicht sonderlich effektiv ist auf ein Netz mit anderer Output-Size aufzubauen, auch wenn sich die relative Phasendifferenz weiter verbessert.</w:t>
      </w:r>
    </w:p>
    <w:p w14:paraId="0CE7A0C5" w14:textId="58C4F826" w:rsidR="00456166" w:rsidRPr="00456166" w:rsidRDefault="00456166" w:rsidP="00456166">
      <w:pPr>
        <w:pStyle w:val="Listenabsatz"/>
        <w:spacing w:before="240"/>
        <w:ind w:left="1418"/>
        <w:jc w:val="left"/>
        <w:rPr>
          <w:rFonts w:ascii="Calibri" w:hAnsi="Calibri" w:cs="Calibri"/>
          <w:bCs/>
          <w:iCs/>
          <w:sz w:val="32"/>
          <w:szCs w:val="28"/>
        </w:rPr>
      </w:pPr>
      <w:r>
        <w:rPr>
          <w:rFonts w:ascii="Calibri" w:hAnsi="Calibri" w:cs="Calibri"/>
          <w:bCs/>
          <w:iCs/>
          <w:sz w:val="32"/>
          <w:szCs w:val="28"/>
        </w:rPr>
        <w:t>Beim TL2 überholt das VGG dann in allen Bereichen das MLP 5. Daran erkennt man das das VGG besser auf die Aufgabe angepasst ist da, mit mehr Trainingszeit und Trainingsdaten eine bessere Qualität erreicht werden kann. Beim MLP hätte mehr zeit zu keiner Signifikaten Besserung geführt, da es bereits nach wenigen Iterationen konver</w:t>
      </w:r>
      <w:r>
        <w:rPr>
          <w:rFonts w:ascii="Calibri" w:hAnsi="Calibri" w:cs="Calibri"/>
          <w:bCs/>
          <w:iCs/>
          <w:sz w:val="32"/>
          <w:szCs w:val="28"/>
        </w:rPr>
        <w:lastRenderedPageBreak/>
        <w:t>giert. Im letzten versuch war auch der Vorteil von TL deutlich zu sehen. Bereits am beginn ist der Loss fast so gering wie beim TL1 am Ende. Somit wird das bisherige netzt nur noch mit mehr Daten verfeinert was zur allgemein besten Leistung führt.</w:t>
      </w:r>
    </w:p>
    <w:sectPr w:rsidR="00456166" w:rsidRPr="00456166" w:rsidSect="00AF46A0">
      <w:footerReference w:type="even" r:id="rId22"/>
      <w:footerReference w:type="default" r:id="rId23"/>
      <w:footerReference w:type="first" r:id="rId24"/>
      <w:pgSz w:w="11906" w:h="16838" w:code="9"/>
      <w:pgMar w:top="1418"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3B436" w14:textId="77777777" w:rsidR="00E14669" w:rsidRDefault="00E14669">
      <w:r>
        <w:separator/>
      </w:r>
    </w:p>
    <w:p w14:paraId="78B56AA8" w14:textId="77777777" w:rsidR="00E14669" w:rsidRDefault="00E14669"/>
  </w:endnote>
  <w:endnote w:type="continuationSeparator" w:id="0">
    <w:p w14:paraId="6F73D59C" w14:textId="77777777" w:rsidR="00E14669" w:rsidRDefault="00E14669">
      <w:r>
        <w:continuationSeparator/>
      </w:r>
    </w:p>
    <w:p w14:paraId="49D6ABEC" w14:textId="77777777" w:rsidR="00E14669" w:rsidRDefault="00E146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D820" w14:textId="77777777" w:rsidR="00090017" w:rsidRDefault="00090017" w:rsidP="003B1EEC">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43E155E" w14:textId="77777777" w:rsidR="00090017" w:rsidRDefault="00090017" w:rsidP="00E86305">
    <w:pPr>
      <w:pStyle w:val="Fuzeile"/>
      <w:ind w:right="360"/>
    </w:pPr>
  </w:p>
  <w:p w14:paraId="008FC41B" w14:textId="77777777" w:rsidR="00090017" w:rsidRDefault="000900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EDE44" w14:textId="490ED380" w:rsidR="00090017" w:rsidRPr="004D0167" w:rsidRDefault="00090017" w:rsidP="003B1EEC">
    <w:pPr>
      <w:pStyle w:val="Fuzeile"/>
      <w:framePr w:wrap="around" w:vAnchor="text" w:hAnchor="margin" w:xAlign="right" w:y="1"/>
      <w:rPr>
        <w:rStyle w:val="Seitenzahl"/>
        <w:rFonts w:ascii="Calibri" w:hAnsi="Calibri" w:cs="Calibri"/>
        <w:sz w:val="22"/>
        <w:szCs w:val="22"/>
      </w:rPr>
    </w:pPr>
    <w:r w:rsidRPr="004D0167">
      <w:rPr>
        <w:rStyle w:val="Seitenzahl"/>
        <w:rFonts w:ascii="Calibri" w:hAnsi="Calibri" w:cs="Calibri"/>
        <w:sz w:val="22"/>
        <w:szCs w:val="22"/>
      </w:rPr>
      <w:fldChar w:fldCharType="begin"/>
    </w:r>
    <w:r w:rsidRPr="004D0167">
      <w:rPr>
        <w:rStyle w:val="Seitenzahl"/>
        <w:rFonts w:ascii="Calibri" w:hAnsi="Calibri" w:cs="Calibri"/>
        <w:sz w:val="22"/>
        <w:szCs w:val="22"/>
      </w:rPr>
      <w:instrText xml:space="preserve">PAGE  </w:instrText>
    </w:r>
    <w:r w:rsidRPr="004D0167">
      <w:rPr>
        <w:rStyle w:val="Seitenzahl"/>
        <w:rFonts w:ascii="Calibri" w:hAnsi="Calibri" w:cs="Calibri"/>
        <w:sz w:val="22"/>
        <w:szCs w:val="22"/>
      </w:rPr>
      <w:fldChar w:fldCharType="separate"/>
    </w:r>
    <w:r w:rsidR="00420EBC">
      <w:rPr>
        <w:rStyle w:val="Seitenzahl"/>
        <w:rFonts w:ascii="Calibri" w:hAnsi="Calibri" w:cs="Calibri"/>
        <w:noProof/>
        <w:sz w:val="22"/>
        <w:szCs w:val="22"/>
      </w:rPr>
      <w:t>4</w:t>
    </w:r>
    <w:r w:rsidRPr="004D0167">
      <w:rPr>
        <w:rStyle w:val="Seitenzahl"/>
        <w:rFonts w:ascii="Calibri" w:hAnsi="Calibri" w:cs="Calibri"/>
        <w:sz w:val="22"/>
        <w:szCs w:val="22"/>
      </w:rPr>
      <w:fldChar w:fldCharType="end"/>
    </w:r>
  </w:p>
  <w:p w14:paraId="1B51B0C5" w14:textId="77777777" w:rsidR="00090017" w:rsidRDefault="00090017" w:rsidP="00E86305">
    <w:pPr>
      <w:pStyle w:val="Fuzeile"/>
      <w:ind w:right="360"/>
    </w:pPr>
  </w:p>
  <w:p w14:paraId="711E992C" w14:textId="77777777" w:rsidR="00090017" w:rsidRDefault="0009001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706AF" w14:textId="5EB563A2" w:rsidR="00090017" w:rsidRPr="006D65FB" w:rsidRDefault="00090017" w:rsidP="00643E18">
    <w:pPr>
      <w:pStyle w:val="Fuzeile"/>
      <w:jc w:val="center"/>
      <w:rPr>
        <w:rFonts w:asciiTheme="minorHAnsi" w:hAnsiTheme="minorHAnsi"/>
        <w:sz w:val="20"/>
      </w:rPr>
    </w:pPr>
    <w:r w:rsidRPr="006D65FB">
      <w:rPr>
        <w:rFonts w:asciiTheme="minorHAnsi" w:hAnsiTheme="minorHAnsi"/>
        <w:sz w:val="20"/>
      </w:rPr>
      <w:t xml:space="preserve">Stand: </w:t>
    </w:r>
    <w:r w:rsidR="00E02CDF" w:rsidRPr="00E02CDF">
      <w:rPr>
        <w:rFonts w:asciiTheme="minorHAnsi" w:hAnsiTheme="minorHAnsi"/>
        <w:sz w:val="20"/>
      </w:rPr>
      <w:t>Janua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34199" w14:textId="77777777" w:rsidR="00E14669" w:rsidRDefault="00E14669">
      <w:r>
        <w:separator/>
      </w:r>
    </w:p>
    <w:p w14:paraId="3CB86B3D" w14:textId="77777777" w:rsidR="00E14669" w:rsidRDefault="00E14669"/>
  </w:footnote>
  <w:footnote w:type="continuationSeparator" w:id="0">
    <w:p w14:paraId="60608576" w14:textId="77777777" w:rsidR="00E14669" w:rsidRDefault="00E14669">
      <w:r>
        <w:continuationSeparator/>
      </w:r>
    </w:p>
    <w:p w14:paraId="71ECE7F1" w14:textId="77777777" w:rsidR="00E14669" w:rsidRDefault="00E146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F410F2"/>
    <w:multiLevelType w:val="hybridMultilevel"/>
    <w:tmpl w:val="4B7892B6"/>
    <w:lvl w:ilvl="0" w:tplc="0407000F">
      <w:start w:val="1"/>
      <w:numFmt w:val="decimal"/>
      <w:lvlText w:val="%1."/>
      <w:lvlJc w:val="left"/>
      <w:pPr>
        <w:ind w:left="720" w:hanging="360"/>
      </w:pPr>
      <w:rPr>
        <w:rFonts w:hint="default"/>
      </w:rPr>
    </w:lvl>
    <w:lvl w:ilvl="1" w:tplc="04070001">
      <w:start w:val="1"/>
      <w:numFmt w:val="bullet"/>
      <w:lvlText w:val=""/>
      <w:lvlJc w:val="left"/>
      <w:pPr>
        <w:ind w:left="1440" w:hanging="360"/>
      </w:pPr>
      <w:rPr>
        <w:rFonts w:ascii="Symbol" w:hAnsi="Symbol" w:hint="default"/>
      </w:r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10607469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rawingGridHorizontalSpacing w:val="57"/>
  <w:drawingGridVerticalSpacing w:val="57"/>
  <w:characterSpacingControl w:val="doNotCompress"/>
  <w:hdrShapeDefaults>
    <o:shapedefaults v:ext="edit" spidmax="2050">
      <o:colormru v:ext="edit" colors="#4d4d4d"/>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rE0tDQ0NDIyMzVW0lEKTi0uzszPAykwqgUAkRGTZiwAAAA="/>
  </w:docVars>
  <w:rsids>
    <w:rsidRoot w:val="00AC76F2"/>
    <w:rsid w:val="000004FC"/>
    <w:rsid w:val="000016F6"/>
    <w:rsid w:val="000024BB"/>
    <w:rsid w:val="00003B37"/>
    <w:rsid w:val="0000410C"/>
    <w:rsid w:val="00004FA4"/>
    <w:rsid w:val="00005992"/>
    <w:rsid w:val="00006C1B"/>
    <w:rsid w:val="0000700F"/>
    <w:rsid w:val="00012BBF"/>
    <w:rsid w:val="00012DF4"/>
    <w:rsid w:val="000138CA"/>
    <w:rsid w:val="00015B5B"/>
    <w:rsid w:val="00015CBD"/>
    <w:rsid w:val="000172AF"/>
    <w:rsid w:val="00021A01"/>
    <w:rsid w:val="0002292B"/>
    <w:rsid w:val="00025571"/>
    <w:rsid w:val="00027384"/>
    <w:rsid w:val="00027BBD"/>
    <w:rsid w:val="000301C2"/>
    <w:rsid w:val="00031E76"/>
    <w:rsid w:val="00033745"/>
    <w:rsid w:val="000338B1"/>
    <w:rsid w:val="00034AA4"/>
    <w:rsid w:val="00034F46"/>
    <w:rsid w:val="000352D4"/>
    <w:rsid w:val="00036873"/>
    <w:rsid w:val="00041390"/>
    <w:rsid w:val="00041B7E"/>
    <w:rsid w:val="0004378E"/>
    <w:rsid w:val="0005067C"/>
    <w:rsid w:val="00052270"/>
    <w:rsid w:val="0005278F"/>
    <w:rsid w:val="000534D4"/>
    <w:rsid w:val="0005434C"/>
    <w:rsid w:val="00056856"/>
    <w:rsid w:val="00061BCC"/>
    <w:rsid w:val="000661C7"/>
    <w:rsid w:val="0006666C"/>
    <w:rsid w:val="00067190"/>
    <w:rsid w:val="00067DF9"/>
    <w:rsid w:val="00070747"/>
    <w:rsid w:val="00072651"/>
    <w:rsid w:val="00072F2D"/>
    <w:rsid w:val="000773DD"/>
    <w:rsid w:val="00080257"/>
    <w:rsid w:val="0008182A"/>
    <w:rsid w:val="0008317C"/>
    <w:rsid w:val="000838A0"/>
    <w:rsid w:val="00084825"/>
    <w:rsid w:val="00085977"/>
    <w:rsid w:val="000861E1"/>
    <w:rsid w:val="00090017"/>
    <w:rsid w:val="000903A3"/>
    <w:rsid w:val="000918D8"/>
    <w:rsid w:val="00093A9E"/>
    <w:rsid w:val="00094A5C"/>
    <w:rsid w:val="00095170"/>
    <w:rsid w:val="00096B96"/>
    <w:rsid w:val="00096D9B"/>
    <w:rsid w:val="000A0FEC"/>
    <w:rsid w:val="000A1278"/>
    <w:rsid w:val="000A212E"/>
    <w:rsid w:val="000A2F88"/>
    <w:rsid w:val="000A3617"/>
    <w:rsid w:val="000B031F"/>
    <w:rsid w:val="000B194D"/>
    <w:rsid w:val="000B20DD"/>
    <w:rsid w:val="000B232A"/>
    <w:rsid w:val="000B4147"/>
    <w:rsid w:val="000B5D3E"/>
    <w:rsid w:val="000C0A97"/>
    <w:rsid w:val="000C146D"/>
    <w:rsid w:val="000C4292"/>
    <w:rsid w:val="000C4F3D"/>
    <w:rsid w:val="000D04F9"/>
    <w:rsid w:val="000D0D8B"/>
    <w:rsid w:val="000D38F8"/>
    <w:rsid w:val="000D39EA"/>
    <w:rsid w:val="000D5321"/>
    <w:rsid w:val="000D6888"/>
    <w:rsid w:val="000D68E7"/>
    <w:rsid w:val="000E1F29"/>
    <w:rsid w:val="000E2545"/>
    <w:rsid w:val="000E2B64"/>
    <w:rsid w:val="000E3B6D"/>
    <w:rsid w:val="000E4615"/>
    <w:rsid w:val="000E50AF"/>
    <w:rsid w:val="000E60AA"/>
    <w:rsid w:val="000E7931"/>
    <w:rsid w:val="000F0542"/>
    <w:rsid w:val="000F115F"/>
    <w:rsid w:val="000F2337"/>
    <w:rsid w:val="000F4181"/>
    <w:rsid w:val="000F56CD"/>
    <w:rsid w:val="001003EB"/>
    <w:rsid w:val="001007AD"/>
    <w:rsid w:val="00100B0C"/>
    <w:rsid w:val="00101262"/>
    <w:rsid w:val="00101AED"/>
    <w:rsid w:val="00102D0D"/>
    <w:rsid w:val="001044A5"/>
    <w:rsid w:val="001053EF"/>
    <w:rsid w:val="00105FD7"/>
    <w:rsid w:val="00106061"/>
    <w:rsid w:val="001073A0"/>
    <w:rsid w:val="00107D7F"/>
    <w:rsid w:val="0011003A"/>
    <w:rsid w:val="00110653"/>
    <w:rsid w:val="00111942"/>
    <w:rsid w:val="0011221A"/>
    <w:rsid w:val="00112471"/>
    <w:rsid w:val="001126CD"/>
    <w:rsid w:val="00113160"/>
    <w:rsid w:val="00115CE8"/>
    <w:rsid w:val="0011633A"/>
    <w:rsid w:val="001167D2"/>
    <w:rsid w:val="00121274"/>
    <w:rsid w:val="001220AF"/>
    <w:rsid w:val="00123284"/>
    <w:rsid w:val="001258C3"/>
    <w:rsid w:val="00125BCA"/>
    <w:rsid w:val="00125C5A"/>
    <w:rsid w:val="001264F5"/>
    <w:rsid w:val="0013158C"/>
    <w:rsid w:val="00134F7A"/>
    <w:rsid w:val="0013558C"/>
    <w:rsid w:val="00136610"/>
    <w:rsid w:val="001422A5"/>
    <w:rsid w:val="00143DE4"/>
    <w:rsid w:val="00145585"/>
    <w:rsid w:val="001464E5"/>
    <w:rsid w:val="00146B08"/>
    <w:rsid w:val="00147D22"/>
    <w:rsid w:val="00151143"/>
    <w:rsid w:val="001513C0"/>
    <w:rsid w:val="00154FC7"/>
    <w:rsid w:val="0015608F"/>
    <w:rsid w:val="00160550"/>
    <w:rsid w:val="0016112F"/>
    <w:rsid w:val="001628F6"/>
    <w:rsid w:val="00166E0A"/>
    <w:rsid w:val="001679AD"/>
    <w:rsid w:val="0017082C"/>
    <w:rsid w:val="001728D7"/>
    <w:rsid w:val="00174670"/>
    <w:rsid w:val="00177FC0"/>
    <w:rsid w:val="001818F5"/>
    <w:rsid w:val="0018387A"/>
    <w:rsid w:val="00183A30"/>
    <w:rsid w:val="00186730"/>
    <w:rsid w:val="00186A10"/>
    <w:rsid w:val="0018717F"/>
    <w:rsid w:val="00190B84"/>
    <w:rsid w:val="00192E2F"/>
    <w:rsid w:val="00195804"/>
    <w:rsid w:val="0019694E"/>
    <w:rsid w:val="00196EC8"/>
    <w:rsid w:val="001A088E"/>
    <w:rsid w:val="001A1F9A"/>
    <w:rsid w:val="001A2B5E"/>
    <w:rsid w:val="001B2F84"/>
    <w:rsid w:val="001B67D3"/>
    <w:rsid w:val="001B7772"/>
    <w:rsid w:val="001C0CAD"/>
    <w:rsid w:val="001C3709"/>
    <w:rsid w:val="001C5ABD"/>
    <w:rsid w:val="001C680F"/>
    <w:rsid w:val="001C723A"/>
    <w:rsid w:val="001D2C99"/>
    <w:rsid w:val="001D4082"/>
    <w:rsid w:val="001D5417"/>
    <w:rsid w:val="001D66F2"/>
    <w:rsid w:val="001D6DCB"/>
    <w:rsid w:val="001E32B0"/>
    <w:rsid w:val="001E4611"/>
    <w:rsid w:val="001E4FF9"/>
    <w:rsid w:val="001E52D7"/>
    <w:rsid w:val="001F3CCE"/>
    <w:rsid w:val="001F449C"/>
    <w:rsid w:val="001F5C51"/>
    <w:rsid w:val="001F7352"/>
    <w:rsid w:val="002017B9"/>
    <w:rsid w:val="00203C76"/>
    <w:rsid w:val="00205C40"/>
    <w:rsid w:val="0020613D"/>
    <w:rsid w:val="002112D0"/>
    <w:rsid w:val="00212242"/>
    <w:rsid w:val="002127FB"/>
    <w:rsid w:val="00214F1F"/>
    <w:rsid w:val="00215029"/>
    <w:rsid w:val="00217A0A"/>
    <w:rsid w:val="00217D2D"/>
    <w:rsid w:val="002208F6"/>
    <w:rsid w:val="002209BE"/>
    <w:rsid w:val="0022251E"/>
    <w:rsid w:val="002233D2"/>
    <w:rsid w:val="002241DF"/>
    <w:rsid w:val="00224967"/>
    <w:rsid w:val="0022597E"/>
    <w:rsid w:val="00225E51"/>
    <w:rsid w:val="00225EDF"/>
    <w:rsid w:val="0023038C"/>
    <w:rsid w:val="002305AF"/>
    <w:rsid w:val="0023237B"/>
    <w:rsid w:val="002365B6"/>
    <w:rsid w:val="002433BA"/>
    <w:rsid w:val="0024514C"/>
    <w:rsid w:val="00245C1C"/>
    <w:rsid w:val="002506A1"/>
    <w:rsid w:val="00250B89"/>
    <w:rsid w:val="00254972"/>
    <w:rsid w:val="002578CC"/>
    <w:rsid w:val="002623E0"/>
    <w:rsid w:val="00264CA3"/>
    <w:rsid w:val="00264FA7"/>
    <w:rsid w:val="00266EDA"/>
    <w:rsid w:val="00267FED"/>
    <w:rsid w:val="00270F89"/>
    <w:rsid w:val="00271B76"/>
    <w:rsid w:val="00272682"/>
    <w:rsid w:val="00273240"/>
    <w:rsid w:val="0027373B"/>
    <w:rsid w:val="00274317"/>
    <w:rsid w:val="00274D96"/>
    <w:rsid w:val="00275786"/>
    <w:rsid w:val="00276722"/>
    <w:rsid w:val="002768BC"/>
    <w:rsid w:val="00285795"/>
    <w:rsid w:val="00285AF7"/>
    <w:rsid w:val="0028674C"/>
    <w:rsid w:val="002868F5"/>
    <w:rsid w:val="00291B9E"/>
    <w:rsid w:val="002956C2"/>
    <w:rsid w:val="00296514"/>
    <w:rsid w:val="00296D55"/>
    <w:rsid w:val="002977E1"/>
    <w:rsid w:val="00297E52"/>
    <w:rsid w:val="002A011B"/>
    <w:rsid w:val="002A0215"/>
    <w:rsid w:val="002A0B38"/>
    <w:rsid w:val="002A0FFE"/>
    <w:rsid w:val="002A1183"/>
    <w:rsid w:val="002A1945"/>
    <w:rsid w:val="002A26F6"/>
    <w:rsid w:val="002A3AA5"/>
    <w:rsid w:val="002A3DE4"/>
    <w:rsid w:val="002A4F2E"/>
    <w:rsid w:val="002A6B0B"/>
    <w:rsid w:val="002A798F"/>
    <w:rsid w:val="002B0359"/>
    <w:rsid w:val="002B2AE2"/>
    <w:rsid w:val="002B3887"/>
    <w:rsid w:val="002B3F43"/>
    <w:rsid w:val="002B68B7"/>
    <w:rsid w:val="002B6F26"/>
    <w:rsid w:val="002B74F3"/>
    <w:rsid w:val="002C092B"/>
    <w:rsid w:val="002C33DB"/>
    <w:rsid w:val="002C3A4C"/>
    <w:rsid w:val="002C6D04"/>
    <w:rsid w:val="002D1DED"/>
    <w:rsid w:val="002D298C"/>
    <w:rsid w:val="002D2ADE"/>
    <w:rsid w:val="002D2DE3"/>
    <w:rsid w:val="002D31C2"/>
    <w:rsid w:val="002D4404"/>
    <w:rsid w:val="002E0AEC"/>
    <w:rsid w:val="002E1719"/>
    <w:rsid w:val="002E20A0"/>
    <w:rsid w:val="002E289B"/>
    <w:rsid w:val="002E75E4"/>
    <w:rsid w:val="002F04E5"/>
    <w:rsid w:val="002F0A56"/>
    <w:rsid w:val="002F0C15"/>
    <w:rsid w:val="002F2F94"/>
    <w:rsid w:val="002F311E"/>
    <w:rsid w:val="002F3B58"/>
    <w:rsid w:val="002F40B8"/>
    <w:rsid w:val="002F4AC4"/>
    <w:rsid w:val="002F4C4A"/>
    <w:rsid w:val="002F5855"/>
    <w:rsid w:val="002F723A"/>
    <w:rsid w:val="00300DF7"/>
    <w:rsid w:val="003010A6"/>
    <w:rsid w:val="003016AF"/>
    <w:rsid w:val="00303DF3"/>
    <w:rsid w:val="003048B8"/>
    <w:rsid w:val="003058D0"/>
    <w:rsid w:val="00307104"/>
    <w:rsid w:val="0031284D"/>
    <w:rsid w:val="00316C83"/>
    <w:rsid w:val="00320FDC"/>
    <w:rsid w:val="00323318"/>
    <w:rsid w:val="00324D07"/>
    <w:rsid w:val="00324E61"/>
    <w:rsid w:val="0032501B"/>
    <w:rsid w:val="003254AC"/>
    <w:rsid w:val="0032560A"/>
    <w:rsid w:val="00325D98"/>
    <w:rsid w:val="003274A5"/>
    <w:rsid w:val="0033009D"/>
    <w:rsid w:val="0033100A"/>
    <w:rsid w:val="00334E8E"/>
    <w:rsid w:val="00337DB7"/>
    <w:rsid w:val="00340690"/>
    <w:rsid w:val="0034082E"/>
    <w:rsid w:val="00340AF8"/>
    <w:rsid w:val="00341FD9"/>
    <w:rsid w:val="00342658"/>
    <w:rsid w:val="0034538F"/>
    <w:rsid w:val="00345C3E"/>
    <w:rsid w:val="00346D34"/>
    <w:rsid w:val="00346FEB"/>
    <w:rsid w:val="00350CB5"/>
    <w:rsid w:val="003527B8"/>
    <w:rsid w:val="00354003"/>
    <w:rsid w:val="00355AB0"/>
    <w:rsid w:val="00357891"/>
    <w:rsid w:val="00357B5B"/>
    <w:rsid w:val="00364035"/>
    <w:rsid w:val="00367007"/>
    <w:rsid w:val="00376980"/>
    <w:rsid w:val="00380268"/>
    <w:rsid w:val="00381C02"/>
    <w:rsid w:val="00386EF9"/>
    <w:rsid w:val="00387F07"/>
    <w:rsid w:val="0039078E"/>
    <w:rsid w:val="00390AD8"/>
    <w:rsid w:val="00391D50"/>
    <w:rsid w:val="003928A5"/>
    <w:rsid w:val="00393117"/>
    <w:rsid w:val="003A1987"/>
    <w:rsid w:val="003A22FA"/>
    <w:rsid w:val="003A2D41"/>
    <w:rsid w:val="003A3E32"/>
    <w:rsid w:val="003A5881"/>
    <w:rsid w:val="003A6BC7"/>
    <w:rsid w:val="003B0C6E"/>
    <w:rsid w:val="003B1EEC"/>
    <w:rsid w:val="003B39ED"/>
    <w:rsid w:val="003B7B2D"/>
    <w:rsid w:val="003B7B9C"/>
    <w:rsid w:val="003C1142"/>
    <w:rsid w:val="003C341F"/>
    <w:rsid w:val="003C359B"/>
    <w:rsid w:val="003C35C8"/>
    <w:rsid w:val="003C37B4"/>
    <w:rsid w:val="003C45F7"/>
    <w:rsid w:val="003D3EC7"/>
    <w:rsid w:val="003D4E3C"/>
    <w:rsid w:val="003D59A0"/>
    <w:rsid w:val="003D6BF0"/>
    <w:rsid w:val="003E0279"/>
    <w:rsid w:val="003E0FAE"/>
    <w:rsid w:val="003E2472"/>
    <w:rsid w:val="003E2EAC"/>
    <w:rsid w:val="003E4AB9"/>
    <w:rsid w:val="003E5FD0"/>
    <w:rsid w:val="003E639B"/>
    <w:rsid w:val="003F0631"/>
    <w:rsid w:val="003F0869"/>
    <w:rsid w:val="003F086D"/>
    <w:rsid w:val="003F3569"/>
    <w:rsid w:val="003F5D41"/>
    <w:rsid w:val="003F7CAC"/>
    <w:rsid w:val="004003BC"/>
    <w:rsid w:val="00401933"/>
    <w:rsid w:val="004031B1"/>
    <w:rsid w:val="00403C5F"/>
    <w:rsid w:val="00406726"/>
    <w:rsid w:val="00406DC8"/>
    <w:rsid w:val="00412909"/>
    <w:rsid w:val="004148BD"/>
    <w:rsid w:val="00420EBC"/>
    <w:rsid w:val="00420FEE"/>
    <w:rsid w:val="00421961"/>
    <w:rsid w:val="00422EC0"/>
    <w:rsid w:val="00425A49"/>
    <w:rsid w:val="004313A9"/>
    <w:rsid w:val="0043229E"/>
    <w:rsid w:val="004358F9"/>
    <w:rsid w:val="00435FA2"/>
    <w:rsid w:val="004360E7"/>
    <w:rsid w:val="00437014"/>
    <w:rsid w:val="00437121"/>
    <w:rsid w:val="00440087"/>
    <w:rsid w:val="00441245"/>
    <w:rsid w:val="00442F6F"/>
    <w:rsid w:val="004477B4"/>
    <w:rsid w:val="00453E9B"/>
    <w:rsid w:val="00456166"/>
    <w:rsid w:val="00456364"/>
    <w:rsid w:val="004565A1"/>
    <w:rsid w:val="0045787A"/>
    <w:rsid w:val="00461C2C"/>
    <w:rsid w:val="00461FE7"/>
    <w:rsid w:val="00462D55"/>
    <w:rsid w:val="00464720"/>
    <w:rsid w:val="00464CBB"/>
    <w:rsid w:val="004650A0"/>
    <w:rsid w:val="0046563D"/>
    <w:rsid w:val="00466238"/>
    <w:rsid w:val="00466285"/>
    <w:rsid w:val="00470839"/>
    <w:rsid w:val="0047146F"/>
    <w:rsid w:val="00471477"/>
    <w:rsid w:val="0047390F"/>
    <w:rsid w:val="004744E9"/>
    <w:rsid w:val="00475005"/>
    <w:rsid w:val="004779DC"/>
    <w:rsid w:val="00477D6A"/>
    <w:rsid w:val="00481483"/>
    <w:rsid w:val="00482256"/>
    <w:rsid w:val="00483C9C"/>
    <w:rsid w:val="004877D3"/>
    <w:rsid w:val="004879D2"/>
    <w:rsid w:val="00487D49"/>
    <w:rsid w:val="004913FF"/>
    <w:rsid w:val="004919F6"/>
    <w:rsid w:val="004930DE"/>
    <w:rsid w:val="00496035"/>
    <w:rsid w:val="004963FA"/>
    <w:rsid w:val="00496BC9"/>
    <w:rsid w:val="00497553"/>
    <w:rsid w:val="004A2679"/>
    <w:rsid w:val="004A476C"/>
    <w:rsid w:val="004A5258"/>
    <w:rsid w:val="004A7BD9"/>
    <w:rsid w:val="004B03E8"/>
    <w:rsid w:val="004B0615"/>
    <w:rsid w:val="004B160C"/>
    <w:rsid w:val="004B30E5"/>
    <w:rsid w:val="004B73C9"/>
    <w:rsid w:val="004B7527"/>
    <w:rsid w:val="004B7902"/>
    <w:rsid w:val="004B7BF1"/>
    <w:rsid w:val="004C16C6"/>
    <w:rsid w:val="004C3AAF"/>
    <w:rsid w:val="004C4100"/>
    <w:rsid w:val="004C4A22"/>
    <w:rsid w:val="004C4D44"/>
    <w:rsid w:val="004C638F"/>
    <w:rsid w:val="004D0167"/>
    <w:rsid w:val="004D06E4"/>
    <w:rsid w:val="004D1151"/>
    <w:rsid w:val="004D231A"/>
    <w:rsid w:val="004D39C5"/>
    <w:rsid w:val="004D4B87"/>
    <w:rsid w:val="004D7123"/>
    <w:rsid w:val="004E16A0"/>
    <w:rsid w:val="004E684E"/>
    <w:rsid w:val="004E7A69"/>
    <w:rsid w:val="004F0562"/>
    <w:rsid w:val="004F3B18"/>
    <w:rsid w:val="004F6F47"/>
    <w:rsid w:val="00502C91"/>
    <w:rsid w:val="0050353B"/>
    <w:rsid w:val="005036C1"/>
    <w:rsid w:val="00503BD6"/>
    <w:rsid w:val="00507BDB"/>
    <w:rsid w:val="005106DC"/>
    <w:rsid w:val="00510F19"/>
    <w:rsid w:val="005114AF"/>
    <w:rsid w:val="0051169E"/>
    <w:rsid w:val="005131BC"/>
    <w:rsid w:val="00513AF2"/>
    <w:rsid w:val="00514655"/>
    <w:rsid w:val="00516466"/>
    <w:rsid w:val="00517B10"/>
    <w:rsid w:val="005209F3"/>
    <w:rsid w:val="0052210D"/>
    <w:rsid w:val="0052377C"/>
    <w:rsid w:val="00524BAB"/>
    <w:rsid w:val="0052602A"/>
    <w:rsid w:val="005324E1"/>
    <w:rsid w:val="00533B26"/>
    <w:rsid w:val="005368B9"/>
    <w:rsid w:val="0054009D"/>
    <w:rsid w:val="0054025B"/>
    <w:rsid w:val="005407B3"/>
    <w:rsid w:val="00540AEC"/>
    <w:rsid w:val="00541558"/>
    <w:rsid w:val="00542CD3"/>
    <w:rsid w:val="0054402F"/>
    <w:rsid w:val="00546028"/>
    <w:rsid w:val="00546812"/>
    <w:rsid w:val="00547E01"/>
    <w:rsid w:val="00552741"/>
    <w:rsid w:val="00553213"/>
    <w:rsid w:val="00553AA6"/>
    <w:rsid w:val="00554B7A"/>
    <w:rsid w:val="00560053"/>
    <w:rsid w:val="00560B73"/>
    <w:rsid w:val="00561388"/>
    <w:rsid w:val="00561D56"/>
    <w:rsid w:val="00562C56"/>
    <w:rsid w:val="005700B9"/>
    <w:rsid w:val="00573039"/>
    <w:rsid w:val="005732B1"/>
    <w:rsid w:val="0057441A"/>
    <w:rsid w:val="00574E6C"/>
    <w:rsid w:val="0057627F"/>
    <w:rsid w:val="005822D4"/>
    <w:rsid w:val="0058421F"/>
    <w:rsid w:val="00586B46"/>
    <w:rsid w:val="00587339"/>
    <w:rsid w:val="0059067D"/>
    <w:rsid w:val="0059323A"/>
    <w:rsid w:val="0059342E"/>
    <w:rsid w:val="005938FC"/>
    <w:rsid w:val="005961B4"/>
    <w:rsid w:val="005A22E0"/>
    <w:rsid w:val="005A53F5"/>
    <w:rsid w:val="005A56A5"/>
    <w:rsid w:val="005A5984"/>
    <w:rsid w:val="005A612D"/>
    <w:rsid w:val="005B0273"/>
    <w:rsid w:val="005B665A"/>
    <w:rsid w:val="005C1AB1"/>
    <w:rsid w:val="005C35B1"/>
    <w:rsid w:val="005C3BAF"/>
    <w:rsid w:val="005C571A"/>
    <w:rsid w:val="005D03E8"/>
    <w:rsid w:val="005D4FCB"/>
    <w:rsid w:val="005D628D"/>
    <w:rsid w:val="005D7215"/>
    <w:rsid w:val="005D74B5"/>
    <w:rsid w:val="005E064C"/>
    <w:rsid w:val="005E07F3"/>
    <w:rsid w:val="005E1835"/>
    <w:rsid w:val="005E2753"/>
    <w:rsid w:val="005F38D6"/>
    <w:rsid w:val="005F58F2"/>
    <w:rsid w:val="005F790D"/>
    <w:rsid w:val="0060015E"/>
    <w:rsid w:val="00600CBC"/>
    <w:rsid w:val="006105DA"/>
    <w:rsid w:val="00613C74"/>
    <w:rsid w:val="00616F38"/>
    <w:rsid w:val="00620525"/>
    <w:rsid w:val="00620BAA"/>
    <w:rsid w:val="006212F2"/>
    <w:rsid w:val="0062331B"/>
    <w:rsid w:val="00625E31"/>
    <w:rsid w:val="00630EFA"/>
    <w:rsid w:val="006338C5"/>
    <w:rsid w:val="006341DF"/>
    <w:rsid w:val="00640B24"/>
    <w:rsid w:val="00641402"/>
    <w:rsid w:val="006439C4"/>
    <w:rsid w:val="00643C25"/>
    <w:rsid w:val="00643E18"/>
    <w:rsid w:val="00646980"/>
    <w:rsid w:val="00647A94"/>
    <w:rsid w:val="00650820"/>
    <w:rsid w:val="006540BB"/>
    <w:rsid w:val="00654358"/>
    <w:rsid w:val="00656151"/>
    <w:rsid w:val="006563EB"/>
    <w:rsid w:val="006578A7"/>
    <w:rsid w:val="006600BB"/>
    <w:rsid w:val="00661B23"/>
    <w:rsid w:val="006621EE"/>
    <w:rsid w:val="006657A8"/>
    <w:rsid w:val="00665E6A"/>
    <w:rsid w:val="006702E7"/>
    <w:rsid w:val="00670827"/>
    <w:rsid w:val="00674C3F"/>
    <w:rsid w:val="00677D81"/>
    <w:rsid w:val="00681867"/>
    <w:rsid w:val="006820B7"/>
    <w:rsid w:val="00682894"/>
    <w:rsid w:val="00684451"/>
    <w:rsid w:val="006875FA"/>
    <w:rsid w:val="00687FDF"/>
    <w:rsid w:val="006910EF"/>
    <w:rsid w:val="006931D9"/>
    <w:rsid w:val="006941D9"/>
    <w:rsid w:val="006945E6"/>
    <w:rsid w:val="00697287"/>
    <w:rsid w:val="006A04EE"/>
    <w:rsid w:val="006A05C7"/>
    <w:rsid w:val="006A266D"/>
    <w:rsid w:val="006B16CE"/>
    <w:rsid w:val="006B1EFA"/>
    <w:rsid w:val="006B31E4"/>
    <w:rsid w:val="006B3883"/>
    <w:rsid w:val="006B3BAB"/>
    <w:rsid w:val="006B6737"/>
    <w:rsid w:val="006C0F9D"/>
    <w:rsid w:val="006C1309"/>
    <w:rsid w:val="006C1D61"/>
    <w:rsid w:val="006C330C"/>
    <w:rsid w:val="006C3CB2"/>
    <w:rsid w:val="006D0865"/>
    <w:rsid w:val="006D18BF"/>
    <w:rsid w:val="006D437E"/>
    <w:rsid w:val="006D473F"/>
    <w:rsid w:val="006D65FB"/>
    <w:rsid w:val="006E69D6"/>
    <w:rsid w:val="006E6FD2"/>
    <w:rsid w:val="006F0EFF"/>
    <w:rsid w:val="006F0FA1"/>
    <w:rsid w:val="006F5CB6"/>
    <w:rsid w:val="006F69B5"/>
    <w:rsid w:val="00702847"/>
    <w:rsid w:val="00702A21"/>
    <w:rsid w:val="00703955"/>
    <w:rsid w:val="00704409"/>
    <w:rsid w:val="007074EF"/>
    <w:rsid w:val="00710F73"/>
    <w:rsid w:val="00712725"/>
    <w:rsid w:val="007129F7"/>
    <w:rsid w:val="00712FA8"/>
    <w:rsid w:val="0071450D"/>
    <w:rsid w:val="00714817"/>
    <w:rsid w:val="00714892"/>
    <w:rsid w:val="00717A2B"/>
    <w:rsid w:val="007201F3"/>
    <w:rsid w:val="0072175F"/>
    <w:rsid w:val="00722383"/>
    <w:rsid w:val="00732BA3"/>
    <w:rsid w:val="00732BDD"/>
    <w:rsid w:val="007351E9"/>
    <w:rsid w:val="00740304"/>
    <w:rsid w:val="007403D1"/>
    <w:rsid w:val="007414AB"/>
    <w:rsid w:val="00742081"/>
    <w:rsid w:val="00742A9A"/>
    <w:rsid w:val="00743AF0"/>
    <w:rsid w:val="00745278"/>
    <w:rsid w:val="00745B26"/>
    <w:rsid w:val="00747FBE"/>
    <w:rsid w:val="00751BDF"/>
    <w:rsid w:val="00752053"/>
    <w:rsid w:val="00757F81"/>
    <w:rsid w:val="00761563"/>
    <w:rsid w:val="00762C69"/>
    <w:rsid w:val="00763934"/>
    <w:rsid w:val="00764C7D"/>
    <w:rsid w:val="00770470"/>
    <w:rsid w:val="0077239E"/>
    <w:rsid w:val="007726A3"/>
    <w:rsid w:val="00777BFC"/>
    <w:rsid w:val="007801A1"/>
    <w:rsid w:val="00781637"/>
    <w:rsid w:val="00781BF1"/>
    <w:rsid w:val="007820A0"/>
    <w:rsid w:val="00782106"/>
    <w:rsid w:val="0078325E"/>
    <w:rsid w:val="00785B32"/>
    <w:rsid w:val="00787385"/>
    <w:rsid w:val="007900CF"/>
    <w:rsid w:val="00791D0C"/>
    <w:rsid w:val="007940E8"/>
    <w:rsid w:val="007961FF"/>
    <w:rsid w:val="007A1085"/>
    <w:rsid w:val="007A4297"/>
    <w:rsid w:val="007A4EBC"/>
    <w:rsid w:val="007A5EBE"/>
    <w:rsid w:val="007A607D"/>
    <w:rsid w:val="007A6FFF"/>
    <w:rsid w:val="007B0849"/>
    <w:rsid w:val="007B7A43"/>
    <w:rsid w:val="007C12AA"/>
    <w:rsid w:val="007C134D"/>
    <w:rsid w:val="007C248F"/>
    <w:rsid w:val="007C4271"/>
    <w:rsid w:val="007C4CB7"/>
    <w:rsid w:val="007C7DF3"/>
    <w:rsid w:val="007D3760"/>
    <w:rsid w:val="007D392F"/>
    <w:rsid w:val="007D7764"/>
    <w:rsid w:val="007E0444"/>
    <w:rsid w:val="007E1C65"/>
    <w:rsid w:val="007E3783"/>
    <w:rsid w:val="007E3B78"/>
    <w:rsid w:val="007E6215"/>
    <w:rsid w:val="007E70CA"/>
    <w:rsid w:val="007F67A8"/>
    <w:rsid w:val="007F777E"/>
    <w:rsid w:val="008002C7"/>
    <w:rsid w:val="008013EF"/>
    <w:rsid w:val="008035F9"/>
    <w:rsid w:val="008063D4"/>
    <w:rsid w:val="00813CB2"/>
    <w:rsid w:val="008140ED"/>
    <w:rsid w:val="00815114"/>
    <w:rsid w:val="00817F14"/>
    <w:rsid w:val="00820059"/>
    <w:rsid w:val="008206F2"/>
    <w:rsid w:val="00825C04"/>
    <w:rsid w:val="008260CB"/>
    <w:rsid w:val="008272D2"/>
    <w:rsid w:val="00827518"/>
    <w:rsid w:val="0083045F"/>
    <w:rsid w:val="008327DA"/>
    <w:rsid w:val="00833112"/>
    <w:rsid w:val="00835413"/>
    <w:rsid w:val="008373CC"/>
    <w:rsid w:val="00837714"/>
    <w:rsid w:val="00840B08"/>
    <w:rsid w:val="008415DA"/>
    <w:rsid w:val="00841A7D"/>
    <w:rsid w:val="00842794"/>
    <w:rsid w:val="0084795D"/>
    <w:rsid w:val="0085037F"/>
    <w:rsid w:val="0085149B"/>
    <w:rsid w:val="00851ED2"/>
    <w:rsid w:val="00852F23"/>
    <w:rsid w:val="00854860"/>
    <w:rsid w:val="0086130C"/>
    <w:rsid w:val="00862473"/>
    <w:rsid w:val="00865CC3"/>
    <w:rsid w:val="00867A6F"/>
    <w:rsid w:val="00870F8B"/>
    <w:rsid w:val="00874EF1"/>
    <w:rsid w:val="00875853"/>
    <w:rsid w:val="008760A0"/>
    <w:rsid w:val="008762CD"/>
    <w:rsid w:val="00880637"/>
    <w:rsid w:val="0088264B"/>
    <w:rsid w:val="00887DA6"/>
    <w:rsid w:val="0089159D"/>
    <w:rsid w:val="00891B21"/>
    <w:rsid w:val="0089237C"/>
    <w:rsid w:val="008928FC"/>
    <w:rsid w:val="008933DD"/>
    <w:rsid w:val="00894129"/>
    <w:rsid w:val="00894FC2"/>
    <w:rsid w:val="00897827"/>
    <w:rsid w:val="00897EF1"/>
    <w:rsid w:val="008A0421"/>
    <w:rsid w:val="008A0BDD"/>
    <w:rsid w:val="008A5C38"/>
    <w:rsid w:val="008B00DD"/>
    <w:rsid w:val="008B086D"/>
    <w:rsid w:val="008B0D17"/>
    <w:rsid w:val="008B592A"/>
    <w:rsid w:val="008B65BD"/>
    <w:rsid w:val="008B6D11"/>
    <w:rsid w:val="008B73DF"/>
    <w:rsid w:val="008C0ABD"/>
    <w:rsid w:val="008C1E54"/>
    <w:rsid w:val="008C2108"/>
    <w:rsid w:val="008C34F3"/>
    <w:rsid w:val="008C3924"/>
    <w:rsid w:val="008C5747"/>
    <w:rsid w:val="008C59EA"/>
    <w:rsid w:val="008D5D7D"/>
    <w:rsid w:val="008D7DDC"/>
    <w:rsid w:val="008E084E"/>
    <w:rsid w:val="008E1B31"/>
    <w:rsid w:val="008E3728"/>
    <w:rsid w:val="008E4550"/>
    <w:rsid w:val="008E7C24"/>
    <w:rsid w:val="008F1EEF"/>
    <w:rsid w:val="008F2483"/>
    <w:rsid w:val="008F3ADE"/>
    <w:rsid w:val="008F4DB1"/>
    <w:rsid w:val="008F7301"/>
    <w:rsid w:val="008F7C49"/>
    <w:rsid w:val="00900694"/>
    <w:rsid w:val="0090393B"/>
    <w:rsid w:val="00903FB4"/>
    <w:rsid w:val="00904130"/>
    <w:rsid w:val="009042D3"/>
    <w:rsid w:val="009106D5"/>
    <w:rsid w:val="00910A0F"/>
    <w:rsid w:val="00911564"/>
    <w:rsid w:val="00920394"/>
    <w:rsid w:val="009248CA"/>
    <w:rsid w:val="00924F49"/>
    <w:rsid w:val="00930493"/>
    <w:rsid w:val="009313A4"/>
    <w:rsid w:val="009316F9"/>
    <w:rsid w:val="00934369"/>
    <w:rsid w:val="00934D86"/>
    <w:rsid w:val="0093564C"/>
    <w:rsid w:val="00936417"/>
    <w:rsid w:val="009373A4"/>
    <w:rsid w:val="00940075"/>
    <w:rsid w:val="00941F31"/>
    <w:rsid w:val="00943747"/>
    <w:rsid w:val="009443E9"/>
    <w:rsid w:val="00946634"/>
    <w:rsid w:val="00950836"/>
    <w:rsid w:val="009519E1"/>
    <w:rsid w:val="0095373A"/>
    <w:rsid w:val="00954767"/>
    <w:rsid w:val="00955FDF"/>
    <w:rsid w:val="00957125"/>
    <w:rsid w:val="00957875"/>
    <w:rsid w:val="00960128"/>
    <w:rsid w:val="009619B7"/>
    <w:rsid w:val="00963453"/>
    <w:rsid w:val="00966D97"/>
    <w:rsid w:val="00967614"/>
    <w:rsid w:val="00972FD5"/>
    <w:rsid w:val="0097338C"/>
    <w:rsid w:val="00974291"/>
    <w:rsid w:val="0097596E"/>
    <w:rsid w:val="00977188"/>
    <w:rsid w:val="00984040"/>
    <w:rsid w:val="009857E4"/>
    <w:rsid w:val="00986428"/>
    <w:rsid w:val="009876A8"/>
    <w:rsid w:val="009914F7"/>
    <w:rsid w:val="00995633"/>
    <w:rsid w:val="00996BBB"/>
    <w:rsid w:val="00997A10"/>
    <w:rsid w:val="009A0D35"/>
    <w:rsid w:val="009A27F8"/>
    <w:rsid w:val="009A4D1F"/>
    <w:rsid w:val="009B30C7"/>
    <w:rsid w:val="009B36E9"/>
    <w:rsid w:val="009C2D92"/>
    <w:rsid w:val="009C342B"/>
    <w:rsid w:val="009C5E2E"/>
    <w:rsid w:val="009D12E5"/>
    <w:rsid w:val="009D1A82"/>
    <w:rsid w:val="009D2A26"/>
    <w:rsid w:val="009D58AF"/>
    <w:rsid w:val="009E013F"/>
    <w:rsid w:val="009E3760"/>
    <w:rsid w:val="009E7129"/>
    <w:rsid w:val="009F0E11"/>
    <w:rsid w:val="009F2313"/>
    <w:rsid w:val="009F24D4"/>
    <w:rsid w:val="009F24DD"/>
    <w:rsid w:val="009F3558"/>
    <w:rsid w:val="009F43DA"/>
    <w:rsid w:val="009F4A2E"/>
    <w:rsid w:val="009F7EE2"/>
    <w:rsid w:val="00A00381"/>
    <w:rsid w:val="00A041BA"/>
    <w:rsid w:val="00A076F0"/>
    <w:rsid w:val="00A11972"/>
    <w:rsid w:val="00A16AF5"/>
    <w:rsid w:val="00A20AD6"/>
    <w:rsid w:val="00A2163B"/>
    <w:rsid w:val="00A228CE"/>
    <w:rsid w:val="00A243F4"/>
    <w:rsid w:val="00A24AB1"/>
    <w:rsid w:val="00A24CE1"/>
    <w:rsid w:val="00A25084"/>
    <w:rsid w:val="00A25CED"/>
    <w:rsid w:val="00A26A1F"/>
    <w:rsid w:val="00A2740A"/>
    <w:rsid w:val="00A27E04"/>
    <w:rsid w:val="00A313E8"/>
    <w:rsid w:val="00A32B95"/>
    <w:rsid w:val="00A33380"/>
    <w:rsid w:val="00A33AF6"/>
    <w:rsid w:val="00A34DE5"/>
    <w:rsid w:val="00A420B6"/>
    <w:rsid w:val="00A4247C"/>
    <w:rsid w:val="00A43FBF"/>
    <w:rsid w:val="00A444F4"/>
    <w:rsid w:val="00A451B7"/>
    <w:rsid w:val="00A45220"/>
    <w:rsid w:val="00A461E3"/>
    <w:rsid w:val="00A47632"/>
    <w:rsid w:val="00A50E9C"/>
    <w:rsid w:val="00A54A24"/>
    <w:rsid w:val="00A563E8"/>
    <w:rsid w:val="00A601BE"/>
    <w:rsid w:val="00A63A84"/>
    <w:rsid w:val="00A70215"/>
    <w:rsid w:val="00A7447A"/>
    <w:rsid w:val="00A82A5B"/>
    <w:rsid w:val="00A83D42"/>
    <w:rsid w:val="00A84468"/>
    <w:rsid w:val="00A84E10"/>
    <w:rsid w:val="00A869C8"/>
    <w:rsid w:val="00A86A44"/>
    <w:rsid w:val="00A90599"/>
    <w:rsid w:val="00A906BF"/>
    <w:rsid w:val="00A930AE"/>
    <w:rsid w:val="00AA0189"/>
    <w:rsid w:val="00AA1814"/>
    <w:rsid w:val="00AA5460"/>
    <w:rsid w:val="00AA5E52"/>
    <w:rsid w:val="00AA6C74"/>
    <w:rsid w:val="00AA7A35"/>
    <w:rsid w:val="00AB1362"/>
    <w:rsid w:val="00AB1490"/>
    <w:rsid w:val="00AB2E0F"/>
    <w:rsid w:val="00AB3BCC"/>
    <w:rsid w:val="00AB6AC5"/>
    <w:rsid w:val="00AB73A9"/>
    <w:rsid w:val="00AB7A74"/>
    <w:rsid w:val="00AC308B"/>
    <w:rsid w:val="00AC7687"/>
    <w:rsid w:val="00AC76F2"/>
    <w:rsid w:val="00AD2F9C"/>
    <w:rsid w:val="00AD3A70"/>
    <w:rsid w:val="00AD47FE"/>
    <w:rsid w:val="00AD5DB6"/>
    <w:rsid w:val="00AE270F"/>
    <w:rsid w:val="00AE3CC1"/>
    <w:rsid w:val="00AE41B4"/>
    <w:rsid w:val="00AE4BF3"/>
    <w:rsid w:val="00AE6A0F"/>
    <w:rsid w:val="00AE74A0"/>
    <w:rsid w:val="00AE768A"/>
    <w:rsid w:val="00AE7E56"/>
    <w:rsid w:val="00AF01CB"/>
    <w:rsid w:val="00AF0D02"/>
    <w:rsid w:val="00AF46A0"/>
    <w:rsid w:val="00B0019C"/>
    <w:rsid w:val="00B01B09"/>
    <w:rsid w:val="00B01E0D"/>
    <w:rsid w:val="00B021CF"/>
    <w:rsid w:val="00B02425"/>
    <w:rsid w:val="00B03548"/>
    <w:rsid w:val="00B04303"/>
    <w:rsid w:val="00B07B81"/>
    <w:rsid w:val="00B136F0"/>
    <w:rsid w:val="00B1766C"/>
    <w:rsid w:val="00B178DC"/>
    <w:rsid w:val="00B17B6B"/>
    <w:rsid w:val="00B22103"/>
    <w:rsid w:val="00B22774"/>
    <w:rsid w:val="00B2368B"/>
    <w:rsid w:val="00B24F89"/>
    <w:rsid w:val="00B273B6"/>
    <w:rsid w:val="00B318D6"/>
    <w:rsid w:val="00B35E4E"/>
    <w:rsid w:val="00B40C63"/>
    <w:rsid w:val="00B43AA1"/>
    <w:rsid w:val="00B44EA3"/>
    <w:rsid w:val="00B4571C"/>
    <w:rsid w:val="00B45A45"/>
    <w:rsid w:val="00B4731D"/>
    <w:rsid w:val="00B47CE3"/>
    <w:rsid w:val="00B47FC5"/>
    <w:rsid w:val="00B5039C"/>
    <w:rsid w:val="00B50B80"/>
    <w:rsid w:val="00B51FAC"/>
    <w:rsid w:val="00B52616"/>
    <w:rsid w:val="00B56D88"/>
    <w:rsid w:val="00B61BC5"/>
    <w:rsid w:val="00B64664"/>
    <w:rsid w:val="00B71007"/>
    <w:rsid w:val="00B7203A"/>
    <w:rsid w:val="00B74AB7"/>
    <w:rsid w:val="00B77162"/>
    <w:rsid w:val="00B80631"/>
    <w:rsid w:val="00B819FF"/>
    <w:rsid w:val="00B82D3C"/>
    <w:rsid w:val="00B8645D"/>
    <w:rsid w:val="00B87E76"/>
    <w:rsid w:val="00B91DFF"/>
    <w:rsid w:val="00B928AD"/>
    <w:rsid w:val="00B92E9E"/>
    <w:rsid w:val="00B943A2"/>
    <w:rsid w:val="00B961F3"/>
    <w:rsid w:val="00B9638F"/>
    <w:rsid w:val="00B974EA"/>
    <w:rsid w:val="00B97A97"/>
    <w:rsid w:val="00BA529F"/>
    <w:rsid w:val="00BA618C"/>
    <w:rsid w:val="00BA66C9"/>
    <w:rsid w:val="00BA7F54"/>
    <w:rsid w:val="00BB095D"/>
    <w:rsid w:val="00BB3402"/>
    <w:rsid w:val="00BB4DD8"/>
    <w:rsid w:val="00BB756A"/>
    <w:rsid w:val="00BC355E"/>
    <w:rsid w:val="00BC39AB"/>
    <w:rsid w:val="00BC5A65"/>
    <w:rsid w:val="00BC6587"/>
    <w:rsid w:val="00BC6989"/>
    <w:rsid w:val="00BC6BB1"/>
    <w:rsid w:val="00BD11A5"/>
    <w:rsid w:val="00BD3F15"/>
    <w:rsid w:val="00BD40DE"/>
    <w:rsid w:val="00BD65A6"/>
    <w:rsid w:val="00BD7EE4"/>
    <w:rsid w:val="00BE1304"/>
    <w:rsid w:val="00BE58AB"/>
    <w:rsid w:val="00BE725C"/>
    <w:rsid w:val="00BF1855"/>
    <w:rsid w:val="00BF1982"/>
    <w:rsid w:val="00BF2C37"/>
    <w:rsid w:val="00BF3F1C"/>
    <w:rsid w:val="00BF48F3"/>
    <w:rsid w:val="00BF5F56"/>
    <w:rsid w:val="00BF6F93"/>
    <w:rsid w:val="00C02B2D"/>
    <w:rsid w:val="00C02FBD"/>
    <w:rsid w:val="00C031CD"/>
    <w:rsid w:val="00C04614"/>
    <w:rsid w:val="00C05F1D"/>
    <w:rsid w:val="00C07ED5"/>
    <w:rsid w:val="00C13BAF"/>
    <w:rsid w:val="00C1585E"/>
    <w:rsid w:val="00C15A83"/>
    <w:rsid w:val="00C16C10"/>
    <w:rsid w:val="00C16F00"/>
    <w:rsid w:val="00C23C14"/>
    <w:rsid w:val="00C24B84"/>
    <w:rsid w:val="00C272D7"/>
    <w:rsid w:val="00C27485"/>
    <w:rsid w:val="00C3029F"/>
    <w:rsid w:val="00C31173"/>
    <w:rsid w:val="00C32755"/>
    <w:rsid w:val="00C3443A"/>
    <w:rsid w:val="00C366B0"/>
    <w:rsid w:val="00C373E7"/>
    <w:rsid w:val="00C37CA3"/>
    <w:rsid w:val="00C37E44"/>
    <w:rsid w:val="00C403BA"/>
    <w:rsid w:val="00C405FA"/>
    <w:rsid w:val="00C40A90"/>
    <w:rsid w:val="00C40CDA"/>
    <w:rsid w:val="00C4154D"/>
    <w:rsid w:val="00C434BD"/>
    <w:rsid w:val="00C43B91"/>
    <w:rsid w:val="00C46C0D"/>
    <w:rsid w:val="00C46DA7"/>
    <w:rsid w:val="00C532CF"/>
    <w:rsid w:val="00C623A0"/>
    <w:rsid w:val="00C62A53"/>
    <w:rsid w:val="00C662D8"/>
    <w:rsid w:val="00C662DE"/>
    <w:rsid w:val="00C6660A"/>
    <w:rsid w:val="00C7099E"/>
    <w:rsid w:val="00C71B3E"/>
    <w:rsid w:val="00C73D24"/>
    <w:rsid w:val="00C75C52"/>
    <w:rsid w:val="00C76FE2"/>
    <w:rsid w:val="00C772E4"/>
    <w:rsid w:val="00C778D1"/>
    <w:rsid w:val="00C84C62"/>
    <w:rsid w:val="00C85C0E"/>
    <w:rsid w:val="00C87DAA"/>
    <w:rsid w:val="00C92A84"/>
    <w:rsid w:val="00C93A36"/>
    <w:rsid w:val="00C9461F"/>
    <w:rsid w:val="00C94DEE"/>
    <w:rsid w:val="00C96DB6"/>
    <w:rsid w:val="00C96ED3"/>
    <w:rsid w:val="00C97EBF"/>
    <w:rsid w:val="00CA037B"/>
    <w:rsid w:val="00CA2B81"/>
    <w:rsid w:val="00CA36C9"/>
    <w:rsid w:val="00CA393D"/>
    <w:rsid w:val="00CA7669"/>
    <w:rsid w:val="00CB1607"/>
    <w:rsid w:val="00CB1D66"/>
    <w:rsid w:val="00CB5DAD"/>
    <w:rsid w:val="00CB6ED0"/>
    <w:rsid w:val="00CB7E09"/>
    <w:rsid w:val="00CC0D39"/>
    <w:rsid w:val="00CC1C11"/>
    <w:rsid w:val="00CC33A4"/>
    <w:rsid w:val="00CC67FE"/>
    <w:rsid w:val="00CC7244"/>
    <w:rsid w:val="00CD0F2E"/>
    <w:rsid w:val="00CD2B4A"/>
    <w:rsid w:val="00CD3724"/>
    <w:rsid w:val="00CD45EE"/>
    <w:rsid w:val="00CD4DF1"/>
    <w:rsid w:val="00CD6872"/>
    <w:rsid w:val="00CE1650"/>
    <w:rsid w:val="00CE1FF8"/>
    <w:rsid w:val="00CE3DD0"/>
    <w:rsid w:val="00CE3ED5"/>
    <w:rsid w:val="00CE59B4"/>
    <w:rsid w:val="00CF3DC8"/>
    <w:rsid w:val="00CF777A"/>
    <w:rsid w:val="00D0077A"/>
    <w:rsid w:val="00D02F1F"/>
    <w:rsid w:val="00D03305"/>
    <w:rsid w:val="00D0338C"/>
    <w:rsid w:val="00D04815"/>
    <w:rsid w:val="00D06469"/>
    <w:rsid w:val="00D068FB"/>
    <w:rsid w:val="00D06B3D"/>
    <w:rsid w:val="00D11799"/>
    <w:rsid w:val="00D1198E"/>
    <w:rsid w:val="00D1234C"/>
    <w:rsid w:val="00D13078"/>
    <w:rsid w:val="00D143CC"/>
    <w:rsid w:val="00D20E88"/>
    <w:rsid w:val="00D229D3"/>
    <w:rsid w:val="00D245E1"/>
    <w:rsid w:val="00D26453"/>
    <w:rsid w:val="00D30137"/>
    <w:rsid w:val="00D31791"/>
    <w:rsid w:val="00D32248"/>
    <w:rsid w:val="00D332D5"/>
    <w:rsid w:val="00D33CF9"/>
    <w:rsid w:val="00D36C33"/>
    <w:rsid w:val="00D4069D"/>
    <w:rsid w:val="00D406FC"/>
    <w:rsid w:val="00D43999"/>
    <w:rsid w:val="00D50FA3"/>
    <w:rsid w:val="00D563B8"/>
    <w:rsid w:val="00D6082A"/>
    <w:rsid w:val="00D61B4F"/>
    <w:rsid w:val="00D61FB8"/>
    <w:rsid w:val="00D64044"/>
    <w:rsid w:val="00D6601F"/>
    <w:rsid w:val="00D678CF"/>
    <w:rsid w:val="00D71F03"/>
    <w:rsid w:val="00D721D2"/>
    <w:rsid w:val="00D730CD"/>
    <w:rsid w:val="00D74127"/>
    <w:rsid w:val="00D75149"/>
    <w:rsid w:val="00D80187"/>
    <w:rsid w:val="00D80403"/>
    <w:rsid w:val="00D8116F"/>
    <w:rsid w:val="00D823F4"/>
    <w:rsid w:val="00D834CC"/>
    <w:rsid w:val="00D8506C"/>
    <w:rsid w:val="00D854C5"/>
    <w:rsid w:val="00D86568"/>
    <w:rsid w:val="00D90C2B"/>
    <w:rsid w:val="00D91895"/>
    <w:rsid w:val="00D919FD"/>
    <w:rsid w:val="00D930C6"/>
    <w:rsid w:val="00D9589E"/>
    <w:rsid w:val="00D96185"/>
    <w:rsid w:val="00D96870"/>
    <w:rsid w:val="00DA0539"/>
    <w:rsid w:val="00DA266E"/>
    <w:rsid w:val="00DA4230"/>
    <w:rsid w:val="00DA6A4F"/>
    <w:rsid w:val="00DB1EBC"/>
    <w:rsid w:val="00DB671C"/>
    <w:rsid w:val="00DB69F7"/>
    <w:rsid w:val="00DC1752"/>
    <w:rsid w:val="00DC2596"/>
    <w:rsid w:val="00DC2723"/>
    <w:rsid w:val="00DC4982"/>
    <w:rsid w:val="00DC5A2E"/>
    <w:rsid w:val="00DC6F6B"/>
    <w:rsid w:val="00DD040B"/>
    <w:rsid w:val="00DD5E2D"/>
    <w:rsid w:val="00DD7785"/>
    <w:rsid w:val="00DE0907"/>
    <w:rsid w:val="00DE33A2"/>
    <w:rsid w:val="00DE6C36"/>
    <w:rsid w:val="00DF2348"/>
    <w:rsid w:val="00E00911"/>
    <w:rsid w:val="00E02CDF"/>
    <w:rsid w:val="00E04906"/>
    <w:rsid w:val="00E05BB0"/>
    <w:rsid w:val="00E07420"/>
    <w:rsid w:val="00E10770"/>
    <w:rsid w:val="00E111CC"/>
    <w:rsid w:val="00E14669"/>
    <w:rsid w:val="00E14B10"/>
    <w:rsid w:val="00E166BB"/>
    <w:rsid w:val="00E167B1"/>
    <w:rsid w:val="00E170E4"/>
    <w:rsid w:val="00E21646"/>
    <w:rsid w:val="00E231A3"/>
    <w:rsid w:val="00E25B6B"/>
    <w:rsid w:val="00E27386"/>
    <w:rsid w:val="00E27C81"/>
    <w:rsid w:val="00E3020A"/>
    <w:rsid w:val="00E30E68"/>
    <w:rsid w:val="00E320BA"/>
    <w:rsid w:val="00E32358"/>
    <w:rsid w:val="00E344BC"/>
    <w:rsid w:val="00E346AF"/>
    <w:rsid w:val="00E37302"/>
    <w:rsid w:val="00E374D6"/>
    <w:rsid w:val="00E377EB"/>
    <w:rsid w:val="00E41787"/>
    <w:rsid w:val="00E50248"/>
    <w:rsid w:val="00E503F1"/>
    <w:rsid w:val="00E50F5C"/>
    <w:rsid w:val="00E51458"/>
    <w:rsid w:val="00E55CE0"/>
    <w:rsid w:val="00E55E88"/>
    <w:rsid w:val="00E6727B"/>
    <w:rsid w:val="00E67850"/>
    <w:rsid w:val="00E70BC3"/>
    <w:rsid w:val="00E73049"/>
    <w:rsid w:val="00E734E1"/>
    <w:rsid w:val="00E74843"/>
    <w:rsid w:val="00E765FA"/>
    <w:rsid w:val="00E769D1"/>
    <w:rsid w:val="00E8231D"/>
    <w:rsid w:val="00E82B53"/>
    <w:rsid w:val="00E842BB"/>
    <w:rsid w:val="00E86305"/>
    <w:rsid w:val="00E86E83"/>
    <w:rsid w:val="00E86EE5"/>
    <w:rsid w:val="00E87A57"/>
    <w:rsid w:val="00E90294"/>
    <w:rsid w:val="00E902DA"/>
    <w:rsid w:val="00E92CB9"/>
    <w:rsid w:val="00E940D4"/>
    <w:rsid w:val="00E97969"/>
    <w:rsid w:val="00EA09D0"/>
    <w:rsid w:val="00EA0C1B"/>
    <w:rsid w:val="00EA3287"/>
    <w:rsid w:val="00EA536A"/>
    <w:rsid w:val="00EA5BCC"/>
    <w:rsid w:val="00EA62AD"/>
    <w:rsid w:val="00EA7C67"/>
    <w:rsid w:val="00EB126B"/>
    <w:rsid w:val="00EB1E56"/>
    <w:rsid w:val="00EB3896"/>
    <w:rsid w:val="00EB4AA8"/>
    <w:rsid w:val="00EB5791"/>
    <w:rsid w:val="00ED18D8"/>
    <w:rsid w:val="00ED406A"/>
    <w:rsid w:val="00ED4DA8"/>
    <w:rsid w:val="00ED5D03"/>
    <w:rsid w:val="00ED5D50"/>
    <w:rsid w:val="00ED62D8"/>
    <w:rsid w:val="00ED6DEA"/>
    <w:rsid w:val="00EE1955"/>
    <w:rsid w:val="00EE347C"/>
    <w:rsid w:val="00EE4B7C"/>
    <w:rsid w:val="00EE50AE"/>
    <w:rsid w:val="00EE62F5"/>
    <w:rsid w:val="00EE6485"/>
    <w:rsid w:val="00EE74C4"/>
    <w:rsid w:val="00EF29E3"/>
    <w:rsid w:val="00EF302A"/>
    <w:rsid w:val="00EF30F2"/>
    <w:rsid w:val="00EF4BBC"/>
    <w:rsid w:val="00EF601D"/>
    <w:rsid w:val="00EF7754"/>
    <w:rsid w:val="00EF7FE9"/>
    <w:rsid w:val="00F067B8"/>
    <w:rsid w:val="00F07F0A"/>
    <w:rsid w:val="00F115A0"/>
    <w:rsid w:val="00F16B2B"/>
    <w:rsid w:val="00F171AA"/>
    <w:rsid w:val="00F22C78"/>
    <w:rsid w:val="00F23801"/>
    <w:rsid w:val="00F26485"/>
    <w:rsid w:val="00F33068"/>
    <w:rsid w:val="00F33B54"/>
    <w:rsid w:val="00F349F8"/>
    <w:rsid w:val="00F366C9"/>
    <w:rsid w:val="00F43957"/>
    <w:rsid w:val="00F440EC"/>
    <w:rsid w:val="00F442CF"/>
    <w:rsid w:val="00F45131"/>
    <w:rsid w:val="00F46A5A"/>
    <w:rsid w:val="00F46ADD"/>
    <w:rsid w:val="00F46F1C"/>
    <w:rsid w:val="00F46FEC"/>
    <w:rsid w:val="00F520FF"/>
    <w:rsid w:val="00F5225B"/>
    <w:rsid w:val="00F525A5"/>
    <w:rsid w:val="00F5377C"/>
    <w:rsid w:val="00F619BE"/>
    <w:rsid w:val="00F6294A"/>
    <w:rsid w:val="00F63523"/>
    <w:rsid w:val="00F73C76"/>
    <w:rsid w:val="00F74993"/>
    <w:rsid w:val="00F74BA7"/>
    <w:rsid w:val="00F76296"/>
    <w:rsid w:val="00F7702B"/>
    <w:rsid w:val="00F82103"/>
    <w:rsid w:val="00F82726"/>
    <w:rsid w:val="00F82B1B"/>
    <w:rsid w:val="00F907F9"/>
    <w:rsid w:val="00F917DD"/>
    <w:rsid w:val="00F921AB"/>
    <w:rsid w:val="00F9747B"/>
    <w:rsid w:val="00FA0C12"/>
    <w:rsid w:val="00FA498F"/>
    <w:rsid w:val="00FA6442"/>
    <w:rsid w:val="00FA68F5"/>
    <w:rsid w:val="00FA7AF0"/>
    <w:rsid w:val="00FB0228"/>
    <w:rsid w:val="00FB0363"/>
    <w:rsid w:val="00FB04E6"/>
    <w:rsid w:val="00FB4632"/>
    <w:rsid w:val="00FB49B3"/>
    <w:rsid w:val="00FB4DD0"/>
    <w:rsid w:val="00FC0265"/>
    <w:rsid w:val="00FC26F2"/>
    <w:rsid w:val="00FC2C11"/>
    <w:rsid w:val="00FC6C4A"/>
    <w:rsid w:val="00FC7E6A"/>
    <w:rsid w:val="00FD121B"/>
    <w:rsid w:val="00FD131D"/>
    <w:rsid w:val="00FD4063"/>
    <w:rsid w:val="00FD4832"/>
    <w:rsid w:val="00FD5268"/>
    <w:rsid w:val="00FD6E30"/>
    <w:rsid w:val="00FE22AE"/>
    <w:rsid w:val="00FE2A61"/>
    <w:rsid w:val="00FE2ADE"/>
    <w:rsid w:val="00FE35FD"/>
    <w:rsid w:val="00FE4CFF"/>
    <w:rsid w:val="00FE752B"/>
    <w:rsid w:val="00FE7C6B"/>
    <w:rsid w:val="00FF0B82"/>
    <w:rsid w:val="00FF0EC2"/>
    <w:rsid w:val="00FF17A5"/>
    <w:rsid w:val="00FF1988"/>
    <w:rsid w:val="00FF1DC9"/>
    <w:rsid w:val="00FF4ACB"/>
    <w:rsid w:val="00FF5C53"/>
    <w:rsid w:val="00FF6968"/>
    <w:rsid w:val="00FF6B66"/>
    <w:rsid w:val="00FF6B9B"/>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d4d4d"/>
    </o:shapedefaults>
    <o:shapelayout v:ext="edit">
      <o:idmap v:ext="edit" data="2"/>
    </o:shapelayout>
  </w:shapeDefaults>
  <w:decimalSymbol w:val=","/>
  <w:listSeparator w:val=";"/>
  <w14:docId w14:val="57C9A591"/>
  <w15:docId w15:val="{654E99D3-193E-4984-B420-1C63AE6A3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F1982"/>
    <w:pPr>
      <w:jc w:val="both"/>
    </w:pPr>
    <w:rPr>
      <w:sz w:val="24"/>
      <w:szCs w:val="24"/>
    </w:rPr>
  </w:style>
  <w:style w:type="paragraph" w:styleId="berschrift1">
    <w:name w:val="heading 1"/>
    <w:basedOn w:val="Standard"/>
    <w:next w:val="Standard"/>
    <w:link w:val="berschrift1Zchn"/>
    <w:qFormat/>
    <w:rsid w:val="004D0167"/>
    <w:pPr>
      <w:keepNext/>
      <w:spacing w:before="240" w:after="60"/>
      <w:outlineLvl w:val="0"/>
    </w:pPr>
    <w:rPr>
      <w:rFonts w:ascii="Cambria" w:hAnsi="Cambria"/>
      <w:b/>
      <w:bCs/>
      <w:kern w:val="32"/>
      <w:sz w:val="32"/>
      <w:szCs w:val="32"/>
    </w:rPr>
  </w:style>
  <w:style w:type="paragraph" w:styleId="berschrift6">
    <w:name w:val="heading 6"/>
    <w:basedOn w:val="Standard"/>
    <w:next w:val="Standard"/>
    <w:qFormat/>
    <w:rsid w:val="00CE3DD0"/>
    <w:pPr>
      <w:keepNext/>
      <w:jc w:val="left"/>
      <w:outlineLvl w:val="5"/>
    </w:pPr>
    <w:rPr>
      <w:rFonts w:ascii="Arial" w:hAnsi="Arial"/>
      <w:b/>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rsid w:val="00391D5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zeile">
    <w:name w:val="footer"/>
    <w:basedOn w:val="Standard"/>
    <w:link w:val="FuzeileZchn"/>
    <w:uiPriority w:val="99"/>
    <w:rsid w:val="00E86305"/>
    <w:pPr>
      <w:tabs>
        <w:tab w:val="center" w:pos="4536"/>
        <w:tab w:val="right" w:pos="9072"/>
      </w:tabs>
    </w:pPr>
  </w:style>
  <w:style w:type="character" w:styleId="Seitenzahl">
    <w:name w:val="page number"/>
    <w:basedOn w:val="Absatz-Standardschriftart"/>
    <w:rsid w:val="00E86305"/>
  </w:style>
  <w:style w:type="character" w:styleId="Hyperlink">
    <w:name w:val="Hyperlink"/>
    <w:uiPriority w:val="99"/>
    <w:rsid w:val="00D13078"/>
    <w:rPr>
      <w:color w:val="0000FF"/>
      <w:u w:val="single"/>
    </w:rPr>
  </w:style>
  <w:style w:type="character" w:styleId="BesuchterLink">
    <w:name w:val="FollowedHyperlink"/>
    <w:rsid w:val="00C623A0"/>
    <w:rPr>
      <w:color w:val="800080"/>
      <w:u w:val="single"/>
    </w:rPr>
  </w:style>
  <w:style w:type="paragraph" w:styleId="StandardWeb">
    <w:name w:val="Normal (Web)"/>
    <w:basedOn w:val="Standard"/>
    <w:rsid w:val="00C40CDA"/>
    <w:pPr>
      <w:spacing w:before="100" w:beforeAutospacing="1" w:after="100" w:afterAutospacing="1"/>
      <w:jc w:val="left"/>
    </w:pPr>
  </w:style>
  <w:style w:type="paragraph" w:styleId="NurText">
    <w:name w:val="Plain Text"/>
    <w:basedOn w:val="Standard"/>
    <w:link w:val="NurTextZchn"/>
    <w:uiPriority w:val="99"/>
    <w:unhideWhenUsed/>
    <w:rsid w:val="00D563B8"/>
    <w:pPr>
      <w:jc w:val="left"/>
    </w:pPr>
    <w:rPr>
      <w:rFonts w:ascii="Consolas" w:eastAsia="Calibri" w:hAnsi="Consolas"/>
      <w:sz w:val="21"/>
      <w:szCs w:val="21"/>
      <w:lang w:eastAsia="en-US"/>
    </w:rPr>
  </w:style>
  <w:style w:type="character" w:customStyle="1" w:styleId="NurTextZchn">
    <w:name w:val="Nur Text Zchn"/>
    <w:link w:val="NurText"/>
    <w:uiPriority w:val="99"/>
    <w:rsid w:val="00D563B8"/>
    <w:rPr>
      <w:rFonts w:ascii="Consolas" w:eastAsia="Calibri" w:hAnsi="Consolas" w:cs="Times New Roman"/>
      <w:sz w:val="21"/>
      <w:szCs w:val="21"/>
      <w:lang w:eastAsia="en-US"/>
    </w:rPr>
  </w:style>
  <w:style w:type="paragraph" w:styleId="Kopfzeile">
    <w:name w:val="header"/>
    <w:basedOn w:val="Standard"/>
    <w:rsid w:val="00AF46A0"/>
    <w:pPr>
      <w:tabs>
        <w:tab w:val="center" w:pos="4536"/>
        <w:tab w:val="right" w:pos="9072"/>
      </w:tabs>
    </w:pPr>
  </w:style>
  <w:style w:type="character" w:styleId="Kommentarzeichen">
    <w:name w:val="annotation reference"/>
    <w:semiHidden/>
    <w:rsid w:val="00B47CE3"/>
    <w:rPr>
      <w:sz w:val="16"/>
      <w:szCs w:val="16"/>
    </w:rPr>
  </w:style>
  <w:style w:type="paragraph" w:styleId="Kommentartext">
    <w:name w:val="annotation text"/>
    <w:basedOn w:val="Standard"/>
    <w:semiHidden/>
    <w:rsid w:val="00B47CE3"/>
    <w:rPr>
      <w:sz w:val="20"/>
      <w:szCs w:val="20"/>
    </w:rPr>
  </w:style>
  <w:style w:type="paragraph" w:styleId="Kommentarthema">
    <w:name w:val="annotation subject"/>
    <w:basedOn w:val="Kommentartext"/>
    <w:next w:val="Kommentartext"/>
    <w:semiHidden/>
    <w:rsid w:val="00B47CE3"/>
    <w:rPr>
      <w:b/>
      <w:bCs/>
    </w:rPr>
  </w:style>
  <w:style w:type="paragraph" w:styleId="Sprechblasentext">
    <w:name w:val="Balloon Text"/>
    <w:basedOn w:val="Standard"/>
    <w:semiHidden/>
    <w:rsid w:val="00B47CE3"/>
    <w:rPr>
      <w:rFonts w:ascii="Tahoma" w:hAnsi="Tahoma" w:cs="Tahoma"/>
      <w:sz w:val="16"/>
      <w:szCs w:val="16"/>
    </w:rPr>
  </w:style>
  <w:style w:type="character" w:customStyle="1" w:styleId="berschrift1Zchn">
    <w:name w:val="Überschrift 1 Zchn"/>
    <w:link w:val="berschrift1"/>
    <w:rsid w:val="004D0167"/>
    <w:rPr>
      <w:rFonts w:ascii="Cambria" w:eastAsia="Times New Roman" w:hAnsi="Cambria" w:cs="Times New Roman"/>
      <w:b/>
      <w:bCs/>
      <w:kern w:val="32"/>
      <w:sz w:val="32"/>
      <w:szCs w:val="32"/>
    </w:rPr>
  </w:style>
  <w:style w:type="paragraph" w:styleId="Inhaltsverzeichnisberschrift">
    <w:name w:val="TOC Heading"/>
    <w:basedOn w:val="berschrift1"/>
    <w:next w:val="Standard"/>
    <w:uiPriority w:val="39"/>
    <w:qFormat/>
    <w:rsid w:val="004D0167"/>
    <w:pPr>
      <w:keepLines/>
      <w:spacing w:before="480" w:after="0" w:line="276" w:lineRule="auto"/>
      <w:jc w:val="left"/>
      <w:outlineLvl w:val="9"/>
    </w:pPr>
    <w:rPr>
      <w:color w:val="365F91"/>
      <w:kern w:val="0"/>
      <w:sz w:val="28"/>
      <w:szCs w:val="28"/>
    </w:rPr>
  </w:style>
  <w:style w:type="paragraph" w:customStyle="1" w:styleId="Titel1">
    <w:name w:val="Titel_1"/>
    <w:basedOn w:val="Standard"/>
    <w:link w:val="Titel1Zchn"/>
    <w:qFormat/>
    <w:rsid w:val="004D0167"/>
    <w:rPr>
      <w:rFonts w:ascii="Calibri" w:hAnsi="Calibri" w:cs="Calibri"/>
      <w:b/>
      <w:sz w:val="28"/>
      <w:szCs w:val="28"/>
    </w:rPr>
  </w:style>
  <w:style w:type="paragraph" w:customStyle="1" w:styleId="Titel2">
    <w:name w:val="Titel_2"/>
    <w:basedOn w:val="Standard"/>
    <w:link w:val="Titel2Zchn"/>
    <w:qFormat/>
    <w:rsid w:val="00387F07"/>
    <w:rPr>
      <w:rFonts w:ascii="Calibri" w:hAnsi="Calibri" w:cs="Calibri"/>
      <w:b/>
    </w:rPr>
  </w:style>
  <w:style w:type="character" w:customStyle="1" w:styleId="Titel1Zchn">
    <w:name w:val="Titel_1 Zchn"/>
    <w:link w:val="Titel1"/>
    <w:rsid w:val="004D0167"/>
    <w:rPr>
      <w:rFonts w:ascii="Calibri" w:hAnsi="Calibri" w:cs="Calibri"/>
      <w:b/>
      <w:sz w:val="28"/>
      <w:szCs w:val="28"/>
    </w:rPr>
  </w:style>
  <w:style w:type="paragraph" w:styleId="Verzeichnis1">
    <w:name w:val="toc 1"/>
    <w:basedOn w:val="Standard"/>
    <w:next w:val="Standard"/>
    <w:autoRedefine/>
    <w:uiPriority w:val="39"/>
    <w:rsid w:val="00EE6485"/>
  </w:style>
  <w:style w:type="character" w:customStyle="1" w:styleId="Titel2Zchn">
    <w:name w:val="Titel_2 Zchn"/>
    <w:link w:val="Titel2"/>
    <w:rsid w:val="00387F07"/>
    <w:rPr>
      <w:rFonts w:ascii="Calibri" w:hAnsi="Calibri" w:cs="Calibri"/>
      <w:b/>
      <w:sz w:val="24"/>
      <w:szCs w:val="24"/>
    </w:rPr>
  </w:style>
  <w:style w:type="paragraph" w:styleId="Titel">
    <w:name w:val="Title"/>
    <w:basedOn w:val="Standard"/>
    <w:next w:val="Standard"/>
    <w:link w:val="TitelZchn"/>
    <w:qFormat/>
    <w:rsid w:val="00EE6485"/>
    <w:pPr>
      <w:spacing w:before="240" w:after="60"/>
      <w:jc w:val="center"/>
      <w:outlineLvl w:val="0"/>
    </w:pPr>
    <w:rPr>
      <w:rFonts w:ascii="Cambria" w:hAnsi="Cambria"/>
      <w:b/>
      <w:bCs/>
      <w:kern w:val="28"/>
      <w:sz w:val="32"/>
      <w:szCs w:val="32"/>
    </w:rPr>
  </w:style>
  <w:style w:type="character" w:customStyle="1" w:styleId="TitelZchn">
    <w:name w:val="Titel Zchn"/>
    <w:link w:val="Titel"/>
    <w:rsid w:val="00EE6485"/>
    <w:rPr>
      <w:rFonts w:ascii="Cambria" w:eastAsia="Times New Roman" w:hAnsi="Cambria" w:cs="Times New Roman"/>
      <w:b/>
      <w:bCs/>
      <w:kern w:val="28"/>
      <w:sz w:val="32"/>
      <w:szCs w:val="32"/>
    </w:rPr>
  </w:style>
  <w:style w:type="paragraph" w:styleId="Beschriftung">
    <w:name w:val="caption"/>
    <w:basedOn w:val="Standard"/>
    <w:next w:val="Standard"/>
    <w:qFormat/>
    <w:rsid w:val="001F5C51"/>
    <w:pPr>
      <w:jc w:val="left"/>
    </w:pPr>
    <w:rPr>
      <w:b/>
      <w:bCs/>
      <w:sz w:val="20"/>
      <w:szCs w:val="20"/>
    </w:rPr>
  </w:style>
  <w:style w:type="paragraph" w:styleId="Listenabsatz">
    <w:name w:val="List Paragraph"/>
    <w:basedOn w:val="Standard"/>
    <w:uiPriority w:val="34"/>
    <w:qFormat/>
    <w:rsid w:val="00012BBF"/>
    <w:pPr>
      <w:ind w:left="720"/>
      <w:contextualSpacing/>
    </w:pPr>
  </w:style>
  <w:style w:type="character" w:styleId="Platzhaltertext">
    <w:name w:val="Placeholder Text"/>
    <w:basedOn w:val="Absatz-Standardschriftart"/>
    <w:uiPriority w:val="99"/>
    <w:semiHidden/>
    <w:rsid w:val="006105DA"/>
    <w:rPr>
      <w:color w:val="808080"/>
    </w:rPr>
  </w:style>
  <w:style w:type="character" w:styleId="Hervorhebung">
    <w:name w:val="Emphasis"/>
    <w:basedOn w:val="Absatz-Standardschriftart"/>
    <w:qFormat/>
    <w:rsid w:val="0054009D"/>
    <w:rPr>
      <w:i/>
      <w:iCs/>
    </w:rPr>
  </w:style>
  <w:style w:type="character" w:customStyle="1" w:styleId="FuzeileZchn">
    <w:name w:val="Fußzeile Zchn"/>
    <w:basedOn w:val="Absatz-Standardschriftart"/>
    <w:link w:val="Fuzeile"/>
    <w:uiPriority w:val="99"/>
    <w:rsid w:val="00643E18"/>
    <w:rPr>
      <w:sz w:val="24"/>
      <w:szCs w:val="24"/>
    </w:rPr>
  </w:style>
  <w:style w:type="table" w:styleId="TabellemithellemGitternetz">
    <w:name w:val="Grid Table Light"/>
    <w:basedOn w:val="NormaleTabelle"/>
    <w:uiPriority w:val="40"/>
    <w:rsid w:val="00AE4B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AE4BF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AE4BF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itternetztabelle1hell">
    <w:name w:val="Grid Table 1 Light"/>
    <w:basedOn w:val="NormaleTabelle"/>
    <w:uiPriority w:val="46"/>
    <w:rsid w:val="00AE4BF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37454">
      <w:bodyDiv w:val="1"/>
      <w:marLeft w:val="0"/>
      <w:marRight w:val="0"/>
      <w:marTop w:val="0"/>
      <w:marBottom w:val="0"/>
      <w:divBdr>
        <w:top w:val="none" w:sz="0" w:space="0" w:color="auto"/>
        <w:left w:val="none" w:sz="0" w:space="0" w:color="auto"/>
        <w:bottom w:val="none" w:sz="0" w:space="0" w:color="auto"/>
        <w:right w:val="none" w:sz="0" w:space="0" w:color="auto"/>
      </w:divBdr>
    </w:div>
    <w:div w:id="151680878">
      <w:bodyDiv w:val="1"/>
      <w:marLeft w:val="0"/>
      <w:marRight w:val="0"/>
      <w:marTop w:val="0"/>
      <w:marBottom w:val="0"/>
      <w:divBdr>
        <w:top w:val="none" w:sz="0" w:space="0" w:color="auto"/>
        <w:left w:val="none" w:sz="0" w:space="0" w:color="auto"/>
        <w:bottom w:val="none" w:sz="0" w:space="0" w:color="auto"/>
        <w:right w:val="none" w:sz="0" w:space="0" w:color="auto"/>
      </w:divBdr>
    </w:div>
    <w:div w:id="328557494">
      <w:bodyDiv w:val="1"/>
      <w:marLeft w:val="0"/>
      <w:marRight w:val="0"/>
      <w:marTop w:val="0"/>
      <w:marBottom w:val="0"/>
      <w:divBdr>
        <w:top w:val="none" w:sz="0" w:space="0" w:color="auto"/>
        <w:left w:val="none" w:sz="0" w:space="0" w:color="auto"/>
        <w:bottom w:val="none" w:sz="0" w:space="0" w:color="auto"/>
        <w:right w:val="none" w:sz="0" w:space="0" w:color="auto"/>
      </w:divBdr>
      <w:divsChild>
        <w:div w:id="366495509">
          <w:marLeft w:val="0"/>
          <w:marRight w:val="0"/>
          <w:marTop w:val="0"/>
          <w:marBottom w:val="0"/>
          <w:divBdr>
            <w:top w:val="none" w:sz="0" w:space="0" w:color="auto"/>
            <w:left w:val="none" w:sz="0" w:space="0" w:color="auto"/>
            <w:bottom w:val="none" w:sz="0" w:space="0" w:color="auto"/>
            <w:right w:val="none" w:sz="0" w:space="0" w:color="auto"/>
          </w:divBdr>
          <w:divsChild>
            <w:div w:id="158545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153774">
      <w:bodyDiv w:val="1"/>
      <w:marLeft w:val="0"/>
      <w:marRight w:val="0"/>
      <w:marTop w:val="0"/>
      <w:marBottom w:val="0"/>
      <w:divBdr>
        <w:top w:val="none" w:sz="0" w:space="0" w:color="auto"/>
        <w:left w:val="none" w:sz="0" w:space="0" w:color="auto"/>
        <w:bottom w:val="none" w:sz="0" w:space="0" w:color="auto"/>
        <w:right w:val="none" w:sz="0" w:space="0" w:color="auto"/>
      </w:divBdr>
    </w:div>
    <w:div w:id="487865407">
      <w:bodyDiv w:val="1"/>
      <w:marLeft w:val="0"/>
      <w:marRight w:val="0"/>
      <w:marTop w:val="0"/>
      <w:marBottom w:val="0"/>
      <w:divBdr>
        <w:top w:val="none" w:sz="0" w:space="0" w:color="auto"/>
        <w:left w:val="none" w:sz="0" w:space="0" w:color="auto"/>
        <w:bottom w:val="none" w:sz="0" w:space="0" w:color="auto"/>
        <w:right w:val="none" w:sz="0" w:space="0" w:color="auto"/>
      </w:divBdr>
    </w:div>
    <w:div w:id="756826536">
      <w:bodyDiv w:val="1"/>
      <w:marLeft w:val="0"/>
      <w:marRight w:val="0"/>
      <w:marTop w:val="0"/>
      <w:marBottom w:val="0"/>
      <w:divBdr>
        <w:top w:val="none" w:sz="0" w:space="0" w:color="auto"/>
        <w:left w:val="none" w:sz="0" w:space="0" w:color="auto"/>
        <w:bottom w:val="none" w:sz="0" w:space="0" w:color="auto"/>
        <w:right w:val="none" w:sz="0" w:space="0" w:color="auto"/>
      </w:divBdr>
    </w:div>
    <w:div w:id="866256208">
      <w:bodyDiv w:val="1"/>
      <w:marLeft w:val="0"/>
      <w:marRight w:val="0"/>
      <w:marTop w:val="0"/>
      <w:marBottom w:val="0"/>
      <w:divBdr>
        <w:top w:val="none" w:sz="0" w:space="0" w:color="auto"/>
        <w:left w:val="none" w:sz="0" w:space="0" w:color="auto"/>
        <w:bottom w:val="none" w:sz="0" w:space="0" w:color="auto"/>
        <w:right w:val="none" w:sz="0" w:space="0" w:color="auto"/>
      </w:divBdr>
      <w:divsChild>
        <w:div w:id="1378820203">
          <w:marLeft w:val="0"/>
          <w:marRight w:val="0"/>
          <w:marTop w:val="0"/>
          <w:marBottom w:val="0"/>
          <w:divBdr>
            <w:top w:val="none" w:sz="0" w:space="0" w:color="auto"/>
            <w:left w:val="none" w:sz="0" w:space="0" w:color="auto"/>
            <w:bottom w:val="none" w:sz="0" w:space="0" w:color="auto"/>
            <w:right w:val="none" w:sz="0" w:space="0" w:color="auto"/>
          </w:divBdr>
          <w:divsChild>
            <w:div w:id="1265066276">
              <w:marLeft w:val="0"/>
              <w:marRight w:val="0"/>
              <w:marTop w:val="0"/>
              <w:marBottom w:val="0"/>
              <w:divBdr>
                <w:top w:val="none" w:sz="0" w:space="0" w:color="auto"/>
                <w:left w:val="none" w:sz="0" w:space="0" w:color="auto"/>
                <w:bottom w:val="none" w:sz="0" w:space="0" w:color="auto"/>
                <w:right w:val="none" w:sz="0" w:space="0" w:color="auto"/>
              </w:divBdr>
              <w:divsChild>
                <w:div w:id="222108429">
                  <w:marLeft w:val="0"/>
                  <w:marRight w:val="0"/>
                  <w:marTop w:val="0"/>
                  <w:marBottom w:val="0"/>
                  <w:divBdr>
                    <w:top w:val="none" w:sz="0" w:space="0" w:color="auto"/>
                    <w:left w:val="none" w:sz="0" w:space="0" w:color="auto"/>
                    <w:bottom w:val="none" w:sz="0" w:space="0" w:color="auto"/>
                    <w:right w:val="none" w:sz="0" w:space="0" w:color="auto"/>
                  </w:divBdr>
                  <w:divsChild>
                    <w:div w:id="109583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553560">
      <w:bodyDiv w:val="1"/>
      <w:marLeft w:val="0"/>
      <w:marRight w:val="0"/>
      <w:marTop w:val="0"/>
      <w:marBottom w:val="0"/>
      <w:divBdr>
        <w:top w:val="none" w:sz="0" w:space="0" w:color="auto"/>
        <w:left w:val="none" w:sz="0" w:space="0" w:color="auto"/>
        <w:bottom w:val="none" w:sz="0" w:space="0" w:color="auto"/>
        <w:right w:val="none" w:sz="0" w:space="0" w:color="auto"/>
      </w:divBdr>
      <w:divsChild>
        <w:div w:id="314384731">
          <w:marLeft w:val="0"/>
          <w:marRight w:val="0"/>
          <w:marTop w:val="0"/>
          <w:marBottom w:val="0"/>
          <w:divBdr>
            <w:top w:val="none" w:sz="0" w:space="0" w:color="auto"/>
            <w:left w:val="none" w:sz="0" w:space="0" w:color="auto"/>
            <w:bottom w:val="none" w:sz="0" w:space="0" w:color="auto"/>
            <w:right w:val="none" w:sz="0" w:space="0" w:color="auto"/>
          </w:divBdr>
        </w:div>
      </w:divsChild>
    </w:div>
    <w:div w:id="1188834727">
      <w:bodyDiv w:val="1"/>
      <w:marLeft w:val="0"/>
      <w:marRight w:val="0"/>
      <w:marTop w:val="0"/>
      <w:marBottom w:val="0"/>
      <w:divBdr>
        <w:top w:val="none" w:sz="0" w:space="0" w:color="auto"/>
        <w:left w:val="none" w:sz="0" w:space="0" w:color="auto"/>
        <w:bottom w:val="none" w:sz="0" w:space="0" w:color="auto"/>
        <w:right w:val="none" w:sz="0" w:space="0" w:color="auto"/>
      </w:divBdr>
    </w:div>
    <w:div w:id="1757628113">
      <w:bodyDiv w:val="1"/>
      <w:marLeft w:val="0"/>
      <w:marRight w:val="0"/>
      <w:marTop w:val="0"/>
      <w:marBottom w:val="0"/>
      <w:divBdr>
        <w:top w:val="none" w:sz="0" w:space="0" w:color="auto"/>
        <w:left w:val="none" w:sz="0" w:space="0" w:color="auto"/>
        <w:bottom w:val="none" w:sz="0" w:space="0" w:color="auto"/>
        <w:right w:val="none" w:sz="0" w:space="0" w:color="auto"/>
      </w:divBdr>
      <w:divsChild>
        <w:div w:id="2121874913">
          <w:marLeft w:val="0"/>
          <w:marRight w:val="0"/>
          <w:marTop w:val="0"/>
          <w:marBottom w:val="0"/>
          <w:divBdr>
            <w:top w:val="none" w:sz="0" w:space="0" w:color="auto"/>
            <w:left w:val="none" w:sz="0" w:space="0" w:color="auto"/>
            <w:bottom w:val="none" w:sz="0" w:space="0" w:color="auto"/>
            <w:right w:val="none" w:sz="0" w:space="0" w:color="auto"/>
          </w:divBdr>
          <w:divsChild>
            <w:div w:id="604580984">
              <w:marLeft w:val="0"/>
              <w:marRight w:val="0"/>
              <w:marTop w:val="0"/>
              <w:marBottom w:val="0"/>
              <w:divBdr>
                <w:top w:val="none" w:sz="0" w:space="0" w:color="auto"/>
                <w:left w:val="none" w:sz="0" w:space="0" w:color="auto"/>
                <w:bottom w:val="none" w:sz="0" w:space="0" w:color="auto"/>
                <w:right w:val="none" w:sz="0" w:space="0" w:color="auto"/>
              </w:divBdr>
              <w:divsChild>
                <w:div w:id="481309637">
                  <w:marLeft w:val="0"/>
                  <w:marRight w:val="0"/>
                  <w:marTop w:val="0"/>
                  <w:marBottom w:val="0"/>
                  <w:divBdr>
                    <w:top w:val="none" w:sz="0" w:space="0" w:color="auto"/>
                    <w:left w:val="none" w:sz="0" w:space="0" w:color="auto"/>
                    <w:bottom w:val="none" w:sz="0" w:space="0" w:color="auto"/>
                    <w:right w:val="none" w:sz="0" w:space="0" w:color="auto"/>
                  </w:divBdr>
                  <w:divsChild>
                    <w:div w:id="202644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018999">
      <w:bodyDiv w:val="1"/>
      <w:marLeft w:val="0"/>
      <w:marRight w:val="0"/>
      <w:marTop w:val="0"/>
      <w:marBottom w:val="0"/>
      <w:divBdr>
        <w:top w:val="none" w:sz="0" w:space="0" w:color="auto"/>
        <w:left w:val="none" w:sz="0" w:space="0" w:color="auto"/>
        <w:bottom w:val="none" w:sz="0" w:space="0" w:color="auto"/>
        <w:right w:val="none" w:sz="0" w:space="0" w:color="auto"/>
      </w:divBdr>
    </w:div>
    <w:div w:id="2009822562">
      <w:bodyDiv w:val="1"/>
      <w:marLeft w:val="0"/>
      <w:marRight w:val="0"/>
      <w:marTop w:val="0"/>
      <w:marBottom w:val="0"/>
      <w:divBdr>
        <w:top w:val="none" w:sz="0" w:space="0" w:color="auto"/>
        <w:left w:val="none" w:sz="0" w:space="0" w:color="auto"/>
        <w:bottom w:val="none" w:sz="0" w:space="0" w:color="auto"/>
        <w:right w:val="none" w:sz="0" w:space="0" w:color="auto"/>
      </w:divBdr>
    </w:div>
    <w:div w:id="2118518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345BF8A-E261-4F6A-942B-6B37B67F1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240</Words>
  <Characters>7815</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aktikum zur Vorlesung Mess- u</vt:lpstr>
      <vt:lpstr>Praktikum zur Vorlesung Mess- u</vt:lpstr>
    </vt:vector>
  </TitlesOfParts>
  <Company/>
  <LinksUpToDate>false</LinksUpToDate>
  <CharactersWithSpaces>9037</CharactersWithSpaces>
  <SharedDoc>false</SharedDoc>
  <HLinks>
    <vt:vector size="6" baseType="variant">
      <vt:variant>
        <vt:i4>1966092</vt:i4>
      </vt:variant>
      <vt:variant>
        <vt:i4>99</vt:i4>
      </vt:variant>
      <vt:variant>
        <vt:i4>0</vt:i4>
      </vt:variant>
      <vt:variant>
        <vt:i4>5</vt:i4>
      </vt:variant>
      <vt:variant>
        <vt:lpwstr>http://eeemp1.et.tu-dresden.de/index.php?page=4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tikum zur Vorlesung Mess- u</dc:title>
  <dc:subject/>
  <dc:creator>TU Dresden</dc:creator>
  <cp:keywords/>
  <cp:lastModifiedBy>Dustin Hanusch</cp:lastModifiedBy>
  <cp:revision>78</cp:revision>
  <cp:lastPrinted>2021-10-22T06:48:00Z</cp:lastPrinted>
  <dcterms:created xsi:type="dcterms:W3CDTF">2021-03-25T14:35:00Z</dcterms:created>
  <dcterms:modified xsi:type="dcterms:W3CDTF">2023-01-2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46dd019157b065bc89b62ab2dfd8f7b3b72aa21608638bd2654a1dceccd78</vt:lpwstr>
  </property>
</Properties>
</file>